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5DE00" w14:textId="77777777" w:rsidR="00D078CB" w:rsidRPr="008E038A" w:rsidRDefault="008E6FCB" w:rsidP="00D078CB">
      <w:pPr>
        <w:jc w:val="center"/>
        <w:rPr>
          <w:b/>
          <w:bCs/>
          <w:sz w:val="28"/>
          <w:szCs w:val="28"/>
        </w:rPr>
      </w:pPr>
      <w:bookmarkStart w:id="0" w:name="_Hlk103677794"/>
      <w:bookmarkEnd w:id="0"/>
      <w:r w:rsidRPr="008E038A">
        <w:rPr>
          <w:b/>
          <w:bCs/>
          <w:sz w:val="28"/>
          <w:szCs w:val="28"/>
        </w:rPr>
        <w:t xml:space="preserve"> </w:t>
      </w:r>
      <w:r w:rsidR="00D078CB" w:rsidRPr="008E038A">
        <w:rPr>
          <w:b/>
          <w:bCs/>
          <w:sz w:val="28"/>
          <w:szCs w:val="28"/>
        </w:rPr>
        <w:t>Welcome to Immanuel Lutheran Church</w:t>
      </w:r>
      <w:r w:rsidR="00D078CB" w:rsidRPr="008E038A">
        <w:rPr>
          <w:b/>
          <w:bCs/>
          <w:sz w:val="28"/>
          <w:szCs w:val="28"/>
        </w:rPr>
        <w:br/>
        <w:t>630 Adams St Wausau, WI 54403 | ​​Phone: (715) 842-3644</w:t>
      </w:r>
    </w:p>
    <w:p w14:paraId="04725655" w14:textId="77777777" w:rsidR="00D078CB" w:rsidRPr="008E038A" w:rsidRDefault="00000000" w:rsidP="00D078CB">
      <w:pPr>
        <w:jc w:val="center"/>
        <w:rPr>
          <w:b/>
          <w:bCs/>
          <w:color w:val="0000FF"/>
          <w:sz w:val="28"/>
          <w:szCs w:val="28"/>
          <w:u w:val="single"/>
        </w:rPr>
      </w:pPr>
      <w:hyperlink r:id="rId8" w:tgtFrame="_blank" w:history="1">
        <w:r w:rsidR="00D078CB" w:rsidRPr="008E038A">
          <w:rPr>
            <w:rStyle w:val="Hyperlink"/>
            <w:rFonts w:eastAsiaTheme="majorEastAsia"/>
            <w:sz w:val="28"/>
            <w:szCs w:val="28"/>
          </w:rPr>
          <w:t>http://www.immanuelwausau.org/</w:t>
        </w:r>
      </w:hyperlink>
    </w:p>
    <w:p w14:paraId="3166B46D" w14:textId="7DCC8606" w:rsidR="00B47D2E" w:rsidRPr="008E038A" w:rsidRDefault="006A7CD7" w:rsidP="00F75C05">
      <w:pPr>
        <w:pStyle w:val="NoSpacing"/>
        <w:jc w:val="center"/>
        <w:rPr>
          <w:b/>
          <w:bCs/>
          <w:sz w:val="28"/>
          <w:szCs w:val="28"/>
        </w:rPr>
      </w:pPr>
      <w:r w:rsidRPr="008E038A">
        <w:rPr>
          <w:b/>
          <w:bCs/>
          <w:sz w:val="28"/>
          <w:szCs w:val="28"/>
        </w:rPr>
        <w:t xml:space="preserve">Sunday, </w:t>
      </w:r>
      <w:r w:rsidR="003C7705" w:rsidRPr="008E038A">
        <w:rPr>
          <w:b/>
          <w:bCs/>
          <w:sz w:val="28"/>
          <w:szCs w:val="28"/>
        </w:rPr>
        <w:t>Dec</w:t>
      </w:r>
      <w:r w:rsidRPr="008E038A">
        <w:rPr>
          <w:b/>
          <w:bCs/>
          <w:sz w:val="28"/>
          <w:szCs w:val="28"/>
        </w:rPr>
        <w:t xml:space="preserve">ember </w:t>
      </w:r>
      <w:r w:rsidR="003C7705" w:rsidRPr="008E038A">
        <w:rPr>
          <w:b/>
          <w:bCs/>
          <w:sz w:val="28"/>
          <w:szCs w:val="28"/>
        </w:rPr>
        <w:t>10</w:t>
      </w:r>
      <w:r w:rsidRPr="008E038A">
        <w:rPr>
          <w:b/>
          <w:bCs/>
          <w:sz w:val="28"/>
          <w:szCs w:val="28"/>
        </w:rPr>
        <w:t>, 202</w:t>
      </w:r>
      <w:r w:rsidR="009F11E2" w:rsidRPr="008E038A">
        <w:rPr>
          <w:b/>
          <w:bCs/>
          <w:sz w:val="28"/>
          <w:szCs w:val="28"/>
        </w:rPr>
        <w:t>3</w:t>
      </w:r>
      <w:r w:rsidRPr="008E038A">
        <w:rPr>
          <w:b/>
          <w:bCs/>
          <w:sz w:val="28"/>
          <w:szCs w:val="28"/>
        </w:rPr>
        <w:t xml:space="preserve"> </w:t>
      </w:r>
    </w:p>
    <w:p w14:paraId="4C248041" w14:textId="7E46D0FD" w:rsidR="00EC7423" w:rsidRPr="008E038A" w:rsidRDefault="00EC7423" w:rsidP="00F75C05">
      <w:pPr>
        <w:pStyle w:val="NoSpacing"/>
        <w:jc w:val="center"/>
        <w:rPr>
          <w:b/>
          <w:bCs/>
          <w:i/>
          <w:iCs/>
          <w:color w:val="7030A0"/>
          <w:sz w:val="28"/>
          <w:szCs w:val="28"/>
        </w:rPr>
      </w:pPr>
      <w:r w:rsidRPr="008E038A">
        <w:rPr>
          <w:b/>
          <w:bCs/>
          <w:i/>
          <w:iCs/>
          <w:color w:val="7030A0"/>
          <w:sz w:val="28"/>
          <w:szCs w:val="28"/>
        </w:rPr>
        <w:t>2</w:t>
      </w:r>
      <w:r w:rsidR="003C7705" w:rsidRPr="008E038A">
        <w:rPr>
          <w:b/>
          <w:bCs/>
          <w:i/>
          <w:iCs/>
          <w:color w:val="7030A0"/>
          <w:sz w:val="28"/>
          <w:szCs w:val="28"/>
        </w:rPr>
        <w:t>nd</w:t>
      </w:r>
      <w:r w:rsidRPr="008E038A">
        <w:rPr>
          <w:b/>
          <w:bCs/>
          <w:i/>
          <w:iCs/>
          <w:color w:val="7030A0"/>
          <w:sz w:val="28"/>
          <w:szCs w:val="28"/>
        </w:rPr>
        <w:t xml:space="preserve"> </w:t>
      </w:r>
      <w:r w:rsidR="003C7705" w:rsidRPr="008E038A">
        <w:rPr>
          <w:b/>
          <w:bCs/>
          <w:i/>
          <w:iCs/>
          <w:color w:val="7030A0"/>
          <w:sz w:val="28"/>
          <w:szCs w:val="28"/>
        </w:rPr>
        <w:t>Advent Sunday, Year B</w:t>
      </w:r>
    </w:p>
    <w:p w14:paraId="098C1BCE" w14:textId="77777777" w:rsidR="00ED686E" w:rsidRPr="008E038A" w:rsidRDefault="00ED686E" w:rsidP="00A77B4E">
      <w:pPr>
        <w:tabs>
          <w:tab w:val="left" w:pos="2160"/>
          <w:tab w:val="right" w:pos="8280"/>
        </w:tabs>
        <w:rPr>
          <w:b/>
          <w:sz w:val="28"/>
          <w:szCs w:val="28"/>
        </w:rPr>
      </w:pPr>
    </w:p>
    <w:p w14:paraId="5F1368E1" w14:textId="77777777" w:rsidR="00ED686E" w:rsidRPr="008E038A" w:rsidRDefault="00ED686E" w:rsidP="00ED686E">
      <w:pPr>
        <w:tabs>
          <w:tab w:val="left" w:pos="2160"/>
          <w:tab w:val="right" w:pos="8280"/>
        </w:tabs>
        <w:rPr>
          <w:bCs/>
          <w:sz w:val="28"/>
          <w:szCs w:val="28"/>
        </w:rPr>
      </w:pPr>
      <w:r w:rsidRPr="008E038A">
        <w:rPr>
          <w:bCs/>
          <w:sz w:val="28"/>
          <w:szCs w:val="28"/>
        </w:rPr>
        <w:t xml:space="preserve">Please welcome Pastor </w:t>
      </w:r>
      <w:r w:rsidR="00EC7423" w:rsidRPr="008E038A">
        <w:rPr>
          <w:bCs/>
          <w:sz w:val="28"/>
          <w:szCs w:val="28"/>
        </w:rPr>
        <w:t>Gary Froseth</w:t>
      </w:r>
      <w:r w:rsidRPr="008E038A">
        <w:rPr>
          <w:bCs/>
          <w:sz w:val="28"/>
          <w:szCs w:val="28"/>
        </w:rPr>
        <w:t xml:space="preserve"> to Immanuel as </w:t>
      </w:r>
      <w:r w:rsidR="00D62D37" w:rsidRPr="008E038A">
        <w:rPr>
          <w:bCs/>
          <w:sz w:val="28"/>
          <w:szCs w:val="28"/>
        </w:rPr>
        <w:t>he leads us in Worship and celebrates Holy Communion with us today.</w:t>
      </w:r>
    </w:p>
    <w:p w14:paraId="06AB5EAD" w14:textId="77777777" w:rsidR="00ED686E" w:rsidRPr="008E038A" w:rsidRDefault="00ED686E" w:rsidP="00A77B4E">
      <w:pPr>
        <w:tabs>
          <w:tab w:val="left" w:pos="2160"/>
          <w:tab w:val="right" w:pos="8280"/>
        </w:tabs>
        <w:rPr>
          <w:b/>
          <w:sz w:val="28"/>
          <w:szCs w:val="28"/>
        </w:rPr>
      </w:pPr>
    </w:p>
    <w:p w14:paraId="775BCBA4" w14:textId="77777777" w:rsidR="00A77B4E" w:rsidRPr="008E038A" w:rsidRDefault="00A77B4E" w:rsidP="00A77B4E">
      <w:pPr>
        <w:tabs>
          <w:tab w:val="left" w:pos="2160"/>
          <w:tab w:val="right" w:pos="8280"/>
        </w:tabs>
        <w:rPr>
          <w:b/>
          <w:sz w:val="28"/>
          <w:szCs w:val="28"/>
        </w:rPr>
      </w:pPr>
      <w:r w:rsidRPr="008E038A">
        <w:rPr>
          <w:b/>
          <w:sz w:val="28"/>
          <w:szCs w:val="28"/>
        </w:rPr>
        <w:t>Prelude</w:t>
      </w:r>
    </w:p>
    <w:p w14:paraId="17A046A5" w14:textId="77777777" w:rsidR="006A7CD7" w:rsidRPr="008E038A" w:rsidRDefault="00A77B4E" w:rsidP="006A7CD7">
      <w:pPr>
        <w:rPr>
          <w:b/>
          <w:sz w:val="28"/>
          <w:szCs w:val="28"/>
        </w:rPr>
      </w:pPr>
      <w:r w:rsidRPr="008E038A">
        <w:rPr>
          <w:b/>
          <w:sz w:val="28"/>
          <w:szCs w:val="28"/>
        </w:rPr>
        <w:t>Announcements</w:t>
      </w:r>
    </w:p>
    <w:p w14:paraId="7AC2E95A" w14:textId="77777777" w:rsidR="006A7CD7" w:rsidRPr="008E038A" w:rsidRDefault="006A7CD7" w:rsidP="006A7CD7">
      <w:pPr>
        <w:rPr>
          <w:b/>
          <w:bCs/>
          <w:sz w:val="28"/>
          <w:szCs w:val="28"/>
        </w:rPr>
      </w:pPr>
      <w:r w:rsidRPr="008E038A">
        <w:rPr>
          <w:b/>
          <w:bCs/>
          <w:sz w:val="28"/>
          <w:szCs w:val="28"/>
        </w:rPr>
        <w:t>Introduction</w:t>
      </w:r>
    </w:p>
    <w:p w14:paraId="227F117E" w14:textId="77777777" w:rsidR="00522D1F" w:rsidRPr="008E038A" w:rsidRDefault="00522D1F" w:rsidP="00C76652">
      <w:pPr>
        <w:rPr>
          <w:b/>
          <w:bCs/>
          <w:sz w:val="28"/>
          <w:szCs w:val="28"/>
        </w:rPr>
      </w:pPr>
    </w:p>
    <w:p w14:paraId="44E27A91" w14:textId="77777777" w:rsidR="003C7705" w:rsidRPr="008E038A" w:rsidRDefault="003C7705" w:rsidP="003C7705">
      <w:pPr>
        <w:pStyle w:val="NoSpacing"/>
        <w:divId w:val="817721100"/>
        <w:rPr>
          <w:i/>
          <w:iCs/>
          <w:color w:val="FF0000"/>
          <w:sz w:val="28"/>
          <w:szCs w:val="28"/>
        </w:rPr>
      </w:pPr>
      <w:r w:rsidRPr="008E038A">
        <w:rPr>
          <w:i/>
          <w:iCs/>
          <w:color w:val="FF0000"/>
          <w:sz w:val="28"/>
          <w:szCs w:val="28"/>
        </w:rPr>
        <w:t>Please stand if able.</w:t>
      </w:r>
    </w:p>
    <w:p w14:paraId="3F84E2C5" w14:textId="77777777" w:rsidR="003C7705" w:rsidRPr="008E038A" w:rsidRDefault="003C7705" w:rsidP="003C7705">
      <w:pPr>
        <w:pStyle w:val="NoSpacing"/>
        <w:divId w:val="817721100"/>
        <w:rPr>
          <w:b/>
          <w:bCs/>
          <w:sz w:val="28"/>
          <w:szCs w:val="28"/>
        </w:rPr>
      </w:pPr>
      <w:r w:rsidRPr="008E038A">
        <w:rPr>
          <w:b/>
          <w:bCs/>
          <w:sz w:val="28"/>
          <w:szCs w:val="28"/>
        </w:rPr>
        <w:t>Confession and Forgiveness</w:t>
      </w:r>
    </w:p>
    <w:p w14:paraId="67FC6E17" w14:textId="77777777" w:rsidR="003C7705" w:rsidRPr="008E038A" w:rsidRDefault="003C7705" w:rsidP="003C7705">
      <w:pPr>
        <w:divId w:val="817721100"/>
        <w:rPr>
          <w:bCs/>
          <w:sz w:val="28"/>
          <w:szCs w:val="28"/>
        </w:rPr>
      </w:pPr>
      <w:r w:rsidRPr="008E038A">
        <w:rPr>
          <w:bCs/>
          <w:sz w:val="28"/>
          <w:szCs w:val="28"/>
        </w:rPr>
        <w:t xml:space="preserve">Blessed be the holy Trinity, </w:t>
      </w:r>
      <w:r w:rsidRPr="008E038A">
        <w:rPr>
          <w:rFonts w:ascii="Segoe UI Symbol" w:hAnsi="Segoe UI Symbol" w:cs="Segoe UI Symbol"/>
          <w:bCs/>
          <w:color w:val="FF0000"/>
          <w:sz w:val="28"/>
          <w:szCs w:val="28"/>
        </w:rPr>
        <w:t>☩</w:t>
      </w:r>
      <w:r w:rsidRPr="008E038A">
        <w:rPr>
          <w:bCs/>
          <w:sz w:val="28"/>
          <w:szCs w:val="28"/>
        </w:rPr>
        <w:t xml:space="preserve"> one God,</w:t>
      </w:r>
    </w:p>
    <w:p w14:paraId="5A184FFB" w14:textId="77777777" w:rsidR="003C7705" w:rsidRPr="008E038A" w:rsidRDefault="003C7705" w:rsidP="003C7705">
      <w:pPr>
        <w:divId w:val="817721100"/>
        <w:rPr>
          <w:bCs/>
          <w:sz w:val="28"/>
          <w:szCs w:val="28"/>
        </w:rPr>
      </w:pPr>
      <w:r w:rsidRPr="008E038A">
        <w:rPr>
          <w:bCs/>
          <w:sz w:val="28"/>
          <w:szCs w:val="28"/>
        </w:rPr>
        <w:t>who opens the heavens</w:t>
      </w:r>
    </w:p>
    <w:p w14:paraId="71C1320A" w14:textId="77777777" w:rsidR="003C7705" w:rsidRPr="008E038A" w:rsidRDefault="003C7705" w:rsidP="003C7705">
      <w:pPr>
        <w:divId w:val="817721100"/>
        <w:rPr>
          <w:bCs/>
          <w:sz w:val="28"/>
          <w:szCs w:val="28"/>
        </w:rPr>
      </w:pPr>
      <w:r w:rsidRPr="008E038A">
        <w:rPr>
          <w:bCs/>
          <w:sz w:val="28"/>
          <w:szCs w:val="28"/>
        </w:rPr>
        <w:t>and draws near to us with salvation.</w:t>
      </w:r>
    </w:p>
    <w:p w14:paraId="1BA98C04" w14:textId="77777777" w:rsidR="003C7705" w:rsidRPr="008E038A" w:rsidRDefault="003C7705" w:rsidP="003C7705">
      <w:pPr>
        <w:divId w:val="817721100"/>
        <w:rPr>
          <w:b/>
          <w:sz w:val="28"/>
          <w:szCs w:val="28"/>
        </w:rPr>
      </w:pPr>
      <w:r w:rsidRPr="008E038A">
        <w:rPr>
          <w:b/>
          <w:bCs/>
          <w:sz w:val="28"/>
          <w:szCs w:val="28"/>
        </w:rPr>
        <w:t>Amen.</w:t>
      </w:r>
    </w:p>
    <w:p w14:paraId="526D3BF6" w14:textId="77777777" w:rsidR="003C7705" w:rsidRPr="008E038A" w:rsidRDefault="003C7705" w:rsidP="003C7705">
      <w:pPr>
        <w:divId w:val="817721100"/>
        <w:rPr>
          <w:b/>
          <w:sz w:val="28"/>
          <w:szCs w:val="28"/>
        </w:rPr>
      </w:pPr>
    </w:p>
    <w:p w14:paraId="43A22349" w14:textId="77777777" w:rsidR="003C7705" w:rsidRPr="008E038A" w:rsidRDefault="003C7705" w:rsidP="003C7705">
      <w:pPr>
        <w:divId w:val="817721100"/>
        <w:rPr>
          <w:bCs/>
          <w:sz w:val="28"/>
          <w:szCs w:val="28"/>
        </w:rPr>
      </w:pPr>
      <w:r w:rsidRPr="008E038A">
        <w:rPr>
          <w:bCs/>
          <w:sz w:val="28"/>
          <w:szCs w:val="28"/>
        </w:rPr>
        <w:t>God is patient and merciful, desiring all to come to repentance.</w:t>
      </w:r>
    </w:p>
    <w:p w14:paraId="3E3075F8" w14:textId="77777777" w:rsidR="003C7705" w:rsidRPr="008E038A" w:rsidRDefault="003C7705" w:rsidP="003C7705">
      <w:pPr>
        <w:divId w:val="817721100"/>
        <w:rPr>
          <w:bCs/>
          <w:sz w:val="28"/>
          <w:szCs w:val="28"/>
        </w:rPr>
      </w:pPr>
      <w:r w:rsidRPr="008E038A">
        <w:rPr>
          <w:bCs/>
          <w:sz w:val="28"/>
          <w:szCs w:val="28"/>
        </w:rPr>
        <w:t>Trusting this promise of grace, let us confess our sin.</w:t>
      </w:r>
    </w:p>
    <w:p w14:paraId="642A8BC0" w14:textId="77777777" w:rsidR="003C7705" w:rsidRPr="008E038A" w:rsidRDefault="003C7705" w:rsidP="003C7705">
      <w:pPr>
        <w:divId w:val="817721100"/>
        <w:rPr>
          <w:b/>
          <w:sz w:val="28"/>
          <w:szCs w:val="28"/>
        </w:rPr>
      </w:pPr>
    </w:p>
    <w:p w14:paraId="4F402ABA" w14:textId="77777777" w:rsidR="003C7705" w:rsidRPr="008E038A" w:rsidRDefault="003C7705" w:rsidP="003C7705">
      <w:pPr>
        <w:divId w:val="817721100"/>
        <w:rPr>
          <w:bCs/>
          <w:color w:val="FF0000"/>
          <w:sz w:val="28"/>
          <w:szCs w:val="28"/>
        </w:rPr>
      </w:pPr>
      <w:r w:rsidRPr="008E038A">
        <w:rPr>
          <w:bCs/>
          <w:color w:val="FF0000"/>
          <w:sz w:val="28"/>
          <w:szCs w:val="28"/>
        </w:rPr>
        <w:t>Silence is kept for reflection.</w:t>
      </w:r>
    </w:p>
    <w:p w14:paraId="6BB40393" w14:textId="77777777" w:rsidR="003C7705" w:rsidRPr="008E038A" w:rsidRDefault="003C7705" w:rsidP="003C7705">
      <w:pPr>
        <w:divId w:val="817721100"/>
        <w:rPr>
          <w:b/>
          <w:sz w:val="28"/>
          <w:szCs w:val="28"/>
        </w:rPr>
      </w:pPr>
    </w:p>
    <w:p w14:paraId="73FA0EB8" w14:textId="77777777" w:rsidR="003C7705" w:rsidRPr="008E038A" w:rsidRDefault="003C7705" w:rsidP="003C7705">
      <w:pPr>
        <w:divId w:val="817721100"/>
        <w:rPr>
          <w:bCs/>
          <w:sz w:val="28"/>
          <w:szCs w:val="28"/>
        </w:rPr>
      </w:pPr>
      <w:r w:rsidRPr="008E038A">
        <w:rPr>
          <w:bCs/>
          <w:sz w:val="28"/>
          <w:szCs w:val="28"/>
        </w:rPr>
        <w:t>Everlasting God,</w:t>
      </w:r>
    </w:p>
    <w:p w14:paraId="5B138D79" w14:textId="77777777" w:rsidR="003C7705" w:rsidRPr="008E038A" w:rsidRDefault="003C7705" w:rsidP="003C7705">
      <w:pPr>
        <w:divId w:val="817721100"/>
        <w:rPr>
          <w:b/>
          <w:sz w:val="28"/>
          <w:szCs w:val="28"/>
        </w:rPr>
      </w:pPr>
      <w:r w:rsidRPr="008E038A">
        <w:rPr>
          <w:b/>
          <w:bCs/>
          <w:sz w:val="28"/>
          <w:szCs w:val="28"/>
        </w:rPr>
        <w:t>you love justice and you hate wrongdoing.</w:t>
      </w:r>
    </w:p>
    <w:p w14:paraId="182732B3" w14:textId="77777777" w:rsidR="003C7705" w:rsidRPr="008E038A" w:rsidRDefault="003C7705" w:rsidP="003C7705">
      <w:pPr>
        <w:divId w:val="817721100"/>
        <w:rPr>
          <w:b/>
          <w:sz w:val="28"/>
          <w:szCs w:val="28"/>
        </w:rPr>
      </w:pPr>
      <w:r w:rsidRPr="008E038A">
        <w:rPr>
          <w:b/>
          <w:bCs/>
          <w:sz w:val="28"/>
          <w:szCs w:val="28"/>
        </w:rPr>
        <w:t>We confess the fear, greed, and self-centeredness</w:t>
      </w:r>
    </w:p>
    <w:p w14:paraId="32D0CB67" w14:textId="77777777" w:rsidR="003C7705" w:rsidRPr="008E038A" w:rsidRDefault="003C7705" w:rsidP="003C7705">
      <w:pPr>
        <w:divId w:val="817721100"/>
        <w:rPr>
          <w:b/>
          <w:sz w:val="28"/>
          <w:szCs w:val="28"/>
        </w:rPr>
      </w:pPr>
      <w:r w:rsidRPr="008E038A">
        <w:rPr>
          <w:b/>
          <w:bCs/>
          <w:sz w:val="28"/>
          <w:szCs w:val="28"/>
        </w:rPr>
        <w:t xml:space="preserve">that </w:t>
      </w:r>
      <w:proofErr w:type="gramStart"/>
      <w:r w:rsidRPr="008E038A">
        <w:rPr>
          <w:b/>
          <w:bCs/>
          <w:sz w:val="28"/>
          <w:szCs w:val="28"/>
        </w:rPr>
        <w:t>make</w:t>
      </w:r>
      <w:proofErr w:type="gramEnd"/>
      <w:r w:rsidRPr="008E038A">
        <w:rPr>
          <w:b/>
          <w:bCs/>
          <w:sz w:val="28"/>
          <w:szCs w:val="28"/>
        </w:rPr>
        <w:t xml:space="preserve"> us reluctant to work against oppression.</w:t>
      </w:r>
    </w:p>
    <w:p w14:paraId="0F18081C" w14:textId="77777777" w:rsidR="003C7705" w:rsidRPr="008E038A" w:rsidRDefault="003C7705" w:rsidP="003C7705">
      <w:pPr>
        <w:divId w:val="817721100"/>
        <w:rPr>
          <w:b/>
          <w:sz w:val="28"/>
          <w:szCs w:val="28"/>
        </w:rPr>
      </w:pPr>
      <w:r w:rsidRPr="008E038A">
        <w:rPr>
          <w:b/>
          <w:bCs/>
          <w:sz w:val="28"/>
          <w:szCs w:val="28"/>
        </w:rPr>
        <w:t>We are complicit in systems of exploitation.</w:t>
      </w:r>
    </w:p>
    <w:p w14:paraId="27FBDDE9" w14:textId="77777777" w:rsidR="003C7705" w:rsidRPr="008E038A" w:rsidRDefault="003C7705" w:rsidP="003C7705">
      <w:pPr>
        <w:divId w:val="817721100"/>
        <w:rPr>
          <w:b/>
          <w:sz w:val="28"/>
          <w:szCs w:val="28"/>
        </w:rPr>
      </w:pPr>
      <w:r w:rsidRPr="008E038A">
        <w:rPr>
          <w:b/>
          <w:bCs/>
          <w:sz w:val="28"/>
          <w:szCs w:val="28"/>
        </w:rPr>
        <w:t>We choose comfort over courage.</w:t>
      </w:r>
    </w:p>
    <w:p w14:paraId="047CEEEB" w14:textId="77777777" w:rsidR="003C7705" w:rsidRPr="008E038A" w:rsidRDefault="003C7705" w:rsidP="003C7705">
      <w:pPr>
        <w:divId w:val="817721100"/>
        <w:rPr>
          <w:b/>
          <w:sz w:val="28"/>
          <w:szCs w:val="28"/>
        </w:rPr>
      </w:pPr>
      <w:r w:rsidRPr="008E038A">
        <w:rPr>
          <w:b/>
          <w:bCs/>
          <w:sz w:val="28"/>
          <w:szCs w:val="28"/>
        </w:rPr>
        <w:lastRenderedPageBreak/>
        <w:t>We are careless with creation’s bounty.</w:t>
      </w:r>
    </w:p>
    <w:p w14:paraId="47E6547C" w14:textId="77777777" w:rsidR="003C7705" w:rsidRPr="008E038A" w:rsidRDefault="003C7705" w:rsidP="003C7705">
      <w:pPr>
        <w:divId w:val="817721100"/>
        <w:rPr>
          <w:b/>
          <w:sz w:val="28"/>
          <w:szCs w:val="28"/>
        </w:rPr>
      </w:pPr>
      <w:r w:rsidRPr="008E038A">
        <w:rPr>
          <w:b/>
          <w:bCs/>
          <w:sz w:val="28"/>
          <w:szCs w:val="28"/>
        </w:rPr>
        <w:t>Look upon us with mercy.</w:t>
      </w:r>
    </w:p>
    <w:p w14:paraId="6A43EBD7" w14:textId="77777777" w:rsidR="003C7705" w:rsidRPr="008E038A" w:rsidRDefault="003C7705" w:rsidP="003C7705">
      <w:pPr>
        <w:divId w:val="817721100"/>
        <w:rPr>
          <w:b/>
          <w:sz w:val="28"/>
          <w:szCs w:val="28"/>
        </w:rPr>
      </w:pPr>
      <w:r w:rsidRPr="008E038A">
        <w:rPr>
          <w:b/>
          <w:bCs/>
          <w:sz w:val="28"/>
          <w:szCs w:val="28"/>
        </w:rPr>
        <w:t>Turn our hearts again to you.</w:t>
      </w:r>
    </w:p>
    <w:p w14:paraId="4ABB8C4B" w14:textId="77777777" w:rsidR="003C7705" w:rsidRPr="008E038A" w:rsidRDefault="003C7705" w:rsidP="003C7705">
      <w:pPr>
        <w:divId w:val="817721100"/>
        <w:rPr>
          <w:b/>
          <w:sz w:val="28"/>
          <w:szCs w:val="28"/>
        </w:rPr>
      </w:pPr>
      <w:r w:rsidRPr="008E038A">
        <w:rPr>
          <w:b/>
          <w:bCs/>
          <w:sz w:val="28"/>
          <w:szCs w:val="28"/>
        </w:rPr>
        <w:t>Make us glad to do your will and to walk in your ways</w:t>
      </w:r>
    </w:p>
    <w:p w14:paraId="1801F662" w14:textId="77777777" w:rsidR="003C7705" w:rsidRPr="008E038A" w:rsidRDefault="003C7705" w:rsidP="003C7705">
      <w:pPr>
        <w:divId w:val="817721100"/>
        <w:rPr>
          <w:b/>
          <w:sz w:val="28"/>
          <w:szCs w:val="28"/>
        </w:rPr>
      </w:pPr>
      <w:r w:rsidRPr="008E038A">
        <w:rPr>
          <w:b/>
          <w:bCs/>
          <w:sz w:val="28"/>
          <w:szCs w:val="28"/>
        </w:rPr>
        <w:t>for the sake of our waiting world.</w:t>
      </w:r>
    </w:p>
    <w:p w14:paraId="1E55DEFA" w14:textId="77777777" w:rsidR="003C7705" w:rsidRPr="008E038A" w:rsidRDefault="003C7705" w:rsidP="003C7705">
      <w:pPr>
        <w:divId w:val="817721100"/>
        <w:rPr>
          <w:b/>
          <w:bCs/>
          <w:sz w:val="28"/>
          <w:szCs w:val="28"/>
        </w:rPr>
      </w:pPr>
      <w:r w:rsidRPr="008E038A">
        <w:rPr>
          <w:b/>
          <w:bCs/>
          <w:sz w:val="28"/>
          <w:szCs w:val="28"/>
        </w:rPr>
        <w:t>Amen.</w:t>
      </w:r>
    </w:p>
    <w:p w14:paraId="5F57DA56" w14:textId="77777777" w:rsidR="003C7705" w:rsidRPr="008E038A" w:rsidRDefault="003C7705" w:rsidP="003C7705">
      <w:pPr>
        <w:divId w:val="817721100"/>
        <w:rPr>
          <w:b/>
          <w:sz w:val="28"/>
          <w:szCs w:val="28"/>
        </w:rPr>
      </w:pPr>
    </w:p>
    <w:p w14:paraId="485FF3F4" w14:textId="77777777" w:rsidR="003C7705" w:rsidRPr="008E038A" w:rsidRDefault="003C7705" w:rsidP="003C7705">
      <w:pPr>
        <w:divId w:val="817721100"/>
        <w:rPr>
          <w:bCs/>
          <w:sz w:val="28"/>
          <w:szCs w:val="28"/>
        </w:rPr>
      </w:pPr>
      <w:r w:rsidRPr="008E038A">
        <w:rPr>
          <w:bCs/>
          <w:sz w:val="28"/>
          <w:szCs w:val="28"/>
        </w:rPr>
        <w:t>Hear these words of assurance:</w:t>
      </w:r>
    </w:p>
    <w:p w14:paraId="241EA1E6" w14:textId="77777777" w:rsidR="003C7705" w:rsidRPr="008E038A" w:rsidRDefault="003C7705" w:rsidP="003C7705">
      <w:pPr>
        <w:divId w:val="817721100"/>
        <w:rPr>
          <w:bCs/>
          <w:sz w:val="28"/>
          <w:szCs w:val="28"/>
        </w:rPr>
      </w:pPr>
      <w:r w:rsidRPr="008E038A">
        <w:rPr>
          <w:bCs/>
          <w:sz w:val="28"/>
          <w:szCs w:val="28"/>
        </w:rPr>
        <w:t>God clothes you with garments of salvation</w:t>
      </w:r>
    </w:p>
    <w:p w14:paraId="4635A841" w14:textId="77777777" w:rsidR="003C7705" w:rsidRPr="008E038A" w:rsidRDefault="003C7705" w:rsidP="003C7705">
      <w:pPr>
        <w:divId w:val="817721100"/>
        <w:rPr>
          <w:bCs/>
          <w:sz w:val="28"/>
          <w:szCs w:val="28"/>
        </w:rPr>
      </w:pPr>
      <w:r w:rsidRPr="008E038A">
        <w:rPr>
          <w:bCs/>
          <w:sz w:val="28"/>
          <w:szCs w:val="28"/>
        </w:rPr>
        <w:t>and covers you with robes of righteousness.</w:t>
      </w:r>
    </w:p>
    <w:p w14:paraId="1384AC31" w14:textId="77777777" w:rsidR="003C7705" w:rsidRPr="008E038A" w:rsidRDefault="003C7705" w:rsidP="003C7705">
      <w:pPr>
        <w:divId w:val="817721100"/>
        <w:rPr>
          <w:bCs/>
          <w:sz w:val="28"/>
          <w:szCs w:val="28"/>
        </w:rPr>
      </w:pPr>
      <w:r w:rsidRPr="008E038A">
        <w:rPr>
          <w:bCs/>
          <w:sz w:val="28"/>
          <w:szCs w:val="28"/>
        </w:rPr>
        <w:t xml:space="preserve">In the tender compassion of </w:t>
      </w:r>
      <w:r w:rsidRPr="008E038A">
        <w:rPr>
          <w:rFonts w:ascii="Segoe UI Symbol" w:hAnsi="Segoe UI Symbol" w:cs="Segoe UI Symbol"/>
          <w:bCs/>
          <w:color w:val="FF0000"/>
          <w:sz w:val="28"/>
          <w:szCs w:val="28"/>
        </w:rPr>
        <w:t>☩</w:t>
      </w:r>
      <w:r w:rsidRPr="008E038A">
        <w:rPr>
          <w:bCs/>
          <w:sz w:val="28"/>
          <w:szCs w:val="28"/>
        </w:rPr>
        <w:t xml:space="preserve"> Jesus Christ,</w:t>
      </w:r>
    </w:p>
    <w:p w14:paraId="63CEA0D3" w14:textId="77777777" w:rsidR="003C7705" w:rsidRPr="008E038A" w:rsidRDefault="003C7705" w:rsidP="003C7705">
      <w:pPr>
        <w:divId w:val="817721100"/>
        <w:rPr>
          <w:bCs/>
          <w:sz w:val="28"/>
          <w:szCs w:val="28"/>
        </w:rPr>
      </w:pPr>
      <w:r w:rsidRPr="008E038A">
        <w:rPr>
          <w:bCs/>
          <w:sz w:val="28"/>
          <w:szCs w:val="28"/>
        </w:rPr>
        <w:t>your sins are forgiven.</w:t>
      </w:r>
    </w:p>
    <w:p w14:paraId="08FCB45E" w14:textId="77777777" w:rsidR="003C7705" w:rsidRPr="008E038A" w:rsidRDefault="003C7705" w:rsidP="003C7705">
      <w:pPr>
        <w:divId w:val="817721100"/>
        <w:rPr>
          <w:bCs/>
          <w:sz w:val="28"/>
          <w:szCs w:val="28"/>
        </w:rPr>
      </w:pPr>
      <w:r w:rsidRPr="008E038A">
        <w:rPr>
          <w:bCs/>
          <w:sz w:val="28"/>
          <w:szCs w:val="28"/>
        </w:rPr>
        <w:t>God’s covenant is eternal,</w:t>
      </w:r>
    </w:p>
    <w:p w14:paraId="61A03B56" w14:textId="77777777" w:rsidR="003C7705" w:rsidRPr="008E038A" w:rsidRDefault="003C7705" w:rsidP="003C7705">
      <w:pPr>
        <w:divId w:val="817721100"/>
        <w:rPr>
          <w:bCs/>
          <w:sz w:val="28"/>
          <w:szCs w:val="28"/>
        </w:rPr>
      </w:pPr>
      <w:r w:rsidRPr="008E038A">
        <w:rPr>
          <w:bCs/>
          <w:sz w:val="28"/>
          <w:szCs w:val="28"/>
        </w:rPr>
        <w:t>and God’s blessing rests upon us all.</w:t>
      </w:r>
    </w:p>
    <w:p w14:paraId="5B112D21" w14:textId="77777777" w:rsidR="003C7705" w:rsidRPr="008E038A" w:rsidRDefault="003C7705" w:rsidP="003C7705">
      <w:pPr>
        <w:divId w:val="817721100"/>
        <w:rPr>
          <w:b/>
          <w:sz w:val="28"/>
          <w:szCs w:val="28"/>
        </w:rPr>
      </w:pPr>
      <w:r w:rsidRPr="008E038A">
        <w:rPr>
          <w:b/>
          <w:bCs/>
          <w:sz w:val="28"/>
          <w:szCs w:val="28"/>
        </w:rPr>
        <w:t>Amen.</w:t>
      </w:r>
    </w:p>
    <w:p w14:paraId="081D3ECC" w14:textId="77777777" w:rsidR="00ED686E" w:rsidRPr="008E038A" w:rsidRDefault="00ED686E" w:rsidP="002451E5">
      <w:pPr>
        <w:divId w:val="817721100"/>
        <w:rPr>
          <w:rStyle w:val="refrain1"/>
          <w:bCs w:val="0"/>
          <w:sz w:val="28"/>
          <w:szCs w:val="28"/>
        </w:rPr>
      </w:pPr>
    </w:p>
    <w:p w14:paraId="64FEC1B1" w14:textId="35C24BEC" w:rsidR="002451E5" w:rsidRPr="008E038A" w:rsidRDefault="00FE21E5" w:rsidP="002451E5">
      <w:pPr>
        <w:divId w:val="817721100"/>
        <w:rPr>
          <w:b/>
          <w:sz w:val="28"/>
          <w:szCs w:val="28"/>
        </w:rPr>
      </w:pPr>
      <w:r w:rsidRPr="008E038A">
        <w:rPr>
          <w:rStyle w:val="refrain1"/>
          <w:bCs w:val="0"/>
          <w:sz w:val="28"/>
          <w:szCs w:val="28"/>
        </w:rPr>
        <w:t xml:space="preserve">Opening </w:t>
      </w:r>
      <w:r w:rsidR="009649AD" w:rsidRPr="008E038A">
        <w:rPr>
          <w:rStyle w:val="refrain1"/>
          <w:bCs w:val="0"/>
          <w:sz w:val="28"/>
          <w:szCs w:val="28"/>
        </w:rPr>
        <w:t>Hymn</w:t>
      </w:r>
      <w:r w:rsidR="009649AD" w:rsidRPr="008E038A">
        <w:rPr>
          <w:rStyle w:val="refrain1"/>
          <w:b w:val="0"/>
          <w:sz w:val="28"/>
          <w:szCs w:val="28"/>
        </w:rPr>
        <w:t xml:space="preserve">  </w:t>
      </w:r>
      <w:r w:rsidR="00CF64BA" w:rsidRPr="008E038A">
        <w:rPr>
          <w:rStyle w:val="refrain1"/>
          <w:b w:val="0"/>
          <w:sz w:val="28"/>
          <w:szCs w:val="28"/>
        </w:rPr>
        <w:tab/>
      </w:r>
      <w:r w:rsidR="008023C5" w:rsidRPr="008E038A">
        <w:rPr>
          <w:rStyle w:val="refrain1"/>
          <w:b w:val="0"/>
          <w:sz w:val="28"/>
          <w:szCs w:val="28"/>
        </w:rPr>
        <w:t xml:space="preserve"> </w:t>
      </w:r>
      <w:r w:rsidR="007F01B4" w:rsidRPr="008E038A">
        <w:rPr>
          <w:b/>
          <w:bCs/>
          <w:sz w:val="28"/>
          <w:szCs w:val="28"/>
        </w:rPr>
        <w:t>“Come, Thou Long-Expected Jesus”                    # 254</w:t>
      </w:r>
    </w:p>
    <w:p w14:paraId="1C599C3D" w14:textId="77777777" w:rsidR="0074125B" w:rsidRPr="008E038A" w:rsidRDefault="0074125B" w:rsidP="00DC6B1E">
      <w:pPr>
        <w:tabs>
          <w:tab w:val="left" w:pos="2160"/>
          <w:tab w:val="right" w:pos="7920"/>
        </w:tabs>
        <w:divId w:val="817721100"/>
        <w:rPr>
          <w:rStyle w:val="refrain1"/>
          <w:sz w:val="28"/>
          <w:szCs w:val="28"/>
        </w:rPr>
      </w:pPr>
    </w:p>
    <w:p w14:paraId="34CB8A15" w14:textId="77777777" w:rsidR="00950F11" w:rsidRPr="008E038A" w:rsidRDefault="00400113" w:rsidP="00DC6B1E">
      <w:pPr>
        <w:tabs>
          <w:tab w:val="left" w:pos="2160"/>
          <w:tab w:val="right" w:pos="7920"/>
        </w:tabs>
        <w:divId w:val="817721100"/>
        <w:rPr>
          <w:sz w:val="28"/>
          <w:szCs w:val="28"/>
          <w:shd w:val="clear" w:color="auto" w:fill="FFFFFF"/>
        </w:rPr>
      </w:pPr>
      <w:r w:rsidRPr="008E038A">
        <w:rPr>
          <w:rStyle w:val="refrain1"/>
          <w:sz w:val="28"/>
          <w:szCs w:val="28"/>
        </w:rPr>
        <w:t xml:space="preserve">Greetings: </w:t>
      </w:r>
      <w:r w:rsidR="00717416" w:rsidRPr="008E038A">
        <w:rPr>
          <w:rStyle w:val="refrain1"/>
          <w:sz w:val="28"/>
          <w:szCs w:val="28"/>
        </w:rPr>
        <w:t>“</w:t>
      </w:r>
      <w:r w:rsidRPr="008E038A">
        <w:rPr>
          <w:sz w:val="28"/>
          <w:szCs w:val="28"/>
          <w:shd w:val="clear" w:color="auto" w:fill="FFFFFF"/>
        </w:rPr>
        <w:t xml:space="preserve">The grace of the Lord Jesus Christ and the love of God and the </w:t>
      </w:r>
      <w:r w:rsidR="0050170A" w:rsidRPr="008E038A">
        <w:rPr>
          <w:sz w:val="28"/>
          <w:szCs w:val="28"/>
          <w:shd w:val="clear" w:color="auto" w:fill="FFFFFF"/>
        </w:rPr>
        <w:t>communion</w:t>
      </w:r>
      <w:r w:rsidRPr="008E038A">
        <w:rPr>
          <w:sz w:val="28"/>
          <w:szCs w:val="28"/>
          <w:shd w:val="clear" w:color="auto" w:fill="FFFFFF"/>
        </w:rPr>
        <w:t xml:space="preserve"> of the Holy Spirit be with you all</w:t>
      </w:r>
      <w:r w:rsidR="00717416" w:rsidRPr="008E038A">
        <w:rPr>
          <w:sz w:val="28"/>
          <w:szCs w:val="28"/>
          <w:shd w:val="clear" w:color="auto" w:fill="FFFFFF"/>
        </w:rPr>
        <w:t>” ( 2 Corinthians 13:14).</w:t>
      </w:r>
    </w:p>
    <w:p w14:paraId="7F7D0AC3" w14:textId="77777777" w:rsidR="00ED686E" w:rsidRPr="008E038A" w:rsidRDefault="00ED686E" w:rsidP="00DC6B1E">
      <w:pPr>
        <w:tabs>
          <w:tab w:val="left" w:pos="2160"/>
          <w:tab w:val="right" w:pos="7920"/>
        </w:tabs>
        <w:divId w:val="817721100"/>
        <w:rPr>
          <w:b/>
          <w:bCs/>
          <w:sz w:val="28"/>
          <w:szCs w:val="28"/>
          <w:shd w:val="clear" w:color="auto" w:fill="FFFFFF"/>
        </w:rPr>
      </w:pPr>
      <w:r w:rsidRPr="008E038A">
        <w:rPr>
          <w:b/>
          <w:bCs/>
          <w:sz w:val="28"/>
          <w:szCs w:val="28"/>
          <w:shd w:val="clear" w:color="auto" w:fill="FFFFFF"/>
        </w:rPr>
        <w:t xml:space="preserve">C: </w:t>
      </w:r>
      <w:proofErr w:type="gramStart"/>
      <w:r w:rsidRPr="008E038A">
        <w:rPr>
          <w:b/>
          <w:bCs/>
          <w:sz w:val="28"/>
          <w:szCs w:val="28"/>
          <w:shd w:val="clear" w:color="auto" w:fill="FFFFFF"/>
        </w:rPr>
        <w:t>And also</w:t>
      </w:r>
      <w:proofErr w:type="gramEnd"/>
      <w:r w:rsidRPr="008E038A">
        <w:rPr>
          <w:b/>
          <w:bCs/>
          <w:sz w:val="28"/>
          <w:szCs w:val="28"/>
          <w:shd w:val="clear" w:color="auto" w:fill="FFFFFF"/>
        </w:rPr>
        <w:t>, with you.</w:t>
      </w:r>
    </w:p>
    <w:p w14:paraId="7B12D173" w14:textId="77777777" w:rsidR="00506FFA" w:rsidRPr="008E038A" w:rsidRDefault="00506FFA" w:rsidP="00DC6B1E">
      <w:pPr>
        <w:tabs>
          <w:tab w:val="left" w:pos="2160"/>
          <w:tab w:val="right" w:pos="7920"/>
        </w:tabs>
        <w:divId w:val="817721100"/>
        <w:rPr>
          <w:sz w:val="28"/>
          <w:szCs w:val="28"/>
          <w:shd w:val="clear" w:color="auto" w:fill="FFFFFF"/>
        </w:rPr>
      </w:pPr>
    </w:p>
    <w:p w14:paraId="1BFA174D" w14:textId="77777777" w:rsidR="0001295C" w:rsidRPr="008E038A" w:rsidRDefault="0001295C" w:rsidP="00DC6B1E">
      <w:pPr>
        <w:pStyle w:val="Heading3"/>
        <w:spacing w:before="0" w:beforeAutospacing="0" w:after="0" w:afterAutospacing="0"/>
        <w:contextualSpacing/>
      </w:pPr>
      <w:r w:rsidRPr="008E038A">
        <w:t>Prayer of the Day</w:t>
      </w:r>
      <w:r w:rsidR="00A2693B" w:rsidRPr="008E038A">
        <w:t xml:space="preserve"> </w:t>
      </w:r>
    </w:p>
    <w:p w14:paraId="4EDE4A9F" w14:textId="03633BAC" w:rsidR="006605BC" w:rsidRPr="008E038A" w:rsidRDefault="00AE74A3" w:rsidP="006605BC">
      <w:pPr>
        <w:pStyle w:val="Heading3"/>
        <w:spacing w:before="0" w:beforeAutospacing="0" w:after="0" w:afterAutospacing="0"/>
        <w:contextualSpacing/>
      </w:pPr>
      <w:r w:rsidRPr="008E038A">
        <w:rPr>
          <w:b w:val="0"/>
          <w:bCs w:val="0"/>
        </w:rPr>
        <w:t xml:space="preserve">P: </w:t>
      </w:r>
      <w:r w:rsidR="001703A1" w:rsidRPr="008E038A">
        <w:rPr>
          <w:b w:val="0"/>
          <w:bCs w:val="0"/>
        </w:rPr>
        <w:t xml:space="preserve">Stir up our hearts, Lord God, to prepare the way of your only Son. By his coming strengthen us to serve you with purified lives; through Jesus Christ, our Savior and Lord, who lives and reigns with you and the Holy Spirit, one God, now and forever. </w:t>
      </w:r>
      <w:r w:rsidR="006605BC" w:rsidRPr="008E038A">
        <w:t>Amen.</w:t>
      </w:r>
    </w:p>
    <w:p w14:paraId="12CC131B" w14:textId="77777777" w:rsidR="00A31A58" w:rsidRPr="008E038A" w:rsidRDefault="00A31A58" w:rsidP="006605BC">
      <w:pPr>
        <w:pStyle w:val="Heading3"/>
        <w:spacing w:before="0" w:beforeAutospacing="0" w:after="0" w:afterAutospacing="0"/>
        <w:contextualSpacing/>
      </w:pPr>
    </w:p>
    <w:p w14:paraId="04536102" w14:textId="0503D42A" w:rsidR="00A31A58" w:rsidRPr="008E038A" w:rsidRDefault="00A31A58" w:rsidP="006605BC">
      <w:pPr>
        <w:pStyle w:val="Heading3"/>
        <w:spacing w:before="0" w:beforeAutospacing="0" w:after="0" w:afterAutospacing="0"/>
        <w:contextualSpacing/>
      </w:pPr>
      <w:r w:rsidRPr="008E038A">
        <w:t>A Week of Peace</w:t>
      </w:r>
    </w:p>
    <w:p w14:paraId="30462F1F" w14:textId="6A65D43B" w:rsidR="00A31A58" w:rsidRPr="008E038A" w:rsidRDefault="00A31A58" w:rsidP="006605BC">
      <w:pPr>
        <w:pStyle w:val="Heading3"/>
        <w:spacing w:before="0" w:beforeAutospacing="0" w:after="0" w:afterAutospacing="0"/>
        <w:contextualSpacing/>
      </w:pPr>
      <w:r w:rsidRPr="008E038A">
        <w:t>Lighting of the candles</w:t>
      </w:r>
    </w:p>
    <w:p w14:paraId="40E19A8A" w14:textId="77777777" w:rsidR="0074125B" w:rsidRPr="008E038A" w:rsidRDefault="0074125B" w:rsidP="00F7259B">
      <w:pPr>
        <w:pStyle w:val="Style2"/>
        <w:divId w:val="1881088845"/>
      </w:pPr>
    </w:p>
    <w:p w14:paraId="37614AE2" w14:textId="0568382D" w:rsidR="00A31A58" w:rsidRPr="008E038A" w:rsidRDefault="00A31A58" w:rsidP="00A31A58">
      <w:pPr>
        <w:tabs>
          <w:tab w:val="right" w:pos="7920"/>
          <w:tab w:val="right" w:pos="8827"/>
        </w:tabs>
        <w:divId w:val="1881088845"/>
        <w:rPr>
          <w:b/>
          <w:bCs/>
          <w:sz w:val="28"/>
          <w:szCs w:val="28"/>
        </w:rPr>
      </w:pPr>
      <w:r w:rsidRPr="008E038A">
        <w:rPr>
          <w:b/>
          <w:bCs/>
          <w:sz w:val="28"/>
          <w:szCs w:val="28"/>
        </w:rPr>
        <w:t>Hymn           “Light One Candle to Watch for Messiah”           #</w:t>
      </w:r>
      <w:r w:rsidR="00FC1B6C">
        <w:rPr>
          <w:b/>
          <w:bCs/>
          <w:sz w:val="28"/>
          <w:szCs w:val="28"/>
        </w:rPr>
        <w:t xml:space="preserve"> </w:t>
      </w:r>
      <w:r w:rsidRPr="008E038A">
        <w:rPr>
          <w:b/>
          <w:bCs/>
          <w:sz w:val="28"/>
          <w:szCs w:val="28"/>
        </w:rPr>
        <w:t>240 vs. 2</w:t>
      </w:r>
    </w:p>
    <w:p w14:paraId="55B50D88" w14:textId="77777777" w:rsidR="00A31A58" w:rsidRPr="008E038A" w:rsidRDefault="00A31A58" w:rsidP="00F7259B">
      <w:pPr>
        <w:pStyle w:val="Style2"/>
        <w:divId w:val="1881088845"/>
        <w:rPr>
          <w:b w:val="0"/>
          <w:bCs/>
          <w:i/>
          <w:iCs/>
          <w:color w:val="FF0000"/>
        </w:rPr>
      </w:pPr>
    </w:p>
    <w:p w14:paraId="29F285BD" w14:textId="27B7EABD" w:rsidR="00A82B2C" w:rsidRPr="008E038A" w:rsidRDefault="00A82B2C" w:rsidP="00F7259B">
      <w:pPr>
        <w:pStyle w:val="Style2"/>
        <w:divId w:val="1881088845"/>
        <w:rPr>
          <w:i/>
          <w:iCs/>
          <w:color w:val="FF0000"/>
        </w:rPr>
      </w:pPr>
      <w:r w:rsidRPr="008E038A">
        <w:rPr>
          <w:b w:val="0"/>
          <w:bCs/>
          <w:i/>
          <w:iCs/>
          <w:color w:val="FF0000"/>
        </w:rPr>
        <w:t>Please be seated</w:t>
      </w:r>
      <w:r w:rsidRPr="008E038A">
        <w:rPr>
          <w:i/>
          <w:iCs/>
          <w:color w:val="FF0000"/>
        </w:rPr>
        <w:t>.</w:t>
      </w:r>
    </w:p>
    <w:p w14:paraId="580162D3" w14:textId="19F1A36E" w:rsidR="00F7259B" w:rsidRPr="008E038A" w:rsidRDefault="006A7CD7" w:rsidP="00F7259B">
      <w:pPr>
        <w:pStyle w:val="Style2"/>
        <w:divId w:val="1881088845"/>
      </w:pPr>
      <w:r w:rsidRPr="008E038A">
        <w:t xml:space="preserve">First Reading: </w:t>
      </w:r>
      <w:r w:rsidR="00933FEA" w:rsidRPr="008E038A">
        <w:t>Isaiah 40:1-11</w:t>
      </w:r>
    </w:p>
    <w:p w14:paraId="48391736" w14:textId="66177F50" w:rsidR="00ED686E" w:rsidRPr="008E038A" w:rsidRDefault="00A82B2C" w:rsidP="00F7259B">
      <w:pPr>
        <w:pStyle w:val="Style2"/>
        <w:divId w:val="1881088845"/>
        <w:rPr>
          <w:b w:val="0"/>
          <w:bCs/>
        </w:rPr>
      </w:pPr>
      <w:r w:rsidRPr="008E038A">
        <w:rPr>
          <w:b w:val="0"/>
          <w:bCs/>
        </w:rPr>
        <w:t xml:space="preserve">R: A reading from </w:t>
      </w:r>
      <w:r w:rsidR="00933FEA" w:rsidRPr="008E038A">
        <w:rPr>
          <w:b w:val="0"/>
          <w:bCs/>
        </w:rPr>
        <w:t>Isaiah.</w:t>
      </w:r>
    </w:p>
    <w:p w14:paraId="513C554C" w14:textId="77777777" w:rsidR="006605BC" w:rsidRPr="008E038A" w:rsidRDefault="006605BC" w:rsidP="00F7259B">
      <w:pPr>
        <w:pStyle w:val="Style2"/>
        <w:divId w:val="1881088845"/>
        <w:rPr>
          <w:b w:val="0"/>
          <w:bCs/>
        </w:rPr>
      </w:pPr>
    </w:p>
    <w:p w14:paraId="12A126EB" w14:textId="77777777" w:rsidR="00A82B2C" w:rsidRPr="008E038A" w:rsidRDefault="00A82B2C" w:rsidP="00F7259B">
      <w:pPr>
        <w:pStyle w:val="Style2"/>
        <w:divId w:val="1881088845"/>
        <w:rPr>
          <w:b w:val="0"/>
          <w:bCs/>
        </w:rPr>
      </w:pPr>
      <w:r w:rsidRPr="008E038A">
        <w:rPr>
          <w:b w:val="0"/>
          <w:bCs/>
        </w:rPr>
        <w:t xml:space="preserve">R: Word of God, Word of </w:t>
      </w:r>
      <w:r w:rsidR="00D63131" w:rsidRPr="008E038A">
        <w:rPr>
          <w:b w:val="0"/>
          <w:bCs/>
        </w:rPr>
        <w:t>l</w:t>
      </w:r>
      <w:r w:rsidRPr="008E038A">
        <w:rPr>
          <w:b w:val="0"/>
          <w:bCs/>
        </w:rPr>
        <w:t>ife</w:t>
      </w:r>
    </w:p>
    <w:p w14:paraId="4B5EC4D6" w14:textId="77777777" w:rsidR="00A82B2C" w:rsidRPr="008E038A" w:rsidRDefault="00A82B2C" w:rsidP="00F7259B">
      <w:pPr>
        <w:pStyle w:val="Style2"/>
        <w:divId w:val="1881088845"/>
      </w:pPr>
      <w:r w:rsidRPr="008E038A">
        <w:t>C: Thanks be to God.</w:t>
      </w:r>
    </w:p>
    <w:p w14:paraId="0DB219D1" w14:textId="77777777" w:rsidR="006605BC" w:rsidRPr="008E038A" w:rsidRDefault="006605BC" w:rsidP="00F7259B">
      <w:pPr>
        <w:pStyle w:val="Style2"/>
        <w:divId w:val="1881088845"/>
      </w:pPr>
    </w:p>
    <w:p w14:paraId="049512C3" w14:textId="6246249F" w:rsidR="006605BC" w:rsidRPr="008E038A" w:rsidRDefault="006605BC" w:rsidP="00933FEA">
      <w:pPr>
        <w:pStyle w:val="NoSpacing"/>
        <w:divId w:val="1881088845"/>
        <w:rPr>
          <w:sz w:val="28"/>
          <w:szCs w:val="28"/>
        </w:rPr>
      </w:pPr>
      <w:r w:rsidRPr="008E038A">
        <w:rPr>
          <w:b/>
          <w:bCs/>
          <w:sz w:val="28"/>
          <w:szCs w:val="28"/>
        </w:rPr>
        <w:t xml:space="preserve">Psalm </w:t>
      </w:r>
      <w:r w:rsidR="00933FEA" w:rsidRPr="008E038A">
        <w:rPr>
          <w:b/>
          <w:bCs/>
          <w:sz w:val="28"/>
          <w:szCs w:val="28"/>
        </w:rPr>
        <w:t>85:1-2, 8-13</w:t>
      </w:r>
    </w:p>
    <w:p w14:paraId="65FD8047" w14:textId="77777777" w:rsidR="00ED686E" w:rsidRPr="008E038A" w:rsidRDefault="00A82B2C" w:rsidP="00F7259B">
      <w:pPr>
        <w:pStyle w:val="Style2"/>
        <w:divId w:val="1881088845"/>
        <w:rPr>
          <w:b w:val="0"/>
          <w:bCs/>
        </w:rPr>
      </w:pPr>
      <w:r w:rsidRPr="008E038A">
        <w:rPr>
          <w:b w:val="0"/>
          <w:bCs/>
        </w:rPr>
        <w:t>R: Let us read responsively.</w:t>
      </w:r>
    </w:p>
    <w:p w14:paraId="37AB2D55" w14:textId="77777777" w:rsidR="008E0D99" w:rsidRPr="008E038A" w:rsidRDefault="008E0D99" w:rsidP="00F7259B">
      <w:pPr>
        <w:pStyle w:val="Style2"/>
        <w:divId w:val="1881088845"/>
        <w:rPr>
          <w:vertAlign w:val="superscript"/>
        </w:rPr>
      </w:pPr>
      <w:r w:rsidRPr="008E038A">
        <w:rPr>
          <w:b w:val="0"/>
          <w:bCs/>
          <w:vertAlign w:val="superscript"/>
        </w:rPr>
        <w:t>1</w:t>
      </w:r>
      <w:r w:rsidRPr="008E038A">
        <w:rPr>
          <w:b w:val="0"/>
          <w:bCs/>
        </w:rPr>
        <w:t xml:space="preserve">You have been gracious to your </w:t>
      </w:r>
      <w:r w:rsidRPr="008E038A">
        <w:rPr>
          <w:b w:val="0"/>
          <w:bCs/>
          <w:vertAlign w:val="superscript"/>
        </w:rPr>
        <w:t>|</w:t>
      </w:r>
      <w:r w:rsidRPr="008E038A">
        <w:rPr>
          <w:b w:val="0"/>
          <w:bCs/>
        </w:rPr>
        <w:t xml:space="preserve"> land, O Lord;</w:t>
      </w:r>
      <w:r w:rsidRPr="008E038A">
        <w:rPr>
          <w:b w:val="0"/>
          <w:bCs/>
        </w:rPr>
        <w:br/>
      </w:r>
      <w:r w:rsidRPr="008E038A">
        <w:rPr>
          <w:b w:val="0"/>
          <w:bCs/>
        </w:rPr>
        <w:t> </w:t>
      </w:r>
      <w:r w:rsidRPr="008E038A">
        <w:rPr>
          <w:b w:val="0"/>
          <w:bCs/>
        </w:rPr>
        <w:t> </w:t>
      </w:r>
      <w:r w:rsidRPr="008E038A">
        <w:rPr>
          <w:b w:val="0"/>
          <w:bCs/>
        </w:rPr>
        <w:t xml:space="preserve">you have restored the good for- </w:t>
      </w:r>
      <w:r w:rsidRPr="008E038A">
        <w:rPr>
          <w:b w:val="0"/>
          <w:bCs/>
          <w:vertAlign w:val="superscript"/>
        </w:rPr>
        <w:t>|</w:t>
      </w:r>
      <w:r w:rsidRPr="008E038A">
        <w:rPr>
          <w:b w:val="0"/>
          <w:bCs/>
        </w:rPr>
        <w:t xml:space="preserve"> tune of Jacob.</w:t>
      </w:r>
      <w:r w:rsidRPr="008E038A">
        <w:rPr>
          <w:b w:val="0"/>
          <w:bCs/>
        </w:rPr>
        <w:br/>
      </w:r>
      <w:r w:rsidRPr="008E038A">
        <w:t> </w:t>
      </w:r>
      <w:r w:rsidRPr="008E038A">
        <w:rPr>
          <w:vertAlign w:val="superscript"/>
        </w:rPr>
        <w:t>2</w:t>
      </w:r>
      <w:r w:rsidRPr="008E038A">
        <w:rPr>
          <w:bCs/>
        </w:rPr>
        <w:t xml:space="preserve">You have forgiven the iniquity </w:t>
      </w:r>
      <w:r w:rsidRPr="008E038A">
        <w:rPr>
          <w:bCs/>
          <w:vertAlign w:val="superscript"/>
        </w:rPr>
        <w:t>|</w:t>
      </w:r>
      <w:r w:rsidRPr="008E038A">
        <w:rPr>
          <w:bCs/>
        </w:rPr>
        <w:t xml:space="preserve"> of your people</w:t>
      </w:r>
      <w:r w:rsidRPr="008E038A">
        <w:br/>
      </w:r>
      <w:r w:rsidRPr="008E038A">
        <w:t> </w:t>
      </w:r>
      <w:r w:rsidRPr="008E038A">
        <w:t> </w:t>
      </w:r>
      <w:r w:rsidRPr="008E038A">
        <w:rPr>
          <w:bCs/>
        </w:rPr>
        <w:t xml:space="preserve">and blotted out </w:t>
      </w:r>
      <w:r w:rsidRPr="008E038A">
        <w:rPr>
          <w:bCs/>
          <w:vertAlign w:val="superscript"/>
        </w:rPr>
        <w:t>|</w:t>
      </w:r>
      <w:r w:rsidRPr="008E038A">
        <w:rPr>
          <w:bCs/>
        </w:rPr>
        <w:t xml:space="preserve"> all their sins.</w:t>
      </w:r>
      <w:r w:rsidRPr="008E038A">
        <w:br/>
      </w:r>
      <w:r w:rsidRPr="008E038A">
        <w:t> </w:t>
      </w:r>
      <w:r w:rsidRPr="008E038A">
        <w:rPr>
          <w:b w:val="0"/>
          <w:bCs/>
          <w:vertAlign w:val="superscript"/>
        </w:rPr>
        <w:t>8</w:t>
      </w:r>
      <w:r w:rsidRPr="008E038A">
        <w:rPr>
          <w:b w:val="0"/>
          <w:bCs/>
        </w:rPr>
        <w:t xml:space="preserve">I will listen to what the Lord </w:t>
      </w:r>
      <w:r w:rsidRPr="008E038A">
        <w:rPr>
          <w:b w:val="0"/>
          <w:bCs/>
          <w:vertAlign w:val="superscript"/>
        </w:rPr>
        <w:t>|</w:t>
      </w:r>
      <w:r w:rsidRPr="008E038A">
        <w:rPr>
          <w:b w:val="0"/>
          <w:bCs/>
        </w:rPr>
        <w:t xml:space="preserve"> God is saying;</w:t>
      </w:r>
      <w:r w:rsidRPr="008E038A">
        <w:rPr>
          <w:b w:val="0"/>
          <w:bCs/>
        </w:rPr>
        <w:br/>
      </w:r>
      <w:r w:rsidRPr="008E038A">
        <w:rPr>
          <w:b w:val="0"/>
          <w:bCs/>
        </w:rPr>
        <w:t> </w:t>
      </w:r>
      <w:r w:rsidRPr="008E038A">
        <w:rPr>
          <w:b w:val="0"/>
          <w:bCs/>
        </w:rPr>
        <w:t> </w:t>
      </w:r>
      <w:r w:rsidRPr="008E038A">
        <w:rPr>
          <w:b w:val="0"/>
          <w:bCs/>
        </w:rPr>
        <w:t xml:space="preserve">for you speak peace to your faithful people and to those who turn their </w:t>
      </w:r>
      <w:r w:rsidRPr="008E038A">
        <w:rPr>
          <w:b w:val="0"/>
          <w:bCs/>
          <w:vertAlign w:val="superscript"/>
        </w:rPr>
        <w:t>|</w:t>
      </w:r>
      <w:r w:rsidRPr="008E038A">
        <w:rPr>
          <w:b w:val="0"/>
          <w:bCs/>
        </w:rPr>
        <w:t xml:space="preserve"> hearts to you.</w:t>
      </w:r>
      <w:r w:rsidRPr="008E038A">
        <w:rPr>
          <w:b w:val="0"/>
          <w:bCs/>
        </w:rPr>
        <w:br/>
      </w:r>
      <w:r w:rsidRPr="008E038A">
        <w:t> </w:t>
      </w:r>
      <w:r w:rsidRPr="008E038A">
        <w:rPr>
          <w:vertAlign w:val="superscript"/>
        </w:rPr>
        <w:t>9</w:t>
      </w:r>
      <w:r w:rsidRPr="008E038A">
        <w:rPr>
          <w:bCs/>
        </w:rPr>
        <w:t xml:space="preserve">Truly, your salvation is very near to </w:t>
      </w:r>
      <w:r w:rsidRPr="008E038A">
        <w:rPr>
          <w:bCs/>
          <w:vertAlign w:val="superscript"/>
        </w:rPr>
        <w:t>|</w:t>
      </w:r>
      <w:r w:rsidRPr="008E038A">
        <w:rPr>
          <w:bCs/>
        </w:rPr>
        <w:t xml:space="preserve"> those who fear you,</w:t>
      </w:r>
      <w:r w:rsidRPr="008E038A">
        <w:br/>
      </w:r>
      <w:r w:rsidRPr="008E038A">
        <w:t> </w:t>
      </w:r>
      <w:r w:rsidRPr="008E038A">
        <w:t> </w:t>
      </w:r>
      <w:r w:rsidRPr="008E038A">
        <w:rPr>
          <w:bCs/>
        </w:rPr>
        <w:t xml:space="preserve">that your glory may dwell </w:t>
      </w:r>
      <w:r w:rsidRPr="008E038A">
        <w:rPr>
          <w:bCs/>
          <w:vertAlign w:val="superscript"/>
        </w:rPr>
        <w:t>|</w:t>
      </w:r>
      <w:r w:rsidRPr="008E038A">
        <w:rPr>
          <w:bCs/>
        </w:rPr>
        <w:t xml:space="preserve"> in our land.</w:t>
      </w:r>
      <w:r w:rsidRPr="008E038A">
        <w:t xml:space="preserve">  </w:t>
      </w:r>
      <w:r w:rsidRPr="008E038A">
        <w:br/>
      </w:r>
      <w:r w:rsidRPr="008E038A">
        <w:t> </w:t>
      </w:r>
      <w:r w:rsidRPr="008E038A">
        <w:rPr>
          <w:b w:val="0"/>
          <w:bCs/>
          <w:vertAlign w:val="superscript"/>
        </w:rPr>
        <w:t>10</w:t>
      </w:r>
      <w:r w:rsidRPr="008E038A">
        <w:rPr>
          <w:b w:val="0"/>
          <w:bCs/>
        </w:rPr>
        <w:t xml:space="preserve">Steadfast love and faithfulness have </w:t>
      </w:r>
      <w:r w:rsidRPr="008E038A">
        <w:rPr>
          <w:b w:val="0"/>
          <w:bCs/>
          <w:vertAlign w:val="superscript"/>
        </w:rPr>
        <w:t>|</w:t>
      </w:r>
      <w:r w:rsidRPr="008E038A">
        <w:rPr>
          <w:b w:val="0"/>
          <w:bCs/>
        </w:rPr>
        <w:t xml:space="preserve"> met together;</w:t>
      </w:r>
      <w:r w:rsidRPr="008E038A">
        <w:rPr>
          <w:b w:val="0"/>
          <w:bCs/>
        </w:rPr>
        <w:br/>
      </w:r>
      <w:r w:rsidRPr="008E038A">
        <w:rPr>
          <w:b w:val="0"/>
          <w:bCs/>
        </w:rPr>
        <w:t> </w:t>
      </w:r>
      <w:r w:rsidRPr="008E038A">
        <w:rPr>
          <w:b w:val="0"/>
          <w:bCs/>
        </w:rPr>
        <w:t> </w:t>
      </w:r>
      <w:r w:rsidRPr="008E038A">
        <w:rPr>
          <w:b w:val="0"/>
          <w:bCs/>
        </w:rPr>
        <w:t xml:space="preserve">righteousness and peace have </w:t>
      </w:r>
      <w:r w:rsidRPr="008E038A">
        <w:rPr>
          <w:b w:val="0"/>
          <w:bCs/>
          <w:vertAlign w:val="superscript"/>
        </w:rPr>
        <w:t>|</w:t>
      </w:r>
      <w:r w:rsidRPr="008E038A">
        <w:rPr>
          <w:b w:val="0"/>
          <w:bCs/>
        </w:rPr>
        <w:t xml:space="preserve"> kissed each other.</w:t>
      </w:r>
      <w:r w:rsidRPr="008E038A">
        <w:rPr>
          <w:b w:val="0"/>
          <w:bCs/>
        </w:rPr>
        <w:br/>
      </w:r>
      <w:r w:rsidRPr="008E038A">
        <w:t> </w:t>
      </w:r>
      <w:r w:rsidRPr="008E038A">
        <w:rPr>
          <w:vertAlign w:val="superscript"/>
        </w:rPr>
        <w:t>11</w:t>
      </w:r>
      <w:r w:rsidRPr="008E038A">
        <w:rPr>
          <w:bCs/>
        </w:rPr>
        <w:t xml:space="preserve">Faithfulness shall spring up </w:t>
      </w:r>
      <w:r w:rsidRPr="008E038A">
        <w:rPr>
          <w:bCs/>
          <w:vertAlign w:val="superscript"/>
        </w:rPr>
        <w:t>|</w:t>
      </w:r>
      <w:r w:rsidRPr="008E038A">
        <w:rPr>
          <w:bCs/>
        </w:rPr>
        <w:t xml:space="preserve"> from the earth,</w:t>
      </w:r>
      <w:r w:rsidRPr="008E038A">
        <w:br/>
      </w:r>
      <w:r w:rsidRPr="008E038A">
        <w:t> </w:t>
      </w:r>
      <w:r w:rsidRPr="008E038A">
        <w:t> </w:t>
      </w:r>
      <w:r w:rsidRPr="008E038A">
        <w:rPr>
          <w:bCs/>
        </w:rPr>
        <w:t xml:space="preserve">and righteousness shall look </w:t>
      </w:r>
      <w:r w:rsidRPr="008E038A">
        <w:rPr>
          <w:bCs/>
          <w:vertAlign w:val="superscript"/>
        </w:rPr>
        <w:t>|</w:t>
      </w:r>
      <w:r w:rsidRPr="008E038A">
        <w:rPr>
          <w:bCs/>
        </w:rPr>
        <w:t xml:space="preserve"> down from heaven.</w:t>
      </w:r>
      <w:r w:rsidRPr="008E038A">
        <w:br/>
      </w:r>
      <w:r w:rsidRPr="008E038A">
        <w:rPr>
          <w:b w:val="0"/>
          <w:bCs/>
        </w:rPr>
        <w:t> </w:t>
      </w:r>
      <w:r w:rsidRPr="008E038A">
        <w:rPr>
          <w:b w:val="0"/>
          <w:bCs/>
          <w:vertAlign w:val="superscript"/>
        </w:rPr>
        <w:t>12</w:t>
      </w:r>
      <w:r w:rsidRPr="008E038A">
        <w:rPr>
          <w:b w:val="0"/>
          <w:bCs/>
        </w:rPr>
        <w:t xml:space="preserve">The Lord will indeed </w:t>
      </w:r>
      <w:r w:rsidRPr="008E038A">
        <w:rPr>
          <w:b w:val="0"/>
          <w:bCs/>
          <w:vertAlign w:val="superscript"/>
        </w:rPr>
        <w:t>|</w:t>
      </w:r>
      <w:r w:rsidRPr="008E038A">
        <w:rPr>
          <w:b w:val="0"/>
          <w:bCs/>
        </w:rPr>
        <w:t xml:space="preserve"> grant prosperity,</w:t>
      </w:r>
      <w:r w:rsidRPr="008E038A">
        <w:rPr>
          <w:b w:val="0"/>
          <w:bCs/>
        </w:rPr>
        <w:br/>
      </w:r>
      <w:r w:rsidRPr="008E038A">
        <w:rPr>
          <w:b w:val="0"/>
          <w:bCs/>
        </w:rPr>
        <w:t> </w:t>
      </w:r>
      <w:r w:rsidRPr="008E038A">
        <w:rPr>
          <w:b w:val="0"/>
          <w:bCs/>
        </w:rPr>
        <w:t> </w:t>
      </w:r>
      <w:r w:rsidRPr="008E038A">
        <w:rPr>
          <w:b w:val="0"/>
          <w:bCs/>
        </w:rPr>
        <w:t xml:space="preserve">and our land will </w:t>
      </w:r>
      <w:r w:rsidRPr="008E038A">
        <w:rPr>
          <w:b w:val="0"/>
          <w:bCs/>
          <w:vertAlign w:val="superscript"/>
        </w:rPr>
        <w:t>|</w:t>
      </w:r>
      <w:r w:rsidRPr="008E038A">
        <w:rPr>
          <w:b w:val="0"/>
          <w:bCs/>
        </w:rPr>
        <w:t xml:space="preserve"> yield its increase.</w:t>
      </w:r>
      <w:r w:rsidRPr="008E038A">
        <w:rPr>
          <w:b w:val="0"/>
          <w:bCs/>
        </w:rPr>
        <w:br/>
      </w:r>
      <w:r w:rsidRPr="008E038A">
        <w:t> </w:t>
      </w:r>
      <w:r w:rsidRPr="008E038A">
        <w:rPr>
          <w:vertAlign w:val="superscript"/>
        </w:rPr>
        <w:t>13</w:t>
      </w:r>
      <w:r w:rsidRPr="008E038A">
        <w:rPr>
          <w:bCs/>
        </w:rPr>
        <w:t xml:space="preserve">Righteousness shall go be- </w:t>
      </w:r>
      <w:r w:rsidRPr="008E038A">
        <w:rPr>
          <w:bCs/>
          <w:vertAlign w:val="superscript"/>
        </w:rPr>
        <w:t>|</w:t>
      </w:r>
      <w:r w:rsidRPr="008E038A">
        <w:rPr>
          <w:bCs/>
        </w:rPr>
        <w:t xml:space="preserve"> </w:t>
      </w:r>
      <w:proofErr w:type="spellStart"/>
      <w:r w:rsidRPr="008E038A">
        <w:rPr>
          <w:bCs/>
        </w:rPr>
        <w:t>fore</w:t>
      </w:r>
      <w:proofErr w:type="spellEnd"/>
      <w:r w:rsidRPr="008E038A">
        <w:rPr>
          <w:bCs/>
        </w:rPr>
        <w:t xml:space="preserve"> the Lord</w:t>
      </w:r>
      <w:r w:rsidRPr="008E038A">
        <w:br/>
      </w:r>
      <w:r w:rsidRPr="008E038A">
        <w:t> </w:t>
      </w:r>
      <w:r w:rsidRPr="008E038A">
        <w:t> </w:t>
      </w:r>
      <w:r w:rsidRPr="008E038A">
        <w:rPr>
          <w:bCs/>
        </w:rPr>
        <w:t xml:space="preserve">and shall prepare for </w:t>
      </w:r>
      <w:r w:rsidRPr="008E038A">
        <w:rPr>
          <w:bCs/>
          <w:vertAlign w:val="superscript"/>
        </w:rPr>
        <w:t>|</w:t>
      </w:r>
      <w:r w:rsidRPr="008E038A">
        <w:rPr>
          <w:bCs/>
        </w:rPr>
        <w:t xml:space="preserve"> God a pathway.</w:t>
      </w:r>
      <w:r w:rsidRPr="008E038A">
        <w:t> </w:t>
      </w:r>
      <w:r w:rsidRPr="008E038A">
        <w:rPr>
          <w:vertAlign w:val="superscript"/>
        </w:rPr>
        <w:t xml:space="preserve"> </w:t>
      </w:r>
    </w:p>
    <w:p w14:paraId="303442EE" w14:textId="7BFD18BE" w:rsidR="00D22898" w:rsidRPr="008E038A" w:rsidRDefault="008E0D99" w:rsidP="00F7259B">
      <w:pPr>
        <w:pStyle w:val="Style2"/>
        <w:divId w:val="1881088845"/>
      </w:pPr>
      <w:r w:rsidRPr="008E038A">
        <w:t> </w:t>
      </w:r>
      <w:r w:rsidRPr="008E038A">
        <w:t> </w:t>
      </w:r>
    </w:p>
    <w:p w14:paraId="33B6BFAD" w14:textId="77777777" w:rsidR="008E0D99" w:rsidRPr="008E038A" w:rsidRDefault="008E0D99" w:rsidP="00F7259B">
      <w:pPr>
        <w:pStyle w:val="Style2"/>
        <w:divId w:val="1881088845"/>
      </w:pPr>
    </w:p>
    <w:p w14:paraId="3FC9F17E" w14:textId="77777777" w:rsidR="008E0D99" w:rsidRPr="008E038A" w:rsidRDefault="008E0D99" w:rsidP="00F7259B">
      <w:pPr>
        <w:pStyle w:val="Style2"/>
        <w:divId w:val="1881088845"/>
      </w:pPr>
    </w:p>
    <w:p w14:paraId="5FF87E26" w14:textId="00814982" w:rsidR="00C52928" w:rsidRPr="008E038A" w:rsidRDefault="006A7CD7" w:rsidP="00C52928">
      <w:pPr>
        <w:pStyle w:val="Style2"/>
      </w:pPr>
      <w:r w:rsidRPr="008E038A">
        <w:t xml:space="preserve">Second Reading: </w:t>
      </w:r>
      <w:r w:rsidR="008E0D99" w:rsidRPr="008E038A">
        <w:t>2 Peter 3:8-15a</w:t>
      </w:r>
    </w:p>
    <w:p w14:paraId="5B0C61E7" w14:textId="532D11A0" w:rsidR="00A82B2C" w:rsidRPr="008E038A" w:rsidRDefault="00A82B2C" w:rsidP="00C52928">
      <w:pPr>
        <w:pStyle w:val="Style2"/>
        <w:rPr>
          <w:b w:val="0"/>
          <w:bCs/>
        </w:rPr>
      </w:pPr>
      <w:r w:rsidRPr="008E038A">
        <w:rPr>
          <w:b w:val="0"/>
          <w:bCs/>
        </w:rPr>
        <w:t xml:space="preserve">R: A reading from </w:t>
      </w:r>
      <w:r w:rsidR="008E0D99" w:rsidRPr="008E038A">
        <w:rPr>
          <w:b w:val="0"/>
          <w:bCs/>
        </w:rPr>
        <w:t>2 Peter</w:t>
      </w:r>
      <w:r w:rsidR="00C52928" w:rsidRPr="008E038A">
        <w:rPr>
          <w:b w:val="0"/>
          <w:bCs/>
        </w:rPr>
        <w:t>.</w:t>
      </w:r>
    </w:p>
    <w:p w14:paraId="0514BC8E" w14:textId="77777777" w:rsidR="00A82B2C" w:rsidRPr="008E038A" w:rsidRDefault="00A82B2C" w:rsidP="00A82B2C">
      <w:pPr>
        <w:pStyle w:val="NoSpacing"/>
        <w:rPr>
          <w:sz w:val="28"/>
          <w:szCs w:val="28"/>
        </w:rPr>
      </w:pPr>
    </w:p>
    <w:p w14:paraId="07923AB4" w14:textId="77777777" w:rsidR="00A82B2C" w:rsidRPr="008E038A" w:rsidRDefault="00A82B2C" w:rsidP="00A82B2C">
      <w:pPr>
        <w:pStyle w:val="NoSpacing"/>
        <w:rPr>
          <w:sz w:val="28"/>
          <w:szCs w:val="28"/>
        </w:rPr>
      </w:pPr>
      <w:r w:rsidRPr="008E038A">
        <w:rPr>
          <w:sz w:val="28"/>
          <w:szCs w:val="28"/>
        </w:rPr>
        <w:t xml:space="preserve">R: Word of God. Word of life.  </w:t>
      </w:r>
    </w:p>
    <w:p w14:paraId="0FE2B7D4" w14:textId="77777777" w:rsidR="00A82B2C" w:rsidRPr="008E038A" w:rsidRDefault="00A82B2C" w:rsidP="00A82B2C">
      <w:pPr>
        <w:pStyle w:val="NoSpacing"/>
        <w:rPr>
          <w:sz w:val="28"/>
          <w:szCs w:val="28"/>
        </w:rPr>
      </w:pPr>
      <w:r w:rsidRPr="008E038A">
        <w:rPr>
          <w:b/>
          <w:bCs/>
          <w:sz w:val="28"/>
          <w:szCs w:val="28"/>
        </w:rPr>
        <w:t>C: Thanks be to God.</w:t>
      </w:r>
    </w:p>
    <w:p w14:paraId="07B2E87B" w14:textId="77777777" w:rsidR="00522D1F" w:rsidRPr="008E038A" w:rsidRDefault="00522D1F" w:rsidP="00F7259B">
      <w:pPr>
        <w:pStyle w:val="Style2"/>
      </w:pPr>
    </w:p>
    <w:p w14:paraId="758D6D74" w14:textId="77777777" w:rsidR="00655B32" w:rsidRPr="008E038A" w:rsidRDefault="0032431D" w:rsidP="00F7259B">
      <w:pPr>
        <w:pStyle w:val="Style2"/>
      </w:pPr>
      <w:r w:rsidRPr="008E038A">
        <w:t>Gospel Acclamation</w:t>
      </w:r>
    </w:p>
    <w:p w14:paraId="4DACF2E0" w14:textId="77777777" w:rsidR="00655B32" w:rsidRPr="008E038A" w:rsidRDefault="00655B32" w:rsidP="00F7259B">
      <w:pPr>
        <w:pStyle w:val="Style2"/>
      </w:pPr>
      <w:r w:rsidRPr="000826D9">
        <w:rPr>
          <w:b w:val="0"/>
          <w:bCs/>
        </w:rPr>
        <w:t>P</w:t>
      </w:r>
      <w:r w:rsidRPr="008E038A">
        <w:t xml:space="preserve">: </w:t>
      </w:r>
      <w:r w:rsidRPr="008E038A">
        <w:rPr>
          <w:b w:val="0"/>
          <w:bCs/>
          <w:i/>
          <w:iCs/>
          <w:color w:val="FF0000"/>
        </w:rPr>
        <w:t>Let us stand</w:t>
      </w:r>
      <w:r w:rsidRPr="008E038A">
        <w:rPr>
          <w:color w:val="FF0000"/>
        </w:rPr>
        <w:t xml:space="preserve"> </w:t>
      </w:r>
      <w:r w:rsidRPr="008E038A">
        <w:t>for the Gospel</w:t>
      </w:r>
    </w:p>
    <w:p w14:paraId="7EEE5F67" w14:textId="6FBA3C07" w:rsidR="0032431D" w:rsidRPr="008E038A" w:rsidRDefault="00655B32" w:rsidP="00F7259B">
      <w:pPr>
        <w:pStyle w:val="Style2"/>
      </w:pPr>
      <w:r w:rsidRPr="008E038A">
        <w:t xml:space="preserve">C: </w:t>
      </w:r>
      <w:r w:rsidR="000C27F4" w:rsidRPr="008E038A">
        <w:t>Alleluia</w:t>
      </w:r>
      <w:r w:rsidR="00ED686E" w:rsidRPr="008E038A">
        <w:t xml:space="preserve"> Lord And Savior</w:t>
      </w:r>
      <w:r w:rsidRPr="008E038A">
        <w:t xml:space="preserve">                 </w:t>
      </w:r>
      <w:r w:rsidR="008E6FCB" w:rsidRPr="008E038A">
        <w:t xml:space="preserve">          </w:t>
      </w:r>
      <w:r w:rsidR="00ED686E" w:rsidRPr="008E038A">
        <w:t xml:space="preserve">     </w:t>
      </w:r>
      <w:r w:rsidRPr="008E038A">
        <w:t xml:space="preserve">                            </w:t>
      </w:r>
      <w:r w:rsidR="00ED686E" w:rsidRPr="008E038A">
        <w:t xml:space="preserve"> </w:t>
      </w:r>
      <w:r w:rsidR="00336AEF" w:rsidRPr="008E038A">
        <w:t xml:space="preserve"> </w:t>
      </w:r>
      <w:r w:rsidR="00BF6A33" w:rsidRPr="008E038A">
        <w:t>pg.</w:t>
      </w:r>
      <w:r w:rsidR="00ED686E" w:rsidRPr="008E038A">
        <w:t xml:space="preserve"> </w:t>
      </w:r>
      <w:r w:rsidR="008E0D99" w:rsidRPr="008E038A">
        <w:t>142</w:t>
      </w:r>
    </w:p>
    <w:p w14:paraId="19CEDF11" w14:textId="77777777" w:rsidR="004F6959" w:rsidRPr="008E038A" w:rsidRDefault="004F6959" w:rsidP="00F7259B">
      <w:pPr>
        <w:pStyle w:val="Style2"/>
      </w:pPr>
    </w:p>
    <w:p w14:paraId="480A245E" w14:textId="77777777" w:rsidR="00902AB2" w:rsidRPr="008E038A" w:rsidRDefault="00902AB2" w:rsidP="00902AB2">
      <w:pPr>
        <w:pStyle w:val="NoSpacing"/>
        <w:divId w:val="2145653289"/>
        <w:rPr>
          <w:i/>
          <w:iCs/>
          <w:sz w:val="28"/>
          <w:szCs w:val="28"/>
        </w:rPr>
      </w:pPr>
      <w:r w:rsidRPr="008E038A">
        <w:rPr>
          <w:i/>
          <w:iCs/>
          <w:sz w:val="28"/>
          <w:szCs w:val="28"/>
        </w:rPr>
        <w:t xml:space="preserve">Alleluia. </w:t>
      </w:r>
      <w:r w:rsidRPr="008E038A">
        <w:rPr>
          <w:sz w:val="28"/>
          <w:szCs w:val="28"/>
        </w:rPr>
        <w:t xml:space="preserve">Prepare the way </w:t>
      </w:r>
      <w:r w:rsidRPr="008E038A">
        <w:rPr>
          <w:sz w:val="28"/>
          <w:szCs w:val="28"/>
          <w:vertAlign w:val="superscript"/>
        </w:rPr>
        <w:t>|</w:t>
      </w:r>
      <w:r w:rsidRPr="008E038A">
        <w:rPr>
          <w:sz w:val="28"/>
          <w:szCs w:val="28"/>
        </w:rPr>
        <w:t xml:space="preserve"> of the Lord.* All flesh shall see the </w:t>
      </w:r>
      <w:proofErr w:type="spellStart"/>
      <w:r w:rsidRPr="008E038A">
        <w:rPr>
          <w:sz w:val="28"/>
          <w:szCs w:val="28"/>
        </w:rPr>
        <w:t>salva</w:t>
      </w:r>
      <w:proofErr w:type="spellEnd"/>
      <w:r w:rsidRPr="008E038A">
        <w:rPr>
          <w:sz w:val="28"/>
          <w:szCs w:val="28"/>
        </w:rPr>
        <w:t xml:space="preserve">- </w:t>
      </w:r>
      <w:r w:rsidRPr="008E038A">
        <w:rPr>
          <w:sz w:val="28"/>
          <w:szCs w:val="28"/>
          <w:vertAlign w:val="superscript"/>
        </w:rPr>
        <w:t>|</w:t>
      </w:r>
      <w:r w:rsidRPr="008E038A">
        <w:rPr>
          <w:sz w:val="28"/>
          <w:szCs w:val="28"/>
        </w:rPr>
        <w:t xml:space="preserve"> </w:t>
      </w:r>
      <w:proofErr w:type="spellStart"/>
      <w:r w:rsidRPr="008E038A">
        <w:rPr>
          <w:sz w:val="28"/>
          <w:szCs w:val="28"/>
        </w:rPr>
        <w:t>tion</w:t>
      </w:r>
      <w:proofErr w:type="spellEnd"/>
      <w:r w:rsidRPr="008E038A">
        <w:rPr>
          <w:sz w:val="28"/>
          <w:szCs w:val="28"/>
        </w:rPr>
        <w:t xml:space="preserve"> of God.</w:t>
      </w:r>
      <w:r w:rsidRPr="008E038A">
        <w:rPr>
          <w:i/>
          <w:iCs/>
          <w:sz w:val="28"/>
          <w:szCs w:val="28"/>
        </w:rPr>
        <w:t xml:space="preserve"> Alleluia. (Luke 3:4, 6)</w:t>
      </w:r>
    </w:p>
    <w:p w14:paraId="144D38FF" w14:textId="77777777" w:rsidR="004F6959" w:rsidRPr="008E038A" w:rsidRDefault="004F6959" w:rsidP="00ED686E">
      <w:pPr>
        <w:pStyle w:val="NoSpacing"/>
        <w:divId w:val="2145653289"/>
        <w:rPr>
          <w:b/>
          <w:bCs/>
          <w:sz w:val="28"/>
          <w:szCs w:val="28"/>
        </w:rPr>
      </w:pPr>
    </w:p>
    <w:p w14:paraId="71903F90" w14:textId="654A45D0" w:rsidR="00ED686E" w:rsidRPr="008E038A" w:rsidRDefault="00ED686E" w:rsidP="00ED686E">
      <w:pPr>
        <w:pStyle w:val="NoSpacing"/>
        <w:divId w:val="2145653289"/>
        <w:rPr>
          <w:b/>
          <w:bCs/>
          <w:sz w:val="28"/>
          <w:szCs w:val="28"/>
        </w:rPr>
      </w:pPr>
      <w:r w:rsidRPr="008E038A">
        <w:rPr>
          <w:b/>
          <w:bCs/>
          <w:sz w:val="28"/>
          <w:szCs w:val="28"/>
        </w:rPr>
        <w:t xml:space="preserve">Gospel: </w:t>
      </w:r>
      <w:r w:rsidR="00902AB2" w:rsidRPr="008E038A">
        <w:rPr>
          <w:b/>
          <w:bCs/>
          <w:sz w:val="28"/>
          <w:szCs w:val="28"/>
        </w:rPr>
        <w:t>Mark 1:1-8</w:t>
      </w:r>
    </w:p>
    <w:p w14:paraId="45E3689B" w14:textId="42B8BD36" w:rsidR="00ED686E" w:rsidRPr="008E038A" w:rsidRDefault="00ED686E" w:rsidP="00ED686E">
      <w:pPr>
        <w:pStyle w:val="NoSpacing"/>
        <w:divId w:val="2145653289"/>
        <w:rPr>
          <w:b/>
          <w:sz w:val="28"/>
          <w:szCs w:val="28"/>
        </w:rPr>
      </w:pPr>
      <w:r w:rsidRPr="008E038A">
        <w:rPr>
          <w:sz w:val="28"/>
          <w:szCs w:val="28"/>
        </w:rPr>
        <w:t xml:space="preserve">P: The Holy Gospel according to </w:t>
      </w:r>
      <w:r w:rsidR="00902AB2" w:rsidRPr="008E038A">
        <w:rPr>
          <w:sz w:val="28"/>
          <w:szCs w:val="28"/>
        </w:rPr>
        <w:t>Mark</w:t>
      </w:r>
      <w:r w:rsidRPr="008E038A">
        <w:rPr>
          <w:sz w:val="28"/>
          <w:szCs w:val="28"/>
        </w:rPr>
        <w:t xml:space="preserve">. </w:t>
      </w:r>
    </w:p>
    <w:p w14:paraId="4030CE5C" w14:textId="77777777" w:rsidR="00ED686E" w:rsidRPr="008E038A" w:rsidRDefault="00ED686E" w:rsidP="00ED686E">
      <w:pPr>
        <w:pStyle w:val="NoSpacing"/>
        <w:divId w:val="2145653289"/>
        <w:rPr>
          <w:sz w:val="28"/>
          <w:szCs w:val="28"/>
        </w:rPr>
      </w:pPr>
      <w:r w:rsidRPr="008E038A">
        <w:rPr>
          <w:b/>
          <w:bCs/>
          <w:sz w:val="28"/>
          <w:szCs w:val="28"/>
        </w:rPr>
        <w:t>C: Glory to you, O Lord</w:t>
      </w:r>
      <w:r w:rsidRPr="008E038A">
        <w:rPr>
          <w:sz w:val="28"/>
          <w:szCs w:val="28"/>
        </w:rPr>
        <w:t>.</w:t>
      </w:r>
    </w:p>
    <w:p w14:paraId="2B698746" w14:textId="77777777" w:rsidR="00ED686E" w:rsidRPr="008E038A" w:rsidRDefault="00ED686E" w:rsidP="00ED686E">
      <w:pPr>
        <w:pStyle w:val="NoSpacing"/>
        <w:divId w:val="2145653289"/>
        <w:rPr>
          <w:sz w:val="28"/>
          <w:szCs w:val="28"/>
        </w:rPr>
      </w:pPr>
    </w:p>
    <w:p w14:paraId="0A7758D5" w14:textId="77777777" w:rsidR="00ED686E" w:rsidRPr="008E038A" w:rsidRDefault="00ED686E" w:rsidP="00ED686E">
      <w:pPr>
        <w:contextualSpacing/>
        <w:divId w:val="2145653289"/>
        <w:rPr>
          <w:sz w:val="28"/>
          <w:szCs w:val="28"/>
        </w:rPr>
      </w:pPr>
      <w:r w:rsidRPr="008E038A">
        <w:rPr>
          <w:sz w:val="28"/>
          <w:szCs w:val="28"/>
        </w:rPr>
        <w:t xml:space="preserve">P: The Gospel of the Lord. </w:t>
      </w:r>
    </w:p>
    <w:p w14:paraId="1F979309" w14:textId="77777777" w:rsidR="00ED686E" w:rsidRPr="008E038A" w:rsidRDefault="00ED686E" w:rsidP="00ED686E">
      <w:pPr>
        <w:pStyle w:val="NoSpacing"/>
        <w:divId w:val="2145653289"/>
        <w:rPr>
          <w:sz w:val="28"/>
          <w:szCs w:val="28"/>
        </w:rPr>
      </w:pPr>
      <w:r w:rsidRPr="008E038A">
        <w:rPr>
          <w:b/>
          <w:sz w:val="28"/>
          <w:szCs w:val="28"/>
        </w:rPr>
        <w:t>C: Praise to you, O Christ.</w:t>
      </w:r>
    </w:p>
    <w:p w14:paraId="14F087D4" w14:textId="77777777" w:rsidR="00ED686E" w:rsidRPr="008E038A" w:rsidRDefault="00ED686E" w:rsidP="00ED686E">
      <w:pPr>
        <w:pStyle w:val="NoSpacing"/>
        <w:divId w:val="2145653289"/>
        <w:rPr>
          <w:sz w:val="28"/>
          <w:szCs w:val="28"/>
        </w:rPr>
      </w:pPr>
    </w:p>
    <w:p w14:paraId="6A979566" w14:textId="77777777" w:rsidR="000470FB" w:rsidRPr="008E038A" w:rsidRDefault="000470FB" w:rsidP="00ED686E">
      <w:pPr>
        <w:pStyle w:val="NoSpacing"/>
        <w:divId w:val="2145653289"/>
        <w:rPr>
          <w:sz w:val="28"/>
          <w:szCs w:val="28"/>
        </w:rPr>
      </w:pPr>
      <w:r w:rsidRPr="008E038A">
        <w:rPr>
          <w:i/>
          <w:iCs/>
          <w:color w:val="FF0000"/>
          <w:sz w:val="28"/>
          <w:szCs w:val="28"/>
        </w:rPr>
        <w:t>Please be seated</w:t>
      </w:r>
      <w:r w:rsidRPr="008E038A">
        <w:rPr>
          <w:color w:val="FF0000"/>
          <w:sz w:val="28"/>
          <w:szCs w:val="28"/>
        </w:rPr>
        <w:t>.</w:t>
      </w:r>
    </w:p>
    <w:p w14:paraId="544B4B89" w14:textId="77777777" w:rsidR="00124F0B" w:rsidRPr="008E038A" w:rsidRDefault="009F6318" w:rsidP="005A69BA">
      <w:pPr>
        <w:tabs>
          <w:tab w:val="left" w:pos="5580"/>
          <w:tab w:val="right" w:pos="7920"/>
        </w:tabs>
        <w:contextualSpacing/>
        <w:divId w:val="2145653289"/>
        <w:rPr>
          <w:b/>
          <w:sz w:val="28"/>
          <w:szCs w:val="28"/>
        </w:rPr>
      </w:pPr>
      <w:r w:rsidRPr="008E038A">
        <w:rPr>
          <w:b/>
          <w:sz w:val="28"/>
          <w:szCs w:val="28"/>
        </w:rPr>
        <w:t>Sermon</w:t>
      </w:r>
      <w:r w:rsidR="00B47D2E" w:rsidRPr="008E038A">
        <w:rPr>
          <w:b/>
          <w:sz w:val="28"/>
          <w:szCs w:val="28"/>
        </w:rPr>
        <w:t xml:space="preserve">                          </w:t>
      </w:r>
      <w:r w:rsidR="00336AEF" w:rsidRPr="008E038A">
        <w:rPr>
          <w:b/>
          <w:sz w:val="28"/>
          <w:szCs w:val="28"/>
        </w:rPr>
        <w:t xml:space="preserve">                                        </w:t>
      </w:r>
      <w:r w:rsidR="00513F0C" w:rsidRPr="008E038A">
        <w:rPr>
          <w:b/>
          <w:sz w:val="28"/>
          <w:szCs w:val="28"/>
        </w:rPr>
        <w:t xml:space="preserve">        </w:t>
      </w:r>
      <w:r w:rsidR="00DC5228" w:rsidRPr="008E038A">
        <w:rPr>
          <w:b/>
          <w:sz w:val="28"/>
          <w:szCs w:val="28"/>
          <w:lang w:val="en"/>
        </w:rPr>
        <w:t xml:space="preserve">Pastor </w:t>
      </w:r>
      <w:r w:rsidR="00513F0C" w:rsidRPr="008E038A">
        <w:rPr>
          <w:b/>
          <w:sz w:val="28"/>
          <w:szCs w:val="28"/>
          <w:lang w:val="en"/>
        </w:rPr>
        <w:t>Gary Froseth</w:t>
      </w:r>
    </w:p>
    <w:p w14:paraId="679DACAB" w14:textId="77777777" w:rsidR="00DC5228" w:rsidRPr="008E038A" w:rsidRDefault="00DC5228" w:rsidP="00934EC9">
      <w:pPr>
        <w:divId w:val="2145653289"/>
        <w:rPr>
          <w:b/>
          <w:sz w:val="28"/>
          <w:szCs w:val="28"/>
        </w:rPr>
      </w:pPr>
    </w:p>
    <w:p w14:paraId="35DDAC28" w14:textId="142256C5" w:rsidR="002E2A75" w:rsidRPr="008E038A" w:rsidRDefault="002E2A75" w:rsidP="00934EC9">
      <w:pPr>
        <w:divId w:val="2145653289"/>
        <w:rPr>
          <w:b/>
          <w:sz w:val="28"/>
          <w:szCs w:val="28"/>
        </w:rPr>
      </w:pPr>
      <w:r w:rsidRPr="008E038A">
        <w:rPr>
          <w:i/>
          <w:iCs/>
          <w:color w:val="FF0000"/>
          <w:sz w:val="28"/>
          <w:szCs w:val="28"/>
          <w:shd w:val="clear" w:color="auto" w:fill="FFFFFF"/>
        </w:rPr>
        <w:t>Silence for reflection.</w:t>
      </w:r>
    </w:p>
    <w:p w14:paraId="2915EA4E" w14:textId="0B291C47" w:rsidR="002E2A75" w:rsidRPr="008E038A" w:rsidRDefault="002E2A75" w:rsidP="00934EC9">
      <w:pPr>
        <w:divId w:val="2145653289"/>
        <w:rPr>
          <w:b/>
          <w:sz w:val="28"/>
          <w:szCs w:val="28"/>
        </w:rPr>
      </w:pPr>
    </w:p>
    <w:p w14:paraId="4AD76BC1" w14:textId="36783CE2" w:rsidR="00AA7953" w:rsidRPr="008E038A" w:rsidRDefault="009F6318" w:rsidP="00934EC9">
      <w:pPr>
        <w:divId w:val="2145653289"/>
        <w:rPr>
          <w:b/>
          <w:i/>
          <w:iCs/>
          <w:color w:val="FF0000"/>
          <w:sz w:val="28"/>
          <w:szCs w:val="28"/>
        </w:rPr>
      </w:pPr>
      <w:r w:rsidRPr="008E038A">
        <w:rPr>
          <w:b/>
          <w:sz w:val="28"/>
          <w:szCs w:val="28"/>
        </w:rPr>
        <w:t>Hymn</w:t>
      </w:r>
      <w:r w:rsidR="00162B10" w:rsidRPr="008E038A">
        <w:rPr>
          <w:b/>
          <w:sz w:val="28"/>
          <w:szCs w:val="28"/>
        </w:rPr>
        <w:t xml:space="preserve"> of the D</w:t>
      </w:r>
      <w:r w:rsidR="0032431D" w:rsidRPr="008E038A">
        <w:rPr>
          <w:b/>
          <w:sz w:val="28"/>
          <w:szCs w:val="28"/>
        </w:rPr>
        <w:t>ay</w:t>
      </w:r>
      <w:r w:rsidR="002A1B34" w:rsidRPr="008E038A">
        <w:rPr>
          <w:b/>
          <w:sz w:val="28"/>
          <w:szCs w:val="28"/>
        </w:rPr>
        <w:t xml:space="preserve"> </w:t>
      </w:r>
      <w:r w:rsidR="00C72B36" w:rsidRPr="008E038A">
        <w:rPr>
          <w:b/>
          <w:sz w:val="28"/>
          <w:szCs w:val="28"/>
        </w:rPr>
        <w:t xml:space="preserve"> </w:t>
      </w:r>
      <w:r w:rsidR="00C34BD4" w:rsidRPr="008E038A">
        <w:rPr>
          <w:sz w:val="28"/>
          <w:szCs w:val="28"/>
        </w:rPr>
        <w:t xml:space="preserve">    </w:t>
      </w:r>
      <w:r w:rsidR="00CD5C7C" w:rsidRPr="008E038A">
        <w:rPr>
          <w:b/>
          <w:bCs/>
          <w:sz w:val="28"/>
          <w:szCs w:val="28"/>
        </w:rPr>
        <w:t>“Comfort, Comfort Now My People”                # 256</w:t>
      </w:r>
    </w:p>
    <w:p w14:paraId="72A9DD75" w14:textId="77777777" w:rsidR="009E4559" w:rsidRPr="008E038A" w:rsidRDefault="009E4559" w:rsidP="00934EC9">
      <w:pPr>
        <w:divId w:val="2145653289"/>
        <w:rPr>
          <w:bCs/>
          <w:i/>
          <w:iCs/>
          <w:color w:val="FF0000"/>
          <w:sz w:val="28"/>
          <w:szCs w:val="28"/>
        </w:rPr>
      </w:pPr>
    </w:p>
    <w:p w14:paraId="454DAF4B" w14:textId="2B4434C9" w:rsidR="006B3C2E" w:rsidRPr="008E038A" w:rsidRDefault="000470FB" w:rsidP="00934EC9">
      <w:pPr>
        <w:divId w:val="2145653289"/>
        <w:rPr>
          <w:rStyle w:val="refrain1"/>
          <w:bCs w:val="0"/>
          <w:i/>
          <w:iCs/>
          <w:sz w:val="28"/>
          <w:szCs w:val="28"/>
        </w:rPr>
      </w:pPr>
      <w:r w:rsidRPr="008E038A">
        <w:rPr>
          <w:bCs/>
          <w:i/>
          <w:iCs/>
          <w:color w:val="FF0000"/>
          <w:sz w:val="28"/>
          <w:szCs w:val="28"/>
        </w:rPr>
        <w:t>Please stand if able.</w:t>
      </w:r>
      <w:r w:rsidR="003575D4" w:rsidRPr="008E038A">
        <w:rPr>
          <w:bCs/>
          <w:i/>
          <w:iCs/>
          <w:sz w:val="28"/>
          <w:szCs w:val="28"/>
        </w:rPr>
        <w:tab/>
        <w:t xml:space="preserve">      </w:t>
      </w:r>
      <w:r w:rsidR="00D76E6D" w:rsidRPr="008E038A">
        <w:rPr>
          <w:bCs/>
          <w:i/>
          <w:iCs/>
          <w:sz w:val="28"/>
          <w:szCs w:val="28"/>
        </w:rPr>
        <w:t xml:space="preserve">         </w:t>
      </w:r>
      <w:r w:rsidR="00C72B36" w:rsidRPr="008E038A">
        <w:rPr>
          <w:bCs/>
          <w:i/>
          <w:iCs/>
          <w:sz w:val="28"/>
          <w:szCs w:val="28"/>
        </w:rPr>
        <w:t xml:space="preserve">          </w:t>
      </w:r>
      <w:r w:rsidR="00CE2765" w:rsidRPr="008E038A">
        <w:rPr>
          <w:bCs/>
          <w:i/>
          <w:iCs/>
          <w:sz w:val="28"/>
          <w:szCs w:val="28"/>
        </w:rPr>
        <w:t xml:space="preserve">  </w:t>
      </w:r>
      <w:r w:rsidR="00D76E6D" w:rsidRPr="008E038A">
        <w:rPr>
          <w:bCs/>
          <w:i/>
          <w:iCs/>
          <w:sz w:val="28"/>
          <w:szCs w:val="28"/>
        </w:rPr>
        <w:t xml:space="preserve">  </w:t>
      </w:r>
      <w:r w:rsidR="00835EF4" w:rsidRPr="008E038A">
        <w:rPr>
          <w:bCs/>
          <w:i/>
          <w:iCs/>
          <w:sz w:val="28"/>
          <w:szCs w:val="28"/>
        </w:rPr>
        <w:t xml:space="preserve">  </w:t>
      </w:r>
    </w:p>
    <w:p w14:paraId="504AA477" w14:textId="77777777" w:rsidR="00D078CB" w:rsidRPr="008E038A" w:rsidRDefault="00F25671" w:rsidP="00D078CB">
      <w:pPr>
        <w:divId w:val="2145653289"/>
        <w:rPr>
          <w:b/>
          <w:bCs/>
          <w:sz w:val="28"/>
          <w:szCs w:val="28"/>
        </w:rPr>
      </w:pPr>
      <w:r w:rsidRPr="008E038A">
        <w:rPr>
          <w:b/>
          <w:bCs/>
          <w:sz w:val="28"/>
          <w:szCs w:val="28"/>
          <w:shd w:val="clear" w:color="auto" w:fill="FFFFFF"/>
        </w:rPr>
        <w:t>Apostle’s</w:t>
      </w:r>
      <w:r w:rsidR="001562D8" w:rsidRPr="008E038A">
        <w:rPr>
          <w:b/>
          <w:bCs/>
          <w:sz w:val="28"/>
          <w:szCs w:val="28"/>
          <w:shd w:val="clear" w:color="auto" w:fill="FFFFFF"/>
        </w:rPr>
        <w:t xml:space="preserve"> </w:t>
      </w:r>
      <w:r w:rsidR="00D078CB" w:rsidRPr="008E038A">
        <w:rPr>
          <w:b/>
          <w:bCs/>
          <w:sz w:val="28"/>
          <w:szCs w:val="28"/>
          <w:shd w:val="clear" w:color="auto" w:fill="FFFFFF"/>
        </w:rPr>
        <w:t xml:space="preserve">Creed </w:t>
      </w:r>
      <w:r w:rsidR="00D078CB" w:rsidRPr="008E038A">
        <w:rPr>
          <w:b/>
          <w:bCs/>
          <w:sz w:val="28"/>
          <w:szCs w:val="28"/>
          <w:shd w:val="clear" w:color="auto" w:fill="FFFFFF"/>
        </w:rPr>
        <w:tab/>
      </w:r>
      <w:r w:rsidR="00D078CB" w:rsidRPr="008E038A">
        <w:rPr>
          <w:b/>
          <w:bCs/>
          <w:sz w:val="28"/>
          <w:szCs w:val="28"/>
          <w:shd w:val="clear" w:color="auto" w:fill="FFFFFF"/>
        </w:rPr>
        <w:tab/>
      </w:r>
      <w:r w:rsidR="001562D8" w:rsidRPr="008E038A">
        <w:rPr>
          <w:b/>
          <w:bCs/>
          <w:sz w:val="28"/>
          <w:szCs w:val="28"/>
          <w:shd w:val="clear" w:color="auto" w:fill="FFFFFF"/>
        </w:rPr>
        <w:t xml:space="preserve">     </w:t>
      </w:r>
      <w:r w:rsidR="001562D8" w:rsidRPr="008E038A">
        <w:rPr>
          <w:i/>
          <w:iCs/>
          <w:color w:val="FF0000"/>
          <w:sz w:val="28"/>
          <w:szCs w:val="28"/>
          <w:shd w:val="clear" w:color="auto" w:fill="FFFFFF"/>
        </w:rPr>
        <w:t>See the yellow sheet in the back of your hymnal.</w:t>
      </w:r>
    </w:p>
    <w:p w14:paraId="5A94495D" w14:textId="77777777" w:rsidR="00513F0C" w:rsidRPr="008E038A" w:rsidRDefault="00513F0C" w:rsidP="00131E4E">
      <w:pPr>
        <w:pStyle w:val="NoSpacing"/>
        <w:rPr>
          <w:b/>
          <w:bCs/>
          <w:i/>
          <w:iCs/>
          <w:color w:val="FF0000"/>
          <w:sz w:val="28"/>
          <w:szCs w:val="28"/>
        </w:rPr>
      </w:pPr>
    </w:p>
    <w:p w14:paraId="70E51918" w14:textId="77777777" w:rsidR="00CD5C7C" w:rsidRPr="008E038A" w:rsidRDefault="00CD5C7C" w:rsidP="00131E4E">
      <w:pPr>
        <w:pStyle w:val="NoSpacing"/>
        <w:rPr>
          <w:b/>
          <w:bCs/>
          <w:i/>
          <w:iCs/>
          <w:color w:val="FF0000"/>
          <w:sz w:val="28"/>
          <w:szCs w:val="28"/>
        </w:rPr>
      </w:pPr>
    </w:p>
    <w:p w14:paraId="05CF505A" w14:textId="77777777" w:rsidR="00996CDF" w:rsidRPr="008E038A" w:rsidRDefault="00996CDF" w:rsidP="00131E4E">
      <w:pPr>
        <w:pStyle w:val="NoSpacing"/>
        <w:rPr>
          <w:i/>
          <w:iCs/>
          <w:color w:val="FF0000"/>
          <w:sz w:val="28"/>
          <w:szCs w:val="28"/>
        </w:rPr>
      </w:pPr>
      <w:r w:rsidRPr="008E038A">
        <w:rPr>
          <w:i/>
          <w:iCs/>
          <w:color w:val="FF0000"/>
          <w:sz w:val="28"/>
          <w:szCs w:val="28"/>
        </w:rPr>
        <w:t>Please be seated.</w:t>
      </w:r>
    </w:p>
    <w:p w14:paraId="7D4A3ED2" w14:textId="77777777" w:rsidR="00131E4E" w:rsidRPr="008E038A" w:rsidRDefault="00131E4E" w:rsidP="00131E4E">
      <w:pPr>
        <w:pStyle w:val="NoSpacing"/>
        <w:rPr>
          <w:b/>
          <w:bCs/>
          <w:i/>
          <w:iCs/>
          <w:sz w:val="28"/>
          <w:szCs w:val="28"/>
        </w:rPr>
      </w:pPr>
      <w:r w:rsidRPr="008E038A">
        <w:rPr>
          <w:b/>
          <w:bCs/>
          <w:sz w:val="28"/>
          <w:szCs w:val="28"/>
        </w:rPr>
        <w:t xml:space="preserve">Prayers of Intercession </w:t>
      </w:r>
    </w:p>
    <w:p w14:paraId="0261F965" w14:textId="203578AC" w:rsidR="00266FD5" w:rsidRPr="008E038A" w:rsidRDefault="007C4468" w:rsidP="00545437">
      <w:pPr>
        <w:rPr>
          <w:sz w:val="28"/>
          <w:szCs w:val="28"/>
        </w:rPr>
      </w:pPr>
      <w:r w:rsidRPr="008E038A">
        <w:rPr>
          <w:sz w:val="28"/>
          <w:szCs w:val="28"/>
        </w:rPr>
        <w:t xml:space="preserve">R: </w:t>
      </w:r>
      <w:r w:rsidR="00545437" w:rsidRPr="008E038A">
        <w:rPr>
          <w:sz w:val="28"/>
          <w:szCs w:val="28"/>
        </w:rPr>
        <w:t xml:space="preserve">With hope and expectation, we offer our prayers for the church, the world, and all who await God’s day of restoration. After </w:t>
      </w:r>
      <w:r w:rsidR="00545437" w:rsidRPr="008E038A">
        <w:rPr>
          <w:b/>
          <w:bCs/>
          <w:sz w:val="28"/>
          <w:szCs w:val="28"/>
        </w:rPr>
        <w:t>“Merciful God”,</w:t>
      </w:r>
      <w:r w:rsidR="00545437" w:rsidRPr="008E038A">
        <w:rPr>
          <w:sz w:val="28"/>
          <w:szCs w:val="28"/>
        </w:rPr>
        <w:t xml:space="preserve"> please respond with </w:t>
      </w:r>
      <w:r w:rsidR="00545437" w:rsidRPr="008E038A">
        <w:rPr>
          <w:b/>
          <w:bCs/>
          <w:sz w:val="28"/>
          <w:szCs w:val="28"/>
        </w:rPr>
        <w:t>“Hear our prayer”</w:t>
      </w:r>
      <w:r w:rsidR="00545437" w:rsidRPr="008E038A">
        <w:rPr>
          <w:sz w:val="28"/>
          <w:szCs w:val="28"/>
        </w:rPr>
        <w:t>.</w:t>
      </w:r>
    </w:p>
    <w:p w14:paraId="32D7748D" w14:textId="77777777" w:rsidR="00545437" w:rsidRPr="008E038A" w:rsidRDefault="00545437" w:rsidP="00545437">
      <w:pPr>
        <w:rPr>
          <w:b/>
          <w:sz w:val="28"/>
          <w:szCs w:val="28"/>
        </w:rPr>
      </w:pPr>
    </w:p>
    <w:p w14:paraId="0DF541FC" w14:textId="32792F39" w:rsidR="00996CDF" w:rsidRPr="008E038A" w:rsidRDefault="008F53B0" w:rsidP="00266FD5">
      <w:pPr>
        <w:tabs>
          <w:tab w:val="left" w:pos="2160"/>
          <w:tab w:val="right" w:pos="7920"/>
        </w:tabs>
        <w:contextualSpacing/>
        <w:rPr>
          <w:b/>
          <w:sz w:val="28"/>
          <w:szCs w:val="28"/>
        </w:rPr>
      </w:pPr>
      <w:r w:rsidRPr="008E038A">
        <w:rPr>
          <w:bCs/>
          <w:sz w:val="28"/>
          <w:szCs w:val="28"/>
        </w:rPr>
        <w:t>R:</w:t>
      </w:r>
      <w:r w:rsidRPr="008E038A">
        <w:rPr>
          <w:b/>
          <w:sz w:val="28"/>
          <w:szCs w:val="28"/>
        </w:rPr>
        <w:t xml:space="preserve"> </w:t>
      </w:r>
      <w:r w:rsidR="00545437" w:rsidRPr="008E038A">
        <w:rPr>
          <w:bCs/>
          <w:sz w:val="28"/>
          <w:szCs w:val="28"/>
        </w:rPr>
        <w:t xml:space="preserve">Listen to these and all our prayers, O God of hosts, and restore us with your great and everlasting mercy. </w:t>
      </w:r>
      <w:r w:rsidR="00266FD5" w:rsidRPr="008E038A">
        <w:rPr>
          <w:b/>
          <w:sz w:val="28"/>
          <w:szCs w:val="28"/>
        </w:rPr>
        <w:t>Amen.</w:t>
      </w:r>
      <w:r w:rsidR="00996CDF" w:rsidRPr="008E038A">
        <w:rPr>
          <w:b/>
          <w:sz w:val="28"/>
          <w:szCs w:val="28"/>
        </w:rPr>
        <w:t xml:space="preserve">     </w:t>
      </w:r>
    </w:p>
    <w:p w14:paraId="14F1106B" w14:textId="77777777" w:rsidR="00996CDF" w:rsidRPr="008E038A" w:rsidRDefault="00996CDF" w:rsidP="008A6760">
      <w:pPr>
        <w:tabs>
          <w:tab w:val="left" w:pos="2160"/>
          <w:tab w:val="right" w:pos="7920"/>
        </w:tabs>
        <w:contextualSpacing/>
        <w:rPr>
          <w:b/>
          <w:sz w:val="28"/>
          <w:szCs w:val="28"/>
        </w:rPr>
      </w:pPr>
    </w:p>
    <w:p w14:paraId="7F0FA615" w14:textId="77777777" w:rsidR="002A657F" w:rsidRPr="008E038A" w:rsidRDefault="002A657F" w:rsidP="008A6760">
      <w:pPr>
        <w:tabs>
          <w:tab w:val="left" w:pos="2160"/>
          <w:tab w:val="right" w:pos="7920"/>
        </w:tabs>
        <w:contextualSpacing/>
        <w:rPr>
          <w:b/>
          <w:sz w:val="28"/>
          <w:szCs w:val="28"/>
        </w:rPr>
      </w:pPr>
      <w:r w:rsidRPr="008E038A">
        <w:rPr>
          <w:b/>
          <w:sz w:val="28"/>
          <w:szCs w:val="28"/>
        </w:rPr>
        <w:t>Sharing of the Peace</w:t>
      </w:r>
    </w:p>
    <w:p w14:paraId="16636795" w14:textId="77777777" w:rsidR="002A657F" w:rsidRPr="008E038A" w:rsidRDefault="002A657F" w:rsidP="008A6760">
      <w:pPr>
        <w:tabs>
          <w:tab w:val="left" w:pos="2160"/>
          <w:tab w:val="right" w:pos="7920"/>
        </w:tabs>
        <w:contextualSpacing/>
        <w:rPr>
          <w:bCs/>
          <w:sz w:val="28"/>
          <w:szCs w:val="28"/>
        </w:rPr>
      </w:pPr>
      <w:r w:rsidRPr="008E038A">
        <w:rPr>
          <w:bCs/>
          <w:sz w:val="28"/>
          <w:szCs w:val="28"/>
        </w:rPr>
        <w:t>P: The peace of Christ be with you always.</w:t>
      </w:r>
    </w:p>
    <w:p w14:paraId="7E89893B" w14:textId="43F1D8CA" w:rsidR="002A657F" w:rsidRPr="008E038A" w:rsidRDefault="002A657F" w:rsidP="008A6760">
      <w:pPr>
        <w:tabs>
          <w:tab w:val="left" w:pos="2160"/>
          <w:tab w:val="right" w:pos="7920"/>
        </w:tabs>
        <w:contextualSpacing/>
        <w:rPr>
          <w:b/>
          <w:sz w:val="28"/>
          <w:szCs w:val="28"/>
        </w:rPr>
      </w:pPr>
      <w:r w:rsidRPr="008E038A">
        <w:rPr>
          <w:b/>
          <w:sz w:val="28"/>
          <w:szCs w:val="28"/>
        </w:rPr>
        <w:t xml:space="preserve">C: </w:t>
      </w:r>
      <w:proofErr w:type="gramStart"/>
      <w:r w:rsidRPr="008E038A">
        <w:rPr>
          <w:b/>
          <w:sz w:val="28"/>
          <w:szCs w:val="28"/>
        </w:rPr>
        <w:t>And als</w:t>
      </w:r>
      <w:r w:rsidR="00545437" w:rsidRPr="008E038A">
        <w:rPr>
          <w:b/>
          <w:sz w:val="28"/>
          <w:szCs w:val="28"/>
        </w:rPr>
        <w:t>o</w:t>
      </w:r>
      <w:proofErr w:type="gramEnd"/>
      <w:r w:rsidRPr="008E038A">
        <w:rPr>
          <w:b/>
          <w:sz w:val="28"/>
          <w:szCs w:val="28"/>
        </w:rPr>
        <w:t>, with you.</w:t>
      </w:r>
    </w:p>
    <w:p w14:paraId="7D628EEC" w14:textId="77777777" w:rsidR="002A657F" w:rsidRPr="008E038A" w:rsidRDefault="002A657F" w:rsidP="008A6760">
      <w:pPr>
        <w:tabs>
          <w:tab w:val="left" w:pos="2160"/>
          <w:tab w:val="right" w:pos="7920"/>
        </w:tabs>
        <w:contextualSpacing/>
        <w:rPr>
          <w:b/>
          <w:sz w:val="28"/>
          <w:szCs w:val="28"/>
        </w:rPr>
      </w:pPr>
    </w:p>
    <w:p w14:paraId="4911E28E" w14:textId="77777777" w:rsidR="002A657F" w:rsidRPr="008E038A" w:rsidRDefault="00467378" w:rsidP="008A6760">
      <w:pPr>
        <w:tabs>
          <w:tab w:val="left" w:pos="2160"/>
          <w:tab w:val="right" w:pos="7920"/>
        </w:tabs>
        <w:contextualSpacing/>
        <w:rPr>
          <w:b/>
          <w:sz w:val="28"/>
          <w:szCs w:val="28"/>
        </w:rPr>
      </w:pPr>
      <w:r w:rsidRPr="008E038A">
        <w:rPr>
          <w:b/>
          <w:sz w:val="28"/>
          <w:szCs w:val="28"/>
        </w:rPr>
        <w:t>Offering</w:t>
      </w:r>
    </w:p>
    <w:p w14:paraId="4E2D2DF0" w14:textId="77777777" w:rsidR="002A657F" w:rsidRPr="008E038A" w:rsidRDefault="002A657F" w:rsidP="008A6760">
      <w:pPr>
        <w:tabs>
          <w:tab w:val="left" w:pos="2160"/>
          <w:tab w:val="right" w:pos="7920"/>
        </w:tabs>
        <w:contextualSpacing/>
        <w:rPr>
          <w:b/>
          <w:sz w:val="28"/>
          <w:szCs w:val="28"/>
        </w:rPr>
      </w:pPr>
    </w:p>
    <w:p w14:paraId="36482D8D" w14:textId="30602307" w:rsidR="008A6760" w:rsidRPr="008E038A" w:rsidRDefault="008A6760" w:rsidP="008A6760">
      <w:pPr>
        <w:tabs>
          <w:tab w:val="left" w:pos="2160"/>
          <w:tab w:val="right" w:pos="7920"/>
        </w:tabs>
        <w:contextualSpacing/>
        <w:rPr>
          <w:b/>
          <w:sz w:val="28"/>
          <w:szCs w:val="28"/>
        </w:rPr>
      </w:pPr>
      <w:r w:rsidRPr="008E038A">
        <w:rPr>
          <w:b/>
          <w:sz w:val="28"/>
          <w:szCs w:val="28"/>
        </w:rPr>
        <w:t xml:space="preserve">Offertory Hymn  </w:t>
      </w:r>
      <w:r w:rsidR="009C63AF" w:rsidRPr="008E038A">
        <w:rPr>
          <w:b/>
          <w:sz w:val="28"/>
          <w:szCs w:val="28"/>
        </w:rPr>
        <w:t xml:space="preserve">   </w:t>
      </w:r>
      <w:r w:rsidR="006A7591" w:rsidRPr="008E038A">
        <w:rPr>
          <w:b/>
          <w:sz w:val="28"/>
          <w:szCs w:val="28"/>
        </w:rPr>
        <w:t xml:space="preserve">   </w:t>
      </w:r>
      <w:r w:rsidRPr="008E038A">
        <w:rPr>
          <w:b/>
          <w:sz w:val="28"/>
          <w:szCs w:val="28"/>
        </w:rPr>
        <w:t xml:space="preserve"> </w:t>
      </w:r>
      <w:r w:rsidR="00FC6083" w:rsidRPr="008E038A">
        <w:rPr>
          <w:b/>
          <w:sz w:val="28"/>
          <w:szCs w:val="28"/>
        </w:rPr>
        <w:t xml:space="preserve">            </w:t>
      </w:r>
      <w:r w:rsidRPr="008E038A">
        <w:rPr>
          <w:b/>
          <w:sz w:val="28"/>
          <w:szCs w:val="28"/>
        </w:rPr>
        <w:t>“</w:t>
      </w:r>
      <w:r w:rsidR="00FC6083" w:rsidRPr="008E038A">
        <w:rPr>
          <w:b/>
          <w:sz w:val="28"/>
          <w:szCs w:val="28"/>
        </w:rPr>
        <w:t>Wait For The Lord</w:t>
      </w:r>
      <w:r w:rsidRPr="008E038A">
        <w:rPr>
          <w:b/>
          <w:sz w:val="28"/>
          <w:szCs w:val="28"/>
        </w:rPr>
        <w:t xml:space="preserve">” </w:t>
      </w:r>
      <w:r w:rsidR="006A7591" w:rsidRPr="008E038A">
        <w:rPr>
          <w:b/>
          <w:sz w:val="28"/>
          <w:szCs w:val="28"/>
        </w:rPr>
        <w:t xml:space="preserve">  </w:t>
      </w:r>
      <w:r w:rsidR="00FC6083" w:rsidRPr="008E038A">
        <w:rPr>
          <w:b/>
          <w:sz w:val="28"/>
          <w:szCs w:val="28"/>
        </w:rPr>
        <w:t xml:space="preserve"> </w:t>
      </w:r>
      <w:r w:rsidR="004C18B2">
        <w:rPr>
          <w:b/>
          <w:sz w:val="28"/>
          <w:szCs w:val="28"/>
        </w:rPr>
        <w:t xml:space="preserve"> </w:t>
      </w:r>
      <w:r w:rsidRPr="008E038A">
        <w:rPr>
          <w:b/>
          <w:sz w:val="28"/>
          <w:szCs w:val="28"/>
        </w:rPr>
        <w:t>#</w:t>
      </w:r>
      <w:r w:rsidR="006A7591" w:rsidRPr="008E038A">
        <w:rPr>
          <w:b/>
          <w:sz w:val="28"/>
          <w:szCs w:val="28"/>
        </w:rPr>
        <w:t xml:space="preserve"> </w:t>
      </w:r>
      <w:r w:rsidR="00FC6083" w:rsidRPr="008E038A">
        <w:rPr>
          <w:b/>
          <w:sz w:val="28"/>
          <w:szCs w:val="28"/>
        </w:rPr>
        <w:t>262 (Sing Twice)</w:t>
      </w:r>
    </w:p>
    <w:p w14:paraId="0A083A24" w14:textId="77777777" w:rsidR="00996CDF" w:rsidRPr="008E038A" w:rsidRDefault="00467378" w:rsidP="00DC6B1E">
      <w:pPr>
        <w:pStyle w:val="Heading3"/>
        <w:spacing w:before="0" w:beforeAutospacing="0" w:after="0" w:afterAutospacing="0"/>
        <w:contextualSpacing/>
        <w:rPr>
          <w:b w:val="0"/>
          <w:bCs w:val="0"/>
          <w:i/>
          <w:iCs/>
          <w:color w:val="FF0000"/>
        </w:rPr>
      </w:pPr>
      <w:r w:rsidRPr="008E038A">
        <w:rPr>
          <w:b w:val="0"/>
          <w:bCs w:val="0"/>
          <w:i/>
          <w:iCs/>
          <w:color w:val="FF0000"/>
        </w:rPr>
        <w:t>The usher will bring up the offering plate, bread, and wine.</w:t>
      </w:r>
    </w:p>
    <w:p w14:paraId="78AB283A" w14:textId="77777777" w:rsidR="00467378" w:rsidRPr="008E038A" w:rsidRDefault="00467378" w:rsidP="00DC6B1E">
      <w:pPr>
        <w:pStyle w:val="Heading3"/>
        <w:spacing w:before="0" w:beforeAutospacing="0" w:after="0" w:afterAutospacing="0"/>
        <w:contextualSpacing/>
        <w:rPr>
          <w:i/>
          <w:iCs/>
          <w:color w:val="FF0000"/>
        </w:rPr>
      </w:pPr>
    </w:p>
    <w:p w14:paraId="59333F44" w14:textId="77777777" w:rsidR="00996CDF" w:rsidRPr="008E038A" w:rsidRDefault="00996CDF" w:rsidP="00DC6B1E">
      <w:pPr>
        <w:pStyle w:val="Heading3"/>
        <w:spacing w:before="0" w:beforeAutospacing="0" w:after="0" w:afterAutospacing="0"/>
        <w:contextualSpacing/>
        <w:rPr>
          <w:b w:val="0"/>
          <w:bCs w:val="0"/>
        </w:rPr>
      </w:pPr>
      <w:r w:rsidRPr="008E038A">
        <w:rPr>
          <w:b w:val="0"/>
          <w:bCs w:val="0"/>
          <w:i/>
          <w:iCs/>
          <w:color w:val="FF0000"/>
        </w:rPr>
        <w:t>Please stand if able.</w:t>
      </w:r>
    </w:p>
    <w:p w14:paraId="1E0EF9D5" w14:textId="77777777" w:rsidR="0001295C" w:rsidRPr="008E038A" w:rsidRDefault="001043CA" w:rsidP="00DC6B1E">
      <w:pPr>
        <w:pStyle w:val="Heading3"/>
        <w:spacing w:before="0" w:beforeAutospacing="0" w:after="0" w:afterAutospacing="0"/>
        <w:contextualSpacing/>
      </w:pPr>
      <w:r w:rsidRPr="008E038A">
        <w:t xml:space="preserve">Offertory </w:t>
      </w:r>
      <w:r w:rsidR="0001295C" w:rsidRPr="008E038A">
        <w:t>Prayer</w:t>
      </w:r>
    </w:p>
    <w:p w14:paraId="62973626" w14:textId="77777777" w:rsidR="000A16AD" w:rsidRPr="008E038A" w:rsidRDefault="00D7754A" w:rsidP="000A16AD">
      <w:pPr>
        <w:pStyle w:val="Heading3"/>
        <w:contextualSpacing/>
        <w:divId w:val="8148611"/>
        <w:rPr>
          <w:b w:val="0"/>
          <w:bCs w:val="0"/>
        </w:rPr>
      </w:pPr>
      <w:r w:rsidRPr="008E038A">
        <w:rPr>
          <w:b w:val="0"/>
          <w:bCs w:val="0"/>
        </w:rPr>
        <w:t xml:space="preserve">P: </w:t>
      </w:r>
      <w:r w:rsidR="000A16AD" w:rsidRPr="008E038A">
        <w:rPr>
          <w:b w:val="0"/>
          <w:bCs w:val="0"/>
        </w:rPr>
        <w:t>God our provider,</w:t>
      </w:r>
    </w:p>
    <w:p w14:paraId="5E0528BE" w14:textId="77777777" w:rsidR="000A16AD" w:rsidRPr="008E038A" w:rsidRDefault="000A16AD" w:rsidP="000A16AD">
      <w:pPr>
        <w:pStyle w:val="Heading3"/>
        <w:contextualSpacing/>
        <w:divId w:val="8148611"/>
        <w:rPr>
          <w:b w:val="0"/>
          <w:bCs w:val="0"/>
        </w:rPr>
      </w:pPr>
      <w:r w:rsidRPr="008E038A">
        <w:rPr>
          <w:b w:val="0"/>
          <w:bCs w:val="0"/>
        </w:rPr>
        <w:t>by your merciful hand</w:t>
      </w:r>
    </w:p>
    <w:p w14:paraId="06F8F22B" w14:textId="77777777" w:rsidR="000A16AD" w:rsidRPr="008E038A" w:rsidRDefault="000A16AD" w:rsidP="000A16AD">
      <w:pPr>
        <w:pStyle w:val="Heading3"/>
        <w:contextualSpacing/>
        <w:divId w:val="8148611"/>
        <w:rPr>
          <w:b w:val="0"/>
          <w:bCs w:val="0"/>
        </w:rPr>
      </w:pPr>
      <w:r w:rsidRPr="008E038A">
        <w:rPr>
          <w:b w:val="0"/>
          <w:bCs w:val="0"/>
        </w:rPr>
        <w:t>abundance springs up from the earth.</w:t>
      </w:r>
    </w:p>
    <w:p w14:paraId="176F19BD" w14:textId="77777777" w:rsidR="000A16AD" w:rsidRPr="008E038A" w:rsidRDefault="000A16AD" w:rsidP="000A16AD">
      <w:pPr>
        <w:pStyle w:val="Heading3"/>
        <w:contextualSpacing/>
        <w:divId w:val="8148611"/>
        <w:rPr>
          <w:b w:val="0"/>
          <w:bCs w:val="0"/>
        </w:rPr>
      </w:pPr>
      <w:r w:rsidRPr="008E038A">
        <w:rPr>
          <w:b w:val="0"/>
          <w:bCs w:val="0"/>
        </w:rPr>
        <w:t>Receive and bless these gifts of your own bounty.</w:t>
      </w:r>
    </w:p>
    <w:p w14:paraId="1C3B3164" w14:textId="77777777" w:rsidR="000A16AD" w:rsidRPr="008E038A" w:rsidRDefault="000A16AD" w:rsidP="000A16AD">
      <w:pPr>
        <w:pStyle w:val="Heading3"/>
        <w:contextualSpacing/>
        <w:divId w:val="8148611"/>
        <w:rPr>
          <w:b w:val="0"/>
          <w:bCs w:val="0"/>
        </w:rPr>
      </w:pPr>
      <w:r w:rsidRPr="008E038A">
        <w:rPr>
          <w:b w:val="0"/>
          <w:bCs w:val="0"/>
        </w:rPr>
        <w:t>Let them be a sign of your steadfast love</w:t>
      </w:r>
    </w:p>
    <w:p w14:paraId="25E298FB" w14:textId="77777777" w:rsidR="000A16AD" w:rsidRPr="008E038A" w:rsidRDefault="000A16AD" w:rsidP="000A16AD">
      <w:pPr>
        <w:pStyle w:val="Heading3"/>
        <w:contextualSpacing/>
        <w:divId w:val="8148611"/>
        <w:rPr>
          <w:b w:val="0"/>
          <w:bCs w:val="0"/>
        </w:rPr>
      </w:pPr>
      <w:r w:rsidRPr="008E038A">
        <w:rPr>
          <w:b w:val="0"/>
          <w:bCs w:val="0"/>
        </w:rPr>
        <w:t>and faithfulness for all people,</w:t>
      </w:r>
    </w:p>
    <w:p w14:paraId="01138BE3" w14:textId="77777777" w:rsidR="000A16AD" w:rsidRPr="008E038A" w:rsidRDefault="000A16AD" w:rsidP="000A16AD">
      <w:pPr>
        <w:pStyle w:val="Heading3"/>
        <w:contextualSpacing/>
        <w:divId w:val="8148611"/>
        <w:rPr>
          <w:b w:val="0"/>
          <w:bCs w:val="0"/>
        </w:rPr>
      </w:pPr>
      <w:r w:rsidRPr="008E038A">
        <w:rPr>
          <w:b w:val="0"/>
          <w:bCs w:val="0"/>
        </w:rPr>
        <w:t xml:space="preserve">through Jesus Christ our Savior. </w:t>
      </w:r>
    </w:p>
    <w:p w14:paraId="5420DE4F" w14:textId="65EA2781" w:rsidR="00D078CB" w:rsidRDefault="00D078CB" w:rsidP="000A16AD">
      <w:pPr>
        <w:pStyle w:val="Heading3"/>
        <w:contextualSpacing/>
        <w:divId w:val="8148611"/>
        <w:rPr>
          <w:rStyle w:val="Strong"/>
          <w:b/>
          <w:bCs/>
        </w:rPr>
      </w:pPr>
      <w:r w:rsidRPr="008E038A">
        <w:rPr>
          <w:rStyle w:val="Strong"/>
          <w:b/>
          <w:bCs/>
        </w:rPr>
        <w:t>Amen.</w:t>
      </w:r>
    </w:p>
    <w:p w14:paraId="2F4B2EB5" w14:textId="77777777" w:rsidR="00923A64" w:rsidRDefault="00923A64" w:rsidP="000A16AD">
      <w:pPr>
        <w:pStyle w:val="Heading3"/>
        <w:contextualSpacing/>
        <w:divId w:val="8148611"/>
        <w:rPr>
          <w:rStyle w:val="Strong"/>
          <w:b/>
          <w:bCs/>
        </w:rPr>
      </w:pPr>
    </w:p>
    <w:p w14:paraId="59C20CBD" w14:textId="77777777" w:rsidR="00923A64" w:rsidRPr="008E038A" w:rsidRDefault="00923A64" w:rsidP="000A16AD">
      <w:pPr>
        <w:pStyle w:val="Heading3"/>
        <w:contextualSpacing/>
        <w:divId w:val="8148611"/>
        <w:rPr>
          <w:rStyle w:val="Strong"/>
          <w:b/>
          <w:bCs/>
        </w:rPr>
      </w:pPr>
    </w:p>
    <w:p w14:paraId="0BFD4EF9" w14:textId="77777777" w:rsidR="003E39A5" w:rsidRPr="008E038A" w:rsidRDefault="003E39A5" w:rsidP="00DC6B1E">
      <w:pPr>
        <w:contextualSpacing/>
        <w:divId w:val="8148611"/>
        <w:rPr>
          <w:rStyle w:val="Strong"/>
          <w:sz w:val="28"/>
          <w:szCs w:val="28"/>
        </w:rPr>
      </w:pPr>
      <w:r w:rsidRPr="008E038A">
        <w:rPr>
          <w:rStyle w:val="Strong"/>
          <w:sz w:val="28"/>
          <w:szCs w:val="28"/>
        </w:rPr>
        <w:t>Holy Communion</w:t>
      </w:r>
    </w:p>
    <w:p w14:paraId="0FCB6ADF" w14:textId="77777777" w:rsidR="00522D1F" w:rsidRPr="008E038A" w:rsidRDefault="00522D1F" w:rsidP="00EB5733">
      <w:pPr>
        <w:pStyle w:val="Heading3"/>
        <w:tabs>
          <w:tab w:val="right" w:pos="7920"/>
        </w:tabs>
        <w:spacing w:before="0" w:beforeAutospacing="0" w:after="0" w:afterAutospacing="0"/>
        <w:contextualSpacing/>
      </w:pPr>
    </w:p>
    <w:p w14:paraId="09CF9A46" w14:textId="77777777" w:rsidR="003C2D06" w:rsidRPr="008E038A" w:rsidRDefault="00AC24BB" w:rsidP="00EB5733">
      <w:pPr>
        <w:pStyle w:val="Heading3"/>
        <w:tabs>
          <w:tab w:val="right" w:pos="7920"/>
        </w:tabs>
        <w:spacing w:before="0" w:beforeAutospacing="0" w:after="0" w:afterAutospacing="0"/>
        <w:contextualSpacing/>
      </w:pPr>
      <w:r w:rsidRPr="008E038A">
        <w:t xml:space="preserve">Great </w:t>
      </w:r>
      <w:r w:rsidR="00006389" w:rsidRPr="008E038A">
        <w:t>Thanksgiving</w:t>
      </w:r>
      <w:r w:rsidR="00EB5733" w:rsidRPr="008E038A">
        <w:t xml:space="preserve">                                                                     </w:t>
      </w:r>
      <w:r w:rsidR="00AE7193" w:rsidRPr="008E038A">
        <w:tab/>
      </w:r>
      <w:r w:rsidR="00EB5733" w:rsidRPr="008E038A">
        <w:t xml:space="preserve">        </w:t>
      </w:r>
    </w:p>
    <w:p w14:paraId="7C5E17D0" w14:textId="77777777" w:rsidR="00762BC3" w:rsidRPr="008E038A" w:rsidRDefault="003C2D06" w:rsidP="00762BC3">
      <w:pPr>
        <w:shd w:val="clear" w:color="auto" w:fill="FFFFFF"/>
        <w:contextualSpacing/>
        <w:rPr>
          <w:sz w:val="28"/>
          <w:szCs w:val="28"/>
        </w:rPr>
      </w:pPr>
      <w:r w:rsidRPr="008E038A">
        <w:rPr>
          <w:sz w:val="28"/>
          <w:szCs w:val="28"/>
        </w:rPr>
        <w:t xml:space="preserve">P: </w:t>
      </w:r>
      <w:r w:rsidR="00762BC3" w:rsidRPr="008E038A">
        <w:rPr>
          <w:sz w:val="28"/>
          <w:szCs w:val="28"/>
        </w:rPr>
        <w:t>The Lord be with you.</w:t>
      </w:r>
      <w:r w:rsidRPr="008E038A">
        <w:rPr>
          <w:sz w:val="28"/>
          <w:szCs w:val="28"/>
        </w:rPr>
        <w:t xml:space="preserve">                              </w:t>
      </w:r>
      <w:r w:rsidRPr="008E038A">
        <w:rPr>
          <w:b/>
          <w:bCs/>
          <w:sz w:val="28"/>
          <w:szCs w:val="28"/>
        </w:rPr>
        <w:t>C:</w:t>
      </w:r>
      <w:r w:rsidRPr="008E038A">
        <w:rPr>
          <w:sz w:val="28"/>
          <w:szCs w:val="28"/>
        </w:rPr>
        <w:t xml:space="preserve"> </w:t>
      </w:r>
      <w:r w:rsidR="00762BC3" w:rsidRPr="008E038A">
        <w:rPr>
          <w:rStyle w:val="Strong"/>
          <w:sz w:val="28"/>
          <w:szCs w:val="28"/>
        </w:rPr>
        <w:t xml:space="preserve">And </w:t>
      </w:r>
      <w:proofErr w:type="gramStart"/>
      <w:r w:rsidR="00762BC3" w:rsidRPr="008E038A">
        <w:rPr>
          <w:rStyle w:val="Strong"/>
          <w:sz w:val="28"/>
          <w:szCs w:val="28"/>
        </w:rPr>
        <w:t>also</w:t>
      </w:r>
      <w:proofErr w:type="gramEnd"/>
      <w:r w:rsidR="00762BC3" w:rsidRPr="008E038A">
        <w:rPr>
          <w:rStyle w:val="Strong"/>
          <w:sz w:val="28"/>
          <w:szCs w:val="28"/>
        </w:rPr>
        <w:t xml:space="preserve"> with you.</w:t>
      </w:r>
    </w:p>
    <w:p w14:paraId="40C48318" w14:textId="77777777" w:rsidR="00762BC3" w:rsidRPr="008E038A" w:rsidRDefault="003C2D06" w:rsidP="00762BC3">
      <w:pPr>
        <w:shd w:val="clear" w:color="auto" w:fill="FFFFFF"/>
        <w:contextualSpacing/>
        <w:rPr>
          <w:sz w:val="28"/>
          <w:szCs w:val="28"/>
        </w:rPr>
      </w:pPr>
      <w:r w:rsidRPr="008E038A">
        <w:rPr>
          <w:sz w:val="28"/>
          <w:szCs w:val="28"/>
        </w:rPr>
        <w:t xml:space="preserve">P: </w:t>
      </w:r>
      <w:proofErr w:type="gramStart"/>
      <w:r w:rsidR="00762BC3" w:rsidRPr="008E038A">
        <w:rPr>
          <w:sz w:val="28"/>
          <w:szCs w:val="28"/>
        </w:rPr>
        <w:t>Lift up</w:t>
      </w:r>
      <w:proofErr w:type="gramEnd"/>
      <w:r w:rsidR="00762BC3" w:rsidRPr="008E038A">
        <w:rPr>
          <w:sz w:val="28"/>
          <w:szCs w:val="28"/>
        </w:rPr>
        <w:t xml:space="preserve"> your </w:t>
      </w:r>
      <w:proofErr w:type="gramStart"/>
      <w:r w:rsidR="00762BC3" w:rsidRPr="008E038A">
        <w:rPr>
          <w:sz w:val="28"/>
          <w:szCs w:val="28"/>
        </w:rPr>
        <w:t>hearts</w:t>
      </w:r>
      <w:proofErr w:type="gramEnd"/>
      <w:r w:rsidR="00762BC3" w:rsidRPr="008E038A">
        <w:rPr>
          <w:sz w:val="28"/>
          <w:szCs w:val="28"/>
        </w:rPr>
        <w:t>.</w:t>
      </w:r>
      <w:r w:rsidRPr="008E038A">
        <w:rPr>
          <w:sz w:val="28"/>
          <w:szCs w:val="28"/>
        </w:rPr>
        <w:t xml:space="preserve">                                   </w:t>
      </w:r>
      <w:r w:rsidRPr="008E038A">
        <w:rPr>
          <w:b/>
          <w:bCs/>
          <w:sz w:val="28"/>
          <w:szCs w:val="28"/>
        </w:rPr>
        <w:t>C:</w:t>
      </w:r>
      <w:r w:rsidR="00A2148F" w:rsidRPr="008E038A">
        <w:rPr>
          <w:sz w:val="28"/>
          <w:szCs w:val="28"/>
        </w:rPr>
        <w:t xml:space="preserve"> </w:t>
      </w:r>
      <w:r w:rsidR="00762BC3" w:rsidRPr="008E038A">
        <w:rPr>
          <w:rStyle w:val="Strong"/>
          <w:sz w:val="28"/>
          <w:szCs w:val="28"/>
        </w:rPr>
        <w:t>We lift them to the Lord.</w:t>
      </w:r>
    </w:p>
    <w:p w14:paraId="4DE6055C" w14:textId="77777777" w:rsidR="00762BC3" w:rsidRPr="008E038A" w:rsidRDefault="003C2D06" w:rsidP="00762BC3">
      <w:pPr>
        <w:shd w:val="clear" w:color="auto" w:fill="FFFFFF"/>
        <w:contextualSpacing/>
        <w:rPr>
          <w:rStyle w:val="Strong"/>
          <w:sz w:val="28"/>
          <w:szCs w:val="28"/>
        </w:rPr>
      </w:pPr>
      <w:r w:rsidRPr="008E038A">
        <w:rPr>
          <w:sz w:val="28"/>
          <w:szCs w:val="28"/>
        </w:rPr>
        <w:t xml:space="preserve">P: </w:t>
      </w:r>
      <w:r w:rsidR="00762BC3" w:rsidRPr="008E038A">
        <w:rPr>
          <w:sz w:val="28"/>
          <w:szCs w:val="28"/>
        </w:rPr>
        <w:t>Let us give thanks to the Lord our God.</w:t>
      </w:r>
      <w:r w:rsidRPr="008E038A">
        <w:rPr>
          <w:sz w:val="28"/>
          <w:szCs w:val="28"/>
        </w:rPr>
        <w:t xml:space="preserve">   </w:t>
      </w:r>
      <w:r w:rsidRPr="008E038A">
        <w:rPr>
          <w:b/>
          <w:bCs/>
          <w:sz w:val="28"/>
          <w:szCs w:val="28"/>
        </w:rPr>
        <w:t>C:</w:t>
      </w:r>
      <w:r w:rsidR="00A2148F" w:rsidRPr="008E038A">
        <w:rPr>
          <w:b/>
          <w:bCs/>
          <w:sz w:val="28"/>
          <w:szCs w:val="28"/>
        </w:rPr>
        <w:t xml:space="preserve"> </w:t>
      </w:r>
      <w:r w:rsidR="00762BC3" w:rsidRPr="008E038A">
        <w:rPr>
          <w:rStyle w:val="Strong"/>
          <w:sz w:val="28"/>
          <w:szCs w:val="28"/>
        </w:rPr>
        <w:t>It is right to give our thanks and praise.</w:t>
      </w:r>
    </w:p>
    <w:p w14:paraId="0C688BDE" w14:textId="77777777" w:rsidR="00A87B6E" w:rsidRPr="008E038A" w:rsidRDefault="000C4F91" w:rsidP="00F965CC">
      <w:pPr>
        <w:shd w:val="clear" w:color="auto" w:fill="FFFFFF"/>
        <w:rPr>
          <w:rStyle w:val="Strong"/>
          <w:sz w:val="28"/>
          <w:szCs w:val="28"/>
        </w:rPr>
      </w:pPr>
      <w:r w:rsidRPr="008E038A">
        <w:rPr>
          <w:rStyle w:val="Strong"/>
          <w:sz w:val="28"/>
          <w:szCs w:val="28"/>
        </w:rPr>
        <w:t xml:space="preserve">                                   </w:t>
      </w:r>
    </w:p>
    <w:p w14:paraId="21CA7747" w14:textId="32C6D3E8" w:rsidR="00F965CC" w:rsidRPr="008E038A" w:rsidRDefault="00F965CC" w:rsidP="00F965CC">
      <w:pPr>
        <w:shd w:val="clear" w:color="auto" w:fill="FFFFFF"/>
        <w:rPr>
          <w:rStyle w:val="Strong"/>
          <w:sz w:val="28"/>
          <w:szCs w:val="28"/>
        </w:rPr>
      </w:pPr>
      <w:r w:rsidRPr="008E038A">
        <w:rPr>
          <w:rStyle w:val="Strong"/>
          <w:sz w:val="28"/>
          <w:szCs w:val="28"/>
        </w:rPr>
        <w:t xml:space="preserve">Holy, </w:t>
      </w:r>
      <w:r w:rsidR="00CB77C2" w:rsidRPr="008E038A">
        <w:rPr>
          <w:rStyle w:val="Strong"/>
          <w:sz w:val="28"/>
          <w:szCs w:val="28"/>
        </w:rPr>
        <w:t>H</w:t>
      </w:r>
      <w:r w:rsidRPr="008E038A">
        <w:rPr>
          <w:rStyle w:val="Strong"/>
          <w:sz w:val="28"/>
          <w:szCs w:val="28"/>
        </w:rPr>
        <w:t xml:space="preserve">oly, </w:t>
      </w:r>
      <w:r w:rsidR="00CB77C2" w:rsidRPr="008E038A">
        <w:rPr>
          <w:rStyle w:val="Strong"/>
          <w:sz w:val="28"/>
          <w:szCs w:val="28"/>
        </w:rPr>
        <w:t>H</w:t>
      </w:r>
      <w:r w:rsidRPr="008E038A">
        <w:rPr>
          <w:rStyle w:val="Strong"/>
          <w:sz w:val="28"/>
          <w:szCs w:val="28"/>
        </w:rPr>
        <w:t>oly Lord</w:t>
      </w:r>
      <w:r w:rsidR="00A87B6E" w:rsidRPr="008E038A">
        <w:rPr>
          <w:rStyle w:val="Strong"/>
          <w:sz w:val="28"/>
          <w:szCs w:val="28"/>
        </w:rPr>
        <w:t xml:space="preserve">        </w:t>
      </w:r>
      <w:r w:rsidR="000C4F91" w:rsidRPr="008E038A">
        <w:rPr>
          <w:rStyle w:val="Strong"/>
          <w:sz w:val="28"/>
          <w:szCs w:val="28"/>
        </w:rPr>
        <w:t xml:space="preserve">                      </w:t>
      </w:r>
      <w:r w:rsidR="00A87B6E" w:rsidRPr="008E038A">
        <w:rPr>
          <w:rStyle w:val="Strong"/>
          <w:sz w:val="28"/>
          <w:szCs w:val="28"/>
        </w:rPr>
        <w:t xml:space="preserve">                                          </w:t>
      </w:r>
      <w:r w:rsidR="00FA73DD" w:rsidRPr="008E038A">
        <w:rPr>
          <w:rStyle w:val="Strong"/>
          <w:sz w:val="28"/>
          <w:szCs w:val="28"/>
        </w:rPr>
        <w:t xml:space="preserve">pg. </w:t>
      </w:r>
      <w:r w:rsidR="00821494" w:rsidRPr="008E038A">
        <w:rPr>
          <w:rStyle w:val="Strong"/>
          <w:sz w:val="28"/>
          <w:szCs w:val="28"/>
        </w:rPr>
        <w:t>144</w:t>
      </w:r>
      <w:r w:rsidR="00996CDF" w:rsidRPr="008E038A">
        <w:rPr>
          <w:rStyle w:val="Strong"/>
          <w:sz w:val="28"/>
          <w:szCs w:val="28"/>
        </w:rPr>
        <w:t xml:space="preserve">        </w:t>
      </w:r>
    </w:p>
    <w:p w14:paraId="6F4E9809" w14:textId="77777777" w:rsidR="006C0274" w:rsidRPr="008E038A" w:rsidRDefault="006C0274" w:rsidP="00996CDF">
      <w:pPr>
        <w:contextualSpacing/>
        <w:rPr>
          <w:b/>
          <w:sz w:val="28"/>
          <w:szCs w:val="28"/>
        </w:rPr>
      </w:pPr>
    </w:p>
    <w:p w14:paraId="352B88C8" w14:textId="77777777" w:rsidR="00996CDF" w:rsidRPr="008E038A" w:rsidRDefault="00996CDF" w:rsidP="00996CDF">
      <w:pPr>
        <w:contextualSpacing/>
        <w:rPr>
          <w:b/>
          <w:sz w:val="28"/>
          <w:szCs w:val="28"/>
        </w:rPr>
      </w:pPr>
      <w:r w:rsidRPr="008E038A">
        <w:rPr>
          <w:b/>
          <w:sz w:val="28"/>
          <w:szCs w:val="28"/>
        </w:rPr>
        <w:t>The Lord’s Prayer</w:t>
      </w:r>
    </w:p>
    <w:p w14:paraId="622B2FB4" w14:textId="77777777" w:rsidR="00A6327D" w:rsidRPr="008E038A" w:rsidRDefault="00A6327D" w:rsidP="00A6327D">
      <w:pPr>
        <w:pStyle w:val="Heading3"/>
      </w:pPr>
      <w:r w:rsidRPr="008E038A">
        <w:t>Invitation to Communion</w:t>
      </w:r>
    </w:p>
    <w:p w14:paraId="2DD1FE6F" w14:textId="77777777" w:rsidR="00D078CB" w:rsidRPr="008E038A" w:rsidRDefault="00D078CB" w:rsidP="00D078CB">
      <w:pPr>
        <w:rPr>
          <w:sz w:val="28"/>
          <w:szCs w:val="28"/>
        </w:rPr>
      </w:pPr>
      <w:r w:rsidRPr="008E038A">
        <w:rPr>
          <w:sz w:val="28"/>
          <w:szCs w:val="28"/>
        </w:rPr>
        <w:t>Christ spreads a table before you. Gather here with all the saints.</w:t>
      </w:r>
    </w:p>
    <w:p w14:paraId="6C1AAD55" w14:textId="77777777" w:rsidR="00755293" w:rsidRPr="008E038A" w:rsidRDefault="00755293" w:rsidP="00DC6B1E">
      <w:pPr>
        <w:pStyle w:val="Heading3"/>
        <w:spacing w:before="0" w:beforeAutospacing="0" w:after="0" w:afterAutospacing="0"/>
        <w:contextualSpacing/>
      </w:pPr>
    </w:p>
    <w:p w14:paraId="56787AE2" w14:textId="77777777" w:rsidR="00755293" w:rsidRPr="008E038A" w:rsidRDefault="00360A7C" w:rsidP="000B0957">
      <w:pPr>
        <w:contextualSpacing/>
        <w:divId w:val="1671714640"/>
        <w:rPr>
          <w:i/>
          <w:iCs/>
          <w:sz w:val="28"/>
          <w:szCs w:val="28"/>
          <w:shd w:val="clear" w:color="auto" w:fill="FFFFFF"/>
        </w:rPr>
      </w:pPr>
      <w:r w:rsidRPr="008E038A">
        <w:rPr>
          <w:i/>
          <w:iCs/>
          <w:sz w:val="28"/>
          <w:szCs w:val="28"/>
          <w:shd w:val="clear" w:color="auto" w:fill="FFFFFF"/>
        </w:rPr>
        <w:t>All are welcome at the Lord’s table. We believe Christ is truly present in the bread and the wine, that is his</w:t>
      </w:r>
      <w:r w:rsidR="00D7754A" w:rsidRPr="008E038A">
        <w:rPr>
          <w:i/>
          <w:iCs/>
          <w:sz w:val="28"/>
          <w:szCs w:val="28"/>
        </w:rPr>
        <w:t xml:space="preserve"> </w:t>
      </w:r>
      <w:r w:rsidRPr="008E038A">
        <w:rPr>
          <w:i/>
          <w:iCs/>
          <w:sz w:val="28"/>
          <w:szCs w:val="28"/>
          <w:shd w:val="clear" w:color="auto" w:fill="FFFFFF"/>
        </w:rPr>
        <w:t>body and blood are given and shed for you for the forgiveness of sin. If you do not wish to receive communion but wish to</w:t>
      </w:r>
      <w:r w:rsidRPr="008E038A">
        <w:rPr>
          <w:i/>
          <w:iCs/>
          <w:sz w:val="28"/>
          <w:szCs w:val="28"/>
        </w:rPr>
        <w:t xml:space="preserve"> </w:t>
      </w:r>
      <w:r w:rsidRPr="008E038A">
        <w:rPr>
          <w:i/>
          <w:iCs/>
          <w:sz w:val="28"/>
          <w:szCs w:val="28"/>
          <w:shd w:val="clear" w:color="auto" w:fill="FFFFFF"/>
        </w:rPr>
        <w:t>receive a blessing, please come forward during the distribution of communion. If you are unable to come forward during</w:t>
      </w:r>
      <w:r w:rsidRPr="008E038A">
        <w:rPr>
          <w:i/>
          <w:iCs/>
          <w:sz w:val="28"/>
          <w:szCs w:val="28"/>
        </w:rPr>
        <w:t xml:space="preserve"> </w:t>
      </w:r>
      <w:r w:rsidRPr="008E038A">
        <w:rPr>
          <w:i/>
          <w:iCs/>
          <w:sz w:val="28"/>
          <w:szCs w:val="28"/>
          <w:shd w:val="clear" w:color="auto" w:fill="FFFFFF"/>
        </w:rPr>
        <w:t>distribution and wish to receive communion, please let the usher know and the pastor will come to your seat. Wine and grape</w:t>
      </w:r>
      <w:r w:rsidRPr="008E038A">
        <w:rPr>
          <w:i/>
          <w:iCs/>
          <w:sz w:val="28"/>
          <w:szCs w:val="28"/>
        </w:rPr>
        <w:t xml:space="preserve"> </w:t>
      </w:r>
      <w:r w:rsidRPr="008E038A">
        <w:rPr>
          <w:i/>
          <w:iCs/>
          <w:sz w:val="28"/>
          <w:szCs w:val="28"/>
          <w:shd w:val="clear" w:color="auto" w:fill="FFFFFF"/>
        </w:rPr>
        <w:t>juices are available as well as gluten free wafers upon request.</w:t>
      </w:r>
    </w:p>
    <w:p w14:paraId="670F043E" w14:textId="77777777" w:rsidR="000470FB" w:rsidRPr="008E038A" w:rsidRDefault="000470FB" w:rsidP="00587AD1">
      <w:pPr>
        <w:tabs>
          <w:tab w:val="left" w:pos="2160"/>
          <w:tab w:val="right" w:pos="7920"/>
        </w:tabs>
        <w:contextualSpacing/>
        <w:divId w:val="1671714640"/>
        <w:rPr>
          <w:b/>
          <w:sz w:val="28"/>
          <w:szCs w:val="28"/>
        </w:rPr>
      </w:pPr>
    </w:p>
    <w:p w14:paraId="4622BE0D" w14:textId="77777777" w:rsidR="00A16DA3" w:rsidRPr="008E038A" w:rsidRDefault="00A16DA3" w:rsidP="00587AD1">
      <w:pPr>
        <w:tabs>
          <w:tab w:val="left" w:pos="2160"/>
          <w:tab w:val="right" w:pos="7920"/>
        </w:tabs>
        <w:contextualSpacing/>
        <w:divId w:val="1671714640"/>
        <w:rPr>
          <w:bCs/>
          <w:i/>
          <w:iCs/>
          <w:color w:val="FF0000"/>
          <w:sz w:val="28"/>
          <w:szCs w:val="28"/>
        </w:rPr>
      </w:pPr>
      <w:r w:rsidRPr="008E038A">
        <w:rPr>
          <w:bCs/>
          <w:i/>
          <w:iCs/>
          <w:color w:val="FF0000"/>
          <w:sz w:val="28"/>
          <w:szCs w:val="28"/>
        </w:rPr>
        <w:t>Please be seated.</w:t>
      </w:r>
    </w:p>
    <w:p w14:paraId="3DE1D868" w14:textId="6A36AED1" w:rsidR="000470FB" w:rsidRPr="008E038A" w:rsidRDefault="000470FB" w:rsidP="00587AD1">
      <w:pPr>
        <w:tabs>
          <w:tab w:val="left" w:pos="2160"/>
          <w:tab w:val="right" w:pos="7920"/>
        </w:tabs>
        <w:contextualSpacing/>
        <w:divId w:val="1671714640"/>
        <w:rPr>
          <w:b/>
          <w:sz w:val="28"/>
          <w:szCs w:val="28"/>
        </w:rPr>
      </w:pPr>
      <w:r w:rsidRPr="008E038A">
        <w:rPr>
          <w:b/>
          <w:sz w:val="28"/>
          <w:szCs w:val="28"/>
        </w:rPr>
        <w:t xml:space="preserve">Lamb Of God                                                                                       pg. </w:t>
      </w:r>
      <w:r w:rsidR="00F44648" w:rsidRPr="008E038A">
        <w:rPr>
          <w:b/>
          <w:sz w:val="28"/>
          <w:szCs w:val="28"/>
        </w:rPr>
        <w:t>146</w:t>
      </w:r>
    </w:p>
    <w:p w14:paraId="1C37E5E6" w14:textId="77777777" w:rsidR="00A87B6E" w:rsidRPr="008E038A" w:rsidRDefault="00A87B6E" w:rsidP="00587AD1">
      <w:pPr>
        <w:tabs>
          <w:tab w:val="left" w:pos="2160"/>
          <w:tab w:val="right" w:pos="7920"/>
        </w:tabs>
        <w:contextualSpacing/>
        <w:divId w:val="1671714640"/>
        <w:rPr>
          <w:b/>
          <w:sz w:val="28"/>
          <w:szCs w:val="28"/>
        </w:rPr>
      </w:pPr>
    </w:p>
    <w:p w14:paraId="277B7369" w14:textId="1D073F1D" w:rsidR="002E15B2" w:rsidRDefault="00755293" w:rsidP="00587AD1">
      <w:pPr>
        <w:tabs>
          <w:tab w:val="left" w:pos="2160"/>
          <w:tab w:val="right" w:pos="7920"/>
        </w:tabs>
        <w:contextualSpacing/>
        <w:divId w:val="1671714640"/>
        <w:rPr>
          <w:b/>
          <w:sz w:val="28"/>
          <w:szCs w:val="28"/>
        </w:rPr>
      </w:pPr>
      <w:r w:rsidRPr="008E038A">
        <w:rPr>
          <w:b/>
          <w:sz w:val="28"/>
          <w:szCs w:val="28"/>
        </w:rPr>
        <w:t>Communion H</w:t>
      </w:r>
      <w:r w:rsidR="00351870" w:rsidRPr="008E038A">
        <w:rPr>
          <w:b/>
          <w:sz w:val="28"/>
          <w:szCs w:val="28"/>
        </w:rPr>
        <w:t>ymn</w:t>
      </w:r>
      <w:r w:rsidR="00662DDD" w:rsidRPr="008E038A">
        <w:rPr>
          <w:b/>
          <w:sz w:val="28"/>
          <w:szCs w:val="28"/>
        </w:rPr>
        <w:t xml:space="preserve">      </w:t>
      </w:r>
      <w:r w:rsidR="00BE5D0D" w:rsidRPr="008E038A">
        <w:rPr>
          <w:b/>
          <w:sz w:val="28"/>
          <w:szCs w:val="28"/>
        </w:rPr>
        <w:t xml:space="preserve">         “Christ Be Our Light”                           # 715</w:t>
      </w:r>
    </w:p>
    <w:p w14:paraId="582AF093" w14:textId="77777777" w:rsidR="007B7A78" w:rsidRDefault="007B7A78" w:rsidP="00587AD1">
      <w:pPr>
        <w:tabs>
          <w:tab w:val="left" w:pos="2160"/>
          <w:tab w:val="right" w:pos="7920"/>
        </w:tabs>
        <w:contextualSpacing/>
        <w:divId w:val="1671714640"/>
        <w:rPr>
          <w:b/>
          <w:sz w:val="28"/>
          <w:szCs w:val="28"/>
        </w:rPr>
      </w:pPr>
    </w:p>
    <w:p w14:paraId="2333507F" w14:textId="77777777" w:rsidR="007B7A78" w:rsidRPr="008E038A" w:rsidRDefault="007B7A78" w:rsidP="00587AD1">
      <w:pPr>
        <w:tabs>
          <w:tab w:val="left" w:pos="2160"/>
          <w:tab w:val="right" w:pos="7920"/>
        </w:tabs>
        <w:contextualSpacing/>
        <w:divId w:val="1671714640"/>
        <w:rPr>
          <w:b/>
          <w:sz w:val="28"/>
          <w:szCs w:val="28"/>
        </w:rPr>
      </w:pPr>
    </w:p>
    <w:p w14:paraId="4607483A" w14:textId="77777777" w:rsidR="00A87B6E" w:rsidRPr="008E038A" w:rsidRDefault="00A87B6E" w:rsidP="00DC6B1E">
      <w:pPr>
        <w:pStyle w:val="Heading3"/>
        <w:spacing w:before="0" w:beforeAutospacing="0" w:after="0" w:afterAutospacing="0"/>
        <w:contextualSpacing/>
      </w:pPr>
    </w:p>
    <w:p w14:paraId="206AC50B" w14:textId="77777777" w:rsidR="00F73521" w:rsidRPr="008E038A" w:rsidRDefault="00ED6161" w:rsidP="00DC6B1E">
      <w:pPr>
        <w:pStyle w:val="Heading3"/>
        <w:spacing w:before="0" w:beforeAutospacing="0" w:after="0" w:afterAutospacing="0"/>
        <w:contextualSpacing/>
      </w:pPr>
      <w:r w:rsidRPr="008E038A">
        <w:t xml:space="preserve">Blessing after </w:t>
      </w:r>
      <w:r w:rsidR="00500E51" w:rsidRPr="008E038A">
        <w:t>communion</w:t>
      </w:r>
    </w:p>
    <w:p w14:paraId="3B160705" w14:textId="77777777" w:rsidR="000850AD" w:rsidRPr="008E038A" w:rsidRDefault="000850AD" w:rsidP="00DC6B1E">
      <w:pPr>
        <w:pStyle w:val="Heading3"/>
        <w:spacing w:before="0" w:beforeAutospacing="0" w:after="0" w:afterAutospacing="0"/>
        <w:contextualSpacing/>
      </w:pPr>
    </w:p>
    <w:p w14:paraId="5718245B" w14:textId="3601D60D" w:rsidR="0001295C" w:rsidRPr="008E038A" w:rsidRDefault="0001295C" w:rsidP="00DC6B1E">
      <w:pPr>
        <w:pStyle w:val="Heading3"/>
        <w:spacing w:before="0" w:beforeAutospacing="0" w:after="0" w:afterAutospacing="0"/>
        <w:contextualSpacing/>
      </w:pPr>
      <w:r w:rsidRPr="008E038A">
        <w:t>Prayer after Communion</w:t>
      </w:r>
    </w:p>
    <w:p w14:paraId="54379338" w14:textId="4FDEC969" w:rsidR="0031299F" w:rsidRPr="008E038A" w:rsidRDefault="0031299F" w:rsidP="0031299F">
      <w:pPr>
        <w:divId w:val="2091389803"/>
        <w:rPr>
          <w:b/>
          <w:sz w:val="28"/>
          <w:szCs w:val="28"/>
        </w:rPr>
      </w:pPr>
    </w:p>
    <w:p w14:paraId="3A7C2C98" w14:textId="6DF06555" w:rsidR="00D601C7" w:rsidRPr="008E038A" w:rsidRDefault="00406644" w:rsidP="00D601C7">
      <w:pPr>
        <w:divId w:val="2091389803"/>
        <w:rPr>
          <w:sz w:val="28"/>
          <w:szCs w:val="28"/>
        </w:rPr>
      </w:pPr>
      <w:r>
        <w:rPr>
          <w:sz w:val="28"/>
          <w:szCs w:val="28"/>
        </w:rPr>
        <w:t xml:space="preserve">P: </w:t>
      </w:r>
      <w:r w:rsidR="00D601C7" w:rsidRPr="008E038A">
        <w:rPr>
          <w:sz w:val="28"/>
          <w:szCs w:val="28"/>
        </w:rPr>
        <w:t>Generous God,</w:t>
      </w:r>
    </w:p>
    <w:p w14:paraId="48C78F32" w14:textId="77777777" w:rsidR="00D601C7" w:rsidRPr="008E038A" w:rsidRDefault="00D601C7" w:rsidP="00D601C7">
      <w:pPr>
        <w:divId w:val="2091389803"/>
        <w:rPr>
          <w:sz w:val="28"/>
          <w:szCs w:val="28"/>
        </w:rPr>
      </w:pPr>
      <w:r w:rsidRPr="008E038A">
        <w:rPr>
          <w:sz w:val="28"/>
          <w:szCs w:val="28"/>
        </w:rPr>
        <w:t xml:space="preserve">in bread and </w:t>
      </w:r>
      <w:proofErr w:type="gramStart"/>
      <w:r w:rsidRPr="008E038A">
        <w:rPr>
          <w:sz w:val="28"/>
          <w:szCs w:val="28"/>
        </w:rPr>
        <w:t>cup</w:t>
      </w:r>
      <w:proofErr w:type="gramEnd"/>
      <w:r w:rsidRPr="008E038A">
        <w:rPr>
          <w:sz w:val="28"/>
          <w:szCs w:val="28"/>
        </w:rPr>
        <w:t xml:space="preserve"> you have revealed your glory</w:t>
      </w:r>
    </w:p>
    <w:p w14:paraId="2ACD520C" w14:textId="77777777" w:rsidR="00D601C7" w:rsidRPr="008E038A" w:rsidRDefault="00D601C7" w:rsidP="00D601C7">
      <w:pPr>
        <w:divId w:val="2091389803"/>
        <w:rPr>
          <w:sz w:val="28"/>
          <w:szCs w:val="28"/>
        </w:rPr>
      </w:pPr>
      <w:r w:rsidRPr="008E038A">
        <w:rPr>
          <w:sz w:val="28"/>
          <w:szCs w:val="28"/>
        </w:rPr>
        <w:t>for all people to see together.</w:t>
      </w:r>
    </w:p>
    <w:p w14:paraId="21D16AE1" w14:textId="77777777" w:rsidR="00D601C7" w:rsidRPr="008E038A" w:rsidRDefault="00D601C7" w:rsidP="00D601C7">
      <w:pPr>
        <w:divId w:val="2091389803"/>
        <w:rPr>
          <w:sz w:val="28"/>
          <w:szCs w:val="28"/>
        </w:rPr>
      </w:pPr>
      <w:r w:rsidRPr="008E038A">
        <w:rPr>
          <w:sz w:val="28"/>
          <w:szCs w:val="28"/>
        </w:rPr>
        <w:t>Nourished by this meal, send us out to proclaim</w:t>
      </w:r>
    </w:p>
    <w:p w14:paraId="79FE0F61" w14:textId="77777777" w:rsidR="00D601C7" w:rsidRPr="008E038A" w:rsidRDefault="00D601C7" w:rsidP="00D601C7">
      <w:pPr>
        <w:divId w:val="2091389803"/>
        <w:rPr>
          <w:sz w:val="28"/>
          <w:szCs w:val="28"/>
        </w:rPr>
      </w:pPr>
      <w:r w:rsidRPr="008E038A">
        <w:rPr>
          <w:sz w:val="28"/>
          <w:szCs w:val="28"/>
        </w:rPr>
        <w:t>your good news of liberation and release,</w:t>
      </w:r>
    </w:p>
    <w:p w14:paraId="22A0EDAF" w14:textId="77777777" w:rsidR="00D601C7" w:rsidRPr="008E038A" w:rsidRDefault="00D601C7" w:rsidP="00D601C7">
      <w:pPr>
        <w:divId w:val="2091389803"/>
        <w:rPr>
          <w:sz w:val="28"/>
          <w:szCs w:val="28"/>
        </w:rPr>
      </w:pPr>
      <w:r w:rsidRPr="008E038A">
        <w:rPr>
          <w:sz w:val="28"/>
          <w:szCs w:val="28"/>
        </w:rPr>
        <w:t>brought to birth in Jesus Christ our Savior.</w:t>
      </w:r>
    </w:p>
    <w:p w14:paraId="49EEFBE8" w14:textId="0E2848C3" w:rsidR="0031299F" w:rsidRPr="008E038A" w:rsidRDefault="0031299F" w:rsidP="0031299F">
      <w:pPr>
        <w:divId w:val="2091389803"/>
        <w:rPr>
          <w:b/>
          <w:bCs/>
          <w:sz w:val="28"/>
          <w:szCs w:val="28"/>
        </w:rPr>
      </w:pPr>
      <w:r w:rsidRPr="008E038A">
        <w:rPr>
          <w:b/>
          <w:bCs/>
          <w:sz w:val="28"/>
          <w:szCs w:val="28"/>
        </w:rPr>
        <w:t>Amen.</w:t>
      </w:r>
    </w:p>
    <w:p w14:paraId="7042CBC5" w14:textId="77777777" w:rsidR="006C0274" w:rsidRPr="008E038A" w:rsidRDefault="006C0274" w:rsidP="008600F6">
      <w:pPr>
        <w:divId w:val="2091389803"/>
        <w:rPr>
          <w:b/>
          <w:bCs/>
          <w:i/>
          <w:iCs/>
          <w:color w:val="FF0000"/>
          <w:sz w:val="28"/>
          <w:szCs w:val="28"/>
        </w:rPr>
      </w:pPr>
    </w:p>
    <w:p w14:paraId="4D903243" w14:textId="77777777" w:rsidR="00FC4A21" w:rsidRPr="008E038A" w:rsidRDefault="00A16DA3" w:rsidP="008600F6">
      <w:pPr>
        <w:divId w:val="2091389803"/>
        <w:rPr>
          <w:i/>
          <w:iCs/>
          <w:color w:val="FF0000"/>
          <w:sz w:val="28"/>
          <w:szCs w:val="28"/>
        </w:rPr>
      </w:pPr>
      <w:r w:rsidRPr="008E038A">
        <w:rPr>
          <w:i/>
          <w:iCs/>
          <w:color w:val="FF0000"/>
          <w:sz w:val="28"/>
          <w:szCs w:val="28"/>
        </w:rPr>
        <w:t>Please stand if able.</w:t>
      </w:r>
    </w:p>
    <w:p w14:paraId="2FE50B2F" w14:textId="6198F07D" w:rsidR="0001295C" w:rsidRPr="008E038A" w:rsidRDefault="0001295C" w:rsidP="008600F6">
      <w:pPr>
        <w:divId w:val="2091389803"/>
        <w:rPr>
          <w:b/>
          <w:bCs/>
          <w:i/>
          <w:iCs/>
          <w:color w:val="FF0000"/>
          <w:sz w:val="28"/>
          <w:szCs w:val="28"/>
        </w:rPr>
      </w:pPr>
      <w:r w:rsidRPr="008E038A">
        <w:rPr>
          <w:b/>
          <w:bCs/>
          <w:sz w:val="28"/>
          <w:szCs w:val="28"/>
        </w:rPr>
        <w:t>B</w:t>
      </w:r>
      <w:r w:rsidR="000D1A6F" w:rsidRPr="008E038A">
        <w:rPr>
          <w:b/>
          <w:bCs/>
          <w:sz w:val="28"/>
          <w:szCs w:val="28"/>
        </w:rPr>
        <w:t>enediction</w:t>
      </w:r>
    </w:p>
    <w:p w14:paraId="00EAD18F" w14:textId="77777777" w:rsidR="006C0274" w:rsidRPr="008E038A" w:rsidRDefault="00EF03A4" w:rsidP="00C626EA">
      <w:pPr>
        <w:tabs>
          <w:tab w:val="left" w:pos="2160"/>
          <w:tab w:val="right" w:pos="7920"/>
        </w:tabs>
        <w:ind w:left="2790" w:hanging="2880"/>
        <w:contextualSpacing/>
        <w:divId w:val="359474616"/>
        <w:rPr>
          <w:rStyle w:val="Strong"/>
          <w:sz w:val="28"/>
          <w:szCs w:val="28"/>
        </w:rPr>
      </w:pPr>
      <w:r w:rsidRPr="008E038A">
        <w:rPr>
          <w:rStyle w:val="Strong"/>
          <w:sz w:val="28"/>
          <w:szCs w:val="28"/>
        </w:rPr>
        <w:t xml:space="preserve">   </w:t>
      </w:r>
    </w:p>
    <w:p w14:paraId="4B76195D" w14:textId="7032ECF0" w:rsidR="002E1603" w:rsidRPr="008E038A" w:rsidRDefault="00FC4A21" w:rsidP="00C626EA">
      <w:pPr>
        <w:tabs>
          <w:tab w:val="left" w:pos="2160"/>
          <w:tab w:val="right" w:pos="7920"/>
        </w:tabs>
        <w:ind w:left="2790" w:hanging="2880"/>
        <w:contextualSpacing/>
        <w:divId w:val="359474616"/>
        <w:rPr>
          <w:rStyle w:val="Strong"/>
          <w:sz w:val="28"/>
          <w:szCs w:val="28"/>
        </w:rPr>
      </w:pPr>
      <w:r w:rsidRPr="008E038A">
        <w:rPr>
          <w:rStyle w:val="Strong"/>
          <w:sz w:val="28"/>
          <w:szCs w:val="28"/>
        </w:rPr>
        <w:t xml:space="preserve"> </w:t>
      </w:r>
      <w:r w:rsidR="00B45DB2" w:rsidRPr="008E038A">
        <w:rPr>
          <w:rStyle w:val="Strong"/>
          <w:sz w:val="28"/>
          <w:szCs w:val="28"/>
        </w:rPr>
        <w:t xml:space="preserve">Closing </w:t>
      </w:r>
      <w:r w:rsidR="004F0258" w:rsidRPr="008E038A">
        <w:rPr>
          <w:rStyle w:val="Strong"/>
          <w:sz w:val="28"/>
          <w:szCs w:val="28"/>
        </w:rPr>
        <w:t>Hymn</w:t>
      </w:r>
      <w:r w:rsidR="00FF4AD3" w:rsidRPr="008E038A">
        <w:rPr>
          <w:rStyle w:val="Strong"/>
          <w:sz w:val="28"/>
          <w:szCs w:val="28"/>
        </w:rPr>
        <w:t xml:space="preserve"> </w:t>
      </w:r>
      <w:r w:rsidR="00D134E3" w:rsidRPr="008E038A">
        <w:rPr>
          <w:rStyle w:val="Strong"/>
          <w:sz w:val="28"/>
          <w:szCs w:val="28"/>
        </w:rPr>
        <w:t xml:space="preserve"> </w:t>
      </w:r>
      <w:r w:rsidR="00D078CB" w:rsidRPr="008E038A">
        <w:rPr>
          <w:rStyle w:val="Strong"/>
          <w:sz w:val="28"/>
          <w:szCs w:val="28"/>
        </w:rPr>
        <w:t xml:space="preserve">  </w:t>
      </w:r>
      <w:r w:rsidR="00EF03A4" w:rsidRPr="008E038A">
        <w:rPr>
          <w:rStyle w:val="Strong"/>
          <w:sz w:val="28"/>
          <w:szCs w:val="28"/>
        </w:rPr>
        <w:t xml:space="preserve">     </w:t>
      </w:r>
      <w:r w:rsidR="000D1A6F" w:rsidRPr="008E038A">
        <w:rPr>
          <w:rStyle w:val="Strong"/>
          <w:sz w:val="28"/>
          <w:szCs w:val="28"/>
        </w:rPr>
        <w:t xml:space="preserve">            </w:t>
      </w:r>
      <w:r w:rsidR="00C31210" w:rsidRPr="008E038A">
        <w:rPr>
          <w:b/>
          <w:bCs/>
          <w:i/>
          <w:iCs/>
          <w:sz w:val="28"/>
          <w:szCs w:val="28"/>
        </w:rPr>
        <w:t>“</w:t>
      </w:r>
      <w:r w:rsidR="000D1A6F" w:rsidRPr="008E038A">
        <w:rPr>
          <w:rStyle w:val="Strong"/>
          <w:sz w:val="28"/>
          <w:szCs w:val="28"/>
        </w:rPr>
        <w:t>Hark The Glad Sound</w:t>
      </w:r>
      <w:r w:rsidR="00C31210" w:rsidRPr="008E038A">
        <w:rPr>
          <w:rStyle w:val="Strong"/>
          <w:sz w:val="28"/>
          <w:szCs w:val="28"/>
        </w:rPr>
        <w:t>”</w:t>
      </w:r>
      <w:r w:rsidR="00CB7C5A" w:rsidRPr="008E038A">
        <w:rPr>
          <w:rStyle w:val="Strong"/>
          <w:sz w:val="28"/>
          <w:szCs w:val="28"/>
        </w:rPr>
        <w:t xml:space="preserve">   </w:t>
      </w:r>
      <w:r w:rsidRPr="008E038A">
        <w:rPr>
          <w:rStyle w:val="Strong"/>
          <w:sz w:val="28"/>
          <w:szCs w:val="28"/>
        </w:rPr>
        <w:t xml:space="preserve"> </w:t>
      </w:r>
      <w:r w:rsidR="00EF03A4" w:rsidRPr="008E038A">
        <w:rPr>
          <w:rStyle w:val="Strong"/>
          <w:sz w:val="28"/>
          <w:szCs w:val="28"/>
        </w:rPr>
        <w:t xml:space="preserve">     </w:t>
      </w:r>
      <w:r w:rsidR="00D47377" w:rsidRPr="008E038A">
        <w:rPr>
          <w:rStyle w:val="Strong"/>
          <w:sz w:val="28"/>
          <w:szCs w:val="28"/>
        </w:rPr>
        <w:t xml:space="preserve">                 </w:t>
      </w:r>
      <w:r w:rsidR="00EF03A4" w:rsidRPr="008E038A">
        <w:rPr>
          <w:rStyle w:val="Strong"/>
          <w:sz w:val="28"/>
          <w:szCs w:val="28"/>
        </w:rPr>
        <w:t xml:space="preserve"># </w:t>
      </w:r>
      <w:r w:rsidR="000D1A6F" w:rsidRPr="008E038A">
        <w:rPr>
          <w:rStyle w:val="Strong"/>
          <w:sz w:val="28"/>
          <w:szCs w:val="28"/>
        </w:rPr>
        <w:t>239</w:t>
      </w:r>
      <w:r w:rsidRPr="008E038A">
        <w:rPr>
          <w:rStyle w:val="Strong"/>
          <w:sz w:val="28"/>
          <w:szCs w:val="28"/>
        </w:rPr>
        <w:t xml:space="preserve">          </w:t>
      </w:r>
      <w:r w:rsidR="00CB7C5A" w:rsidRPr="008E038A">
        <w:rPr>
          <w:rStyle w:val="Strong"/>
          <w:sz w:val="28"/>
          <w:szCs w:val="28"/>
        </w:rPr>
        <w:tab/>
      </w:r>
      <w:r w:rsidR="002E1603" w:rsidRPr="008E038A">
        <w:rPr>
          <w:rStyle w:val="Strong"/>
          <w:sz w:val="28"/>
          <w:szCs w:val="28"/>
        </w:rPr>
        <w:t xml:space="preserve">      </w:t>
      </w:r>
      <w:r w:rsidR="00CA394A" w:rsidRPr="008E038A">
        <w:rPr>
          <w:rStyle w:val="Strong"/>
          <w:sz w:val="28"/>
          <w:szCs w:val="28"/>
        </w:rPr>
        <w:t xml:space="preserve">          </w:t>
      </w:r>
    </w:p>
    <w:p w14:paraId="0CB7EA64" w14:textId="77777777" w:rsidR="002C2006" w:rsidRPr="008E038A" w:rsidRDefault="00DA1F36" w:rsidP="00861C98">
      <w:pPr>
        <w:pStyle w:val="Heading3"/>
        <w:spacing w:before="0" w:beforeAutospacing="0" w:after="0" w:afterAutospacing="0"/>
        <w:contextualSpacing/>
        <w:divId w:val="359474616"/>
        <w:rPr>
          <w:b w:val="0"/>
        </w:rPr>
      </w:pPr>
      <w:r w:rsidRPr="008E038A">
        <w:t>Dismissal</w:t>
      </w:r>
    </w:p>
    <w:p w14:paraId="06A7C8F6" w14:textId="54C174BF" w:rsidR="000F3C71" w:rsidRPr="008E038A" w:rsidRDefault="00D078CB" w:rsidP="000F3C71">
      <w:pPr>
        <w:divId w:val="359474616"/>
        <w:rPr>
          <w:sz w:val="28"/>
          <w:szCs w:val="28"/>
        </w:rPr>
      </w:pPr>
      <w:r w:rsidRPr="006056B0">
        <w:rPr>
          <w:bCs/>
          <w:sz w:val="28"/>
          <w:szCs w:val="28"/>
        </w:rPr>
        <w:t>P</w:t>
      </w:r>
      <w:r w:rsidRPr="008E038A">
        <w:rPr>
          <w:b/>
          <w:sz w:val="28"/>
          <w:szCs w:val="28"/>
        </w:rPr>
        <w:t xml:space="preserve">: </w:t>
      </w:r>
      <w:r w:rsidR="00B34570" w:rsidRPr="008E038A">
        <w:rPr>
          <w:sz w:val="28"/>
          <w:szCs w:val="28"/>
        </w:rPr>
        <w:t>Go in peace. Keep awake.</w:t>
      </w:r>
    </w:p>
    <w:p w14:paraId="6DD5358B" w14:textId="77777777" w:rsidR="000F3C71" w:rsidRPr="008E038A" w:rsidRDefault="000F3C71" w:rsidP="000F3C71">
      <w:pPr>
        <w:contextualSpacing/>
        <w:divId w:val="359474616"/>
        <w:rPr>
          <w:b/>
          <w:bCs/>
          <w:sz w:val="28"/>
          <w:szCs w:val="28"/>
        </w:rPr>
      </w:pPr>
      <w:r w:rsidRPr="008E038A">
        <w:rPr>
          <w:b/>
          <w:bCs/>
          <w:sz w:val="28"/>
          <w:szCs w:val="28"/>
        </w:rPr>
        <w:t xml:space="preserve">C: Thanks be to God. </w:t>
      </w:r>
    </w:p>
    <w:p w14:paraId="27740DD5" w14:textId="77777777" w:rsidR="002C2006" w:rsidRPr="008E038A" w:rsidRDefault="002C2006" w:rsidP="00682628">
      <w:pPr>
        <w:contextualSpacing/>
        <w:divId w:val="359474616"/>
        <w:rPr>
          <w:b/>
          <w:bCs/>
          <w:sz w:val="28"/>
          <w:szCs w:val="28"/>
        </w:rPr>
      </w:pPr>
    </w:p>
    <w:p w14:paraId="2A43736E" w14:textId="77777777" w:rsidR="000B5018" w:rsidRDefault="00441F7D" w:rsidP="00682628">
      <w:pPr>
        <w:contextualSpacing/>
        <w:divId w:val="359474616"/>
        <w:rPr>
          <w:b/>
          <w:bCs/>
          <w:sz w:val="28"/>
          <w:szCs w:val="28"/>
        </w:rPr>
      </w:pPr>
      <w:r w:rsidRPr="008E038A">
        <w:rPr>
          <w:b/>
          <w:bCs/>
          <w:sz w:val="28"/>
          <w:szCs w:val="28"/>
        </w:rPr>
        <w:t>Postlude</w:t>
      </w:r>
      <w:r w:rsidR="00F540E5" w:rsidRPr="008E038A">
        <w:rPr>
          <w:b/>
          <w:bCs/>
          <w:sz w:val="28"/>
          <w:szCs w:val="28"/>
        </w:rPr>
        <w:t xml:space="preserve"> </w:t>
      </w:r>
    </w:p>
    <w:p w14:paraId="01723DCD" w14:textId="77777777" w:rsidR="00964D17" w:rsidRDefault="00964D17" w:rsidP="00682628">
      <w:pPr>
        <w:contextualSpacing/>
        <w:divId w:val="359474616"/>
        <w:rPr>
          <w:b/>
          <w:bCs/>
          <w:sz w:val="28"/>
          <w:szCs w:val="28"/>
        </w:rPr>
      </w:pPr>
    </w:p>
    <w:p w14:paraId="4D893E82" w14:textId="77777777" w:rsidR="00096396" w:rsidRDefault="00096396" w:rsidP="00682628">
      <w:pPr>
        <w:contextualSpacing/>
        <w:divId w:val="359474616"/>
        <w:rPr>
          <w:b/>
          <w:bCs/>
          <w:sz w:val="28"/>
          <w:szCs w:val="28"/>
        </w:rPr>
      </w:pPr>
    </w:p>
    <w:p w14:paraId="3B49A670" w14:textId="77777777" w:rsidR="00096396" w:rsidRDefault="00096396" w:rsidP="00682628">
      <w:pPr>
        <w:contextualSpacing/>
        <w:divId w:val="359474616"/>
        <w:rPr>
          <w:b/>
          <w:bCs/>
          <w:sz w:val="28"/>
          <w:szCs w:val="28"/>
        </w:rPr>
      </w:pPr>
    </w:p>
    <w:p w14:paraId="21CDD728" w14:textId="77777777" w:rsidR="00096396" w:rsidRDefault="00096396" w:rsidP="00682628">
      <w:pPr>
        <w:contextualSpacing/>
        <w:divId w:val="359474616"/>
        <w:rPr>
          <w:b/>
          <w:bCs/>
          <w:sz w:val="28"/>
          <w:szCs w:val="28"/>
        </w:rPr>
      </w:pPr>
    </w:p>
    <w:p w14:paraId="24BBDEF5" w14:textId="77777777" w:rsidR="00096396" w:rsidRDefault="00096396" w:rsidP="00682628">
      <w:pPr>
        <w:contextualSpacing/>
        <w:divId w:val="359474616"/>
        <w:rPr>
          <w:b/>
          <w:bCs/>
          <w:sz w:val="28"/>
          <w:szCs w:val="28"/>
        </w:rPr>
      </w:pPr>
    </w:p>
    <w:p w14:paraId="0229E2D6" w14:textId="77777777" w:rsidR="00096396" w:rsidRDefault="00096396" w:rsidP="00682628">
      <w:pPr>
        <w:contextualSpacing/>
        <w:divId w:val="359474616"/>
        <w:rPr>
          <w:b/>
          <w:bCs/>
          <w:sz w:val="28"/>
          <w:szCs w:val="28"/>
        </w:rPr>
      </w:pPr>
    </w:p>
    <w:p w14:paraId="5D55ED61" w14:textId="77777777" w:rsidR="00096396" w:rsidRDefault="00096396" w:rsidP="00682628">
      <w:pPr>
        <w:contextualSpacing/>
        <w:divId w:val="359474616"/>
        <w:rPr>
          <w:b/>
          <w:bCs/>
          <w:sz w:val="28"/>
          <w:szCs w:val="28"/>
        </w:rPr>
      </w:pPr>
    </w:p>
    <w:p w14:paraId="0FAF023E" w14:textId="77777777" w:rsidR="00096396" w:rsidRDefault="00096396" w:rsidP="00682628">
      <w:pPr>
        <w:contextualSpacing/>
        <w:divId w:val="359474616"/>
        <w:rPr>
          <w:b/>
          <w:bCs/>
          <w:sz w:val="28"/>
          <w:szCs w:val="28"/>
        </w:rPr>
      </w:pPr>
    </w:p>
    <w:p w14:paraId="3AE26FAE" w14:textId="77777777" w:rsidR="00096396" w:rsidRDefault="00096396" w:rsidP="00682628">
      <w:pPr>
        <w:contextualSpacing/>
        <w:divId w:val="359474616"/>
        <w:rPr>
          <w:b/>
          <w:bCs/>
          <w:sz w:val="28"/>
          <w:szCs w:val="28"/>
        </w:rPr>
      </w:pPr>
    </w:p>
    <w:p w14:paraId="2D64B9CA" w14:textId="77777777" w:rsidR="00B8301B" w:rsidRPr="008E038A" w:rsidRDefault="00682628" w:rsidP="00682628">
      <w:pPr>
        <w:divId w:val="359474616"/>
        <w:rPr>
          <w:rFonts w:asciiTheme="majorBidi" w:hAnsiTheme="majorBidi" w:cstheme="majorBidi"/>
          <w:sz w:val="28"/>
          <w:szCs w:val="28"/>
        </w:rPr>
      </w:pPr>
      <w:r w:rsidRPr="008E038A">
        <w:rPr>
          <w:rFonts w:asciiTheme="majorBidi" w:hAnsiTheme="majorBidi" w:cstheme="majorBidi"/>
          <w:b/>
          <w:sz w:val="28"/>
          <w:szCs w:val="28"/>
        </w:rPr>
        <w:t xml:space="preserve">Prayer Concerns: </w:t>
      </w:r>
      <w:r w:rsidR="0031299F" w:rsidRPr="008E038A">
        <w:rPr>
          <w:rFonts w:asciiTheme="majorBidi" w:hAnsiTheme="majorBidi" w:cstheme="majorBidi"/>
          <w:b/>
          <w:sz w:val="28"/>
          <w:szCs w:val="28"/>
        </w:rPr>
        <w:t xml:space="preserve"> </w:t>
      </w:r>
      <w:r w:rsidR="0031299F" w:rsidRPr="008E038A">
        <w:rPr>
          <w:rFonts w:asciiTheme="majorBidi" w:hAnsiTheme="majorBidi" w:cstheme="majorBidi"/>
          <w:bCs/>
          <w:sz w:val="28"/>
          <w:szCs w:val="28"/>
        </w:rPr>
        <w:t>Barb West,</w:t>
      </w:r>
      <w:r w:rsidR="0031299F" w:rsidRPr="008E038A">
        <w:rPr>
          <w:rFonts w:asciiTheme="majorBidi" w:hAnsiTheme="majorBidi" w:cstheme="majorBidi"/>
          <w:b/>
          <w:sz w:val="28"/>
          <w:szCs w:val="28"/>
        </w:rPr>
        <w:t xml:space="preserve"> </w:t>
      </w:r>
      <w:r w:rsidR="00F737B4" w:rsidRPr="008E038A">
        <w:rPr>
          <w:rFonts w:asciiTheme="majorBidi" w:hAnsiTheme="majorBidi" w:cstheme="majorBidi"/>
          <w:sz w:val="28"/>
          <w:szCs w:val="28"/>
        </w:rPr>
        <w:t>Joan Bonstead’s daughter</w:t>
      </w:r>
      <w:r w:rsidR="0031299F" w:rsidRPr="008E038A">
        <w:rPr>
          <w:rFonts w:asciiTheme="majorBidi" w:hAnsiTheme="majorBidi" w:cstheme="majorBidi"/>
          <w:sz w:val="28"/>
          <w:szCs w:val="28"/>
        </w:rPr>
        <w:t xml:space="preserve"> </w:t>
      </w:r>
      <w:r w:rsidRPr="008E038A">
        <w:rPr>
          <w:rFonts w:asciiTheme="majorBidi" w:hAnsiTheme="majorBidi" w:cstheme="majorBidi"/>
          <w:sz w:val="28"/>
          <w:szCs w:val="28"/>
        </w:rPr>
        <w:t>(Contact ILC office to update.)</w:t>
      </w:r>
    </w:p>
    <w:p w14:paraId="35D0C2AC" w14:textId="77777777" w:rsidR="00764DB5" w:rsidRPr="008E038A" w:rsidRDefault="00764DB5" w:rsidP="00786F54">
      <w:pPr>
        <w:pStyle w:val="Style2"/>
        <w:divId w:val="359474616"/>
        <w:rPr>
          <w:i/>
          <w:iCs/>
          <w:color w:val="4F6228" w:themeColor="accent3" w:themeShade="80"/>
        </w:rPr>
      </w:pPr>
    </w:p>
    <w:p w14:paraId="24C9045F" w14:textId="6B3BE144" w:rsidR="006B2512" w:rsidRPr="008E038A" w:rsidRDefault="00923A64" w:rsidP="006B2512">
      <w:pPr>
        <w:pStyle w:val="Style2"/>
        <w:divId w:val="359474616"/>
      </w:pPr>
      <w:r>
        <w:t xml:space="preserve">December 16, </w:t>
      </w:r>
      <w:r w:rsidR="006B2512" w:rsidRPr="008E038A">
        <w:t xml:space="preserve"> 2023. </w:t>
      </w:r>
      <w:r w:rsidR="006B2512" w:rsidRPr="008E038A">
        <w:rPr>
          <w:b w:val="0"/>
          <w:bCs/>
        </w:rPr>
        <w:t xml:space="preserve">In the spirit of shared ministry, announcements for events happening at Pilgrim in the months of </w:t>
      </w:r>
      <w:r w:rsidR="00B3630F">
        <w:rPr>
          <w:b w:val="0"/>
          <w:bCs/>
        </w:rPr>
        <w:t xml:space="preserve"> </w:t>
      </w:r>
      <w:r w:rsidR="006B2512" w:rsidRPr="008E038A">
        <w:rPr>
          <w:b w:val="0"/>
          <w:bCs/>
        </w:rPr>
        <w:t>December. Your congregation members, friends, and family members are invited to attend.</w:t>
      </w:r>
      <w:r w:rsidR="006B2512" w:rsidRPr="008E038A">
        <w:rPr>
          <w:i/>
          <w:iCs/>
        </w:rPr>
        <w:t xml:space="preserve">  A Christmas singalong in the Pilgrim sanctuary on Saturday, December 16, at 2:00 p</w:t>
      </w:r>
      <w:r w:rsidR="003838D9" w:rsidRPr="008E038A">
        <w:rPr>
          <w:i/>
          <w:iCs/>
        </w:rPr>
        <w:t>.</w:t>
      </w:r>
      <w:r w:rsidR="006B2512" w:rsidRPr="008E038A">
        <w:rPr>
          <w:i/>
          <w:iCs/>
        </w:rPr>
        <w:t xml:space="preserve">m. It is followed by light refreshments.  </w:t>
      </w:r>
    </w:p>
    <w:p w14:paraId="16DAF845" w14:textId="77777777" w:rsidR="00786F54" w:rsidRPr="008E038A" w:rsidRDefault="00786F54" w:rsidP="006B2512">
      <w:pPr>
        <w:pStyle w:val="Style2"/>
        <w:divId w:val="359474616"/>
      </w:pPr>
    </w:p>
    <w:p w14:paraId="69731EA5" w14:textId="77777777" w:rsidR="00CE5072" w:rsidRPr="008E038A" w:rsidRDefault="00CE5072" w:rsidP="006B2512">
      <w:pPr>
        <w:pStyle w:val="Style2"/>
        <w:divId w:val="359474616"/>
      </w:pPr>
      <w:r w:rsidRPr="008E038A">
        <w:t xml:space="preserve">December 24, 2023.  </w:t>
      </w:r>
      <w:r w:rsidRPr="008E038A">
        <w:rPr>
          <w:i/>
          <w:iCs/>
        </w:rPr>
        <w:t>Christmas Eve</w:t>
      </w:r>
      <w:r w:rsidRPr="008E038A">
        <w:t xml:space="preserve"> </w:t>
      </w:r>
      <w:r w:rsidR="007549B6" w:rsidRPr="008E038A">
        <w:t>C</w:t>
      </w:r>
      <w:r w:rsidR="007549B6" w:rsidRPr="008E038A">
        <w:rPr>
          <w:i/>
          <w:iCs/>
        </w:rPr>
        <w:t>andlelight S</w:t>
      </w:r>
      <w:r w:rsidRPr="008E038A">
        <w:rPr>
          <w:i/>
          <w:iCs/>
        </w:rPr>
        <w:t>ervic</w:t>
      </w:r>
      <w:r w:rsidRPr="008E038A">
        <w:t xml:space="preserve">e </w:t>
      </w:r>
      <w:r w:rsidR="007549B6" w:rsidRPr="008E038A">
        <w:rPr>
          <w:i/>
          <w:iCs/>
        </w:rPr>
        <w:t>and Holy</w:t>
      </w:r>
      <w:r w:rsidR="007549B6" w:rsidRPr="008E038A">
        <w:t xml:space="preserve"> </w:t>
      </w:r>
      <w:r w:rsidR="007549B6" w:rsidRPr="008E038A">
        <w:rPr>
          <w:i/>
          <w:iCs/>
        </w:rPr>
        <w:t>Communion</w:t>
      </w:r>
      <w:r w:rsidR="007549B6" w:rsidRPr="008E038A">
        <w:t xml:space="preserve"> </w:t>
      </w:r>
      <w:r w:rsidRPr="008E038A">
        <w:t>will be held at Immanuel at 4:00 p</w:t>
      </w:r>
      <w:r w:rsidR="00BE33FE" w:rsidRPr="008E038A">
        <w:t>.</w:t>
      </w:r>
      <w:r w:rsidRPr="008E038A">
        <w:t xml:space="preserve">m. </w:t>
      </w:r>
    </w:p>
    <w:p w14:paraId="006B86E6" w14:textId="77777777" w:rsidR="00BE33FE" w:rsidRPr="008E038A" w:rsidRDefault="00BE33FE" w:rsidP="006B2512">
      <w:pPr>
        <w:pStyle w:val="Style2"/>
        <w:divId w:val="359474616"/>
      </w:pPr>
    </w:p>
    <w:p w14:paraId="3822C8B2" w14:textId="77777777" w:rsidR="00CE5072" w:rsidRPr="008E038A" w:rsidRDefault="00CE5072" w:rsidP="006B2512">
      <w:pPr>
        <w:pStyle w:val="Style2"/>
        <w:divId w:val="359474616"/>
      </w:pPr>
      <w:r w:rsidRPr="008E038A">
        <w:t xml:space="preserve">December 25, 2023. </w:t>
      </w:r>
      <w:r w:rsidRPr="008E038A">
        <w:rPr>
          <w:i/>
          <w:iCs/>
        </w:rPr>
        <w:t>Christmas Day</w:t>
      </w:r>
      <w:r w:rsidRPr="008E038A">
        <w:t xml:space="preserve"> service will be held at Immanuel at 10:00 a</w:t>
      </w:r>
      <w:r w:rsidR="00BE33FE" w:rsidRPr="008E038A">
        <w:t>.</w:t>
      </w:r>
      <w:r w:rsidRPr="008E038A">
        <w:t>m.</w:t>
      </w:r>
    </w:p>
    <w:p w14:paraId="297A35C6" w14:textId="77777777" w:rsidR="00BE33FE" w:rsidRPr="008E038A" w:rsidRDefault="00BE33FE" w:rsidP="006B2512">
      <w:pPr>
        <w:pStyle w:val="Style2"/>
        <w:divId w:val="359474616"/>
      </w:pPr>
    </w:p>
    <w:p w14:paraId="506DBB74" w14:textId="77777777" w:rsidR="00DE2384" w:rsidRPr="008E038A" w:rsidRDefault="00DE2384" w:rsidP="006B2512">
      <w:pPr>
        <w:pStyle w:val="Style2"/>
        <w:divId w:val="359474616"/>
        <w:rPr>
          <w:color w:val="FF0000"/>
        </w:rPr>
      </w:pPr>
      <w:r w:rsidRPr="008E038A">
        <w:rPr>
          <w:color w:val="FF0000"/>
        </w:rPr>
        <w:t>January 7</w:t>
      </w:r>
      <w:r w:rsidRPr="008E038A">
        <w:rPr>
          <w:color w:val="FF0000"/>
          <w:vertAlign w:val="superscript"/>
        </w:rPr>
        <w:t>th</w:t>
      </w:r>
      <w:r w:rsidRPr="008E038A">
        <w:rPr>
          <w:color w:val="FF0000"/>
        </w:rPr>
        <w:t xml:space="preserve">, 2024.  </w:t>
      </w:r>
      <w:r w:rsidR="00DA4698" w:rsidRPr="008E038A">
        <w:rPr>
          <w:color w:val="FF0000"/>
        </w:rPr>
        <w:t xml:space="preserve">New Year, new time. </w:t>
      </w:r>
      <w:r w:rsidRPr="008E038A">
        <w:rPr>
          <w:color w:val="FF0000"/>
        </w:rPr>
        <w:t>Church Service at Immanuel will start at 10:30 a</w:t>
      </w:r>
      <w:r w:rsidR="00BE33FE" w:rsidRPr="008E038A">
        <w:rPr>
          <w:color w:val="FF0000"/>
        </w:rPr>
        <w:t>.</w:t>
      </w:r>
      <w:r w:rsidRPr="008E038A">
        <w:rPr>
          <w:color w:val="FF0000"/>
        </w:rPr>
        <w:t>m</w:t>
      </w:r>
      <w:r w:rsidR="004A1EB8" w:rsidRPr="008E038A">
        <w:rPr>
          <w:color w:val="FF0000"/>
        </w:rPr>
        <w:t>.! Mark your calendars.</w:t>
      </w:r>
    </w:p>
    <w:p w14:paraId="1CBD38C5" w14:textId="77777777" w:rsidR="002237B3" w:rsidRPr="008E038A" w:rsidRDefault="002237B3" w:rsidP="006B2512">
      <w:pPr>
        <w:pStyle w:val="Style2"/>
        <w:divId w:val="359474616"/>
      </w:pPr>
    </w:p>
    <w:p w14:paraId="22379910" w14:textId="77777777" w:rsidR="002237B3" w:rsidRPr="008E038A" w:rsidRDefault="00F737B4" w:rsidP="006B2512">
      <w:pPr>
        <w:pStyle w:val="Style2"/>
        <w:divId w:val="359474616"/>
        <w:rPr>
          <w:b w:val="0"/>
          <w:bCs/>
        </w:rPr>
      </w:pPr>
      <w:r w:rsidRPr="008E038A">
        <w:t xml:space="preserve">The Mitten Tree is Back!!  </w:t>
      </w:r>
      <w:r w:rsidRPr="008E038A">
        <w:rPr>
          <w:b w:val="0"/>
          <w:bCs/>
        </w:rPr>
        <w:t xml:space="preserve">Each Holiday season </w:t>
      </w:r>
      <w:r w:rsidRPr="008E038A">
        <w:t>Immanuel</w:t>
      </w:r>
      <w:r w:rsidRPr="008E038A">
        <w:rPr>
          <w:b w:val="0"/>
          <w:bCs/>
        </w:rPr>
        <w:t xml:space="preserve"> decorates our Mitten Tree with mittens</w:t>
      </w:r>
      <w:r w:rsidR="009A0A50" w:rsidRPr="008E038A">
        <w:rPr>
          <w:b w:val="0"/>
          <w:bCs/>
        </w:rPr>
        <w:t xml:space="preserve"> </w:t>
      </w:r>
      <w:r w:rsidRPr="008E038A">
        <w:rPr>
          <w:b w:val="0"/>
          <w:bCs/>
        </w:rPr>
        <w:t xml:space="preserve">and </w:t>
      </w:r>
      <w:r w:rsidR="009A0A50" w:rsidRPr="008E038A">
        <w:rPr>
          <w:b w:val="0"/>
          <w:bCs/>
        </w:rPr>
        <w:t xml:space="preserve">warm </w:t>
      </w:r>
      <w:r w:rsidRPr="008E038A">
        <w:rPr>
          <w:b w:val="0"/>
          <w:bCs/>
        </w:rPr>
        <w:t>hats</w:t>
      </w:r>
      <w:r w:rsidR="009A0A50" w:rsidRPr="008E038A">
        <w:rPr>
          <w:b w:val="0"/>
          <w:bCs/>
        </w:rPr>
        <w:t>, th</w:t>
      </w:r>
      <w:r w:rsidRPr="008E038A">
        <w:rPr>
          <w:b w:val="0"/>
          <w:bCs/>
        </w:rPr>
        <w:t>ese can be handmade or purchased.  The items are then given to those in need in our community.  You may place your gifts on or under the tree in the Narthex. Thanks to everyone for their continued support of the Mitten Tree!</w:t>
      </w:r>
    </w:p>
    <w:p w14:paraId="397C72D9" w14:textId="77777777" w:rsidR="000850AD" w:rsidRPr="008E038A" w:rsidRDefault="000850AD" w:rsidP="007E2271">
      <w:pPr>
        <w:divId w:val="359474616"/>
        <w:rPr>
          <w:b/>
          <w:bCs/>
          <w:sz w:val="28"/>
          <w:szCs w:val="28"/>
        </w:rPr>
      </w:pPr>
    </w:p>
    <w:p w14:paraId="03232A1A" w14:textId="77777777" w:rsidR="009C43E6" w:rsidRPr="00E0468A" w:rsidRDefault="009C43E6" w:rsidP="009C43E6">
      <w:pPr>
        <w:divId w:val="359474616"/>
        <w:rPr>
          <w:sz w:val="28"/>
          <w:szCs w:val="28"/>
        </w:rPr>
      </w:pPr>
      <w:r w:rsidRPr="00E0468A">
        <w:rPr>
          <w:b/>
          <w:bCs/>
          <w:sz w:val="28"/>
          <w:szCs w:val="28"/>
        </w:rPr>
        <w:t>Bell Choir</w:t>
      </w:r>
      <w:r w:rsidRPr="00E0468A">
        <w:rPr>
          <w:sz w:val="28"/>
          <w:szCs w:val="28"/>
        </w:rPr>
        <w:t xml:space="preserve"> is st</w:t>
      </w:r>
      <w:r>
        <w:rPr>
          <w:sz w:val="28"/>
          <w:szCs w:val="28"/>
        </w:rPr>
        <w:t>ill going strong</w:t>
      </w:r>
      <w:r w:rsidRPr="00E0468A">
        <w:rPr>
          <w:sz w:val="28"/>
          <w:szCs w:val="28"/>
        </w:rPr>
        <w:t xml:space="preserve">.  </w:t>
      </w:r>
      <w:r>
        <w:rPr>
          <w:sz w:val="28"/>
          <w:szCs w:val="28"/>
        </w:rPr>
        <w:t xml:space="preserve"> We will be playing December 17</w:t>
      </w:r>
      <w:r w:rsidRPr="00CC562B">
        <w:rPr>
          <w:sz w:val="28"/>
          <w:szCs w:val="28"/>
          <w:vertAlign w:val="superscript"/>
        </w:rPr>
        <w:t>th</w:t>
      </w:r>
      <w:r>
        <w:rPr>
          <w:sz w:val="28"/>
          <w:szCs w:val="28"/>
        </w:rPr>
        <w:t xml:space="preserve"> and January 14</w:t>
      </w:r>
      <w:r w:rsidRPr="00CC562B">
        <w:rPr>
          <w:sz w:val="28"/>
          <w:szCs w:val="28"/>
          <w:vertAlign w:val="superscript"/>
        </w:rPr>
        <w:t>th</w:t>
      </w:r>
      <w:r>
        <w:rPr>
          <w:sz w:val="28"/>
          <w:szCs w:val="28"/>
        </w:rPr>
        <w:t xml:space="preserve">. </w:t>
      </w:r>
      <w:r w:rsidRPr="00E0468A">
        <w:rPr>
          <w:sz w:val="28"/>
          <w:szCs w:val="28"/>
        </w:rPr>
        <w:t>We would love to have you join us! No “musical talent” needed!  Just come join us for friendship and fun.  Practice is on Wednesdays at 6:30 pm.  For more information call Joanne at 715-573-7379.  Just give me a ring!</w:t>
      </w:r>
    </w:p>
    <w:p w14:paraId="460550B6" w14:textId="77777777" w:rsidR="00682628" w:rsidRPr="008E038A" w:rsidRDefault="00682628" w:rsidP="00682628">
      <w:pPr>
        <w:pStyle w:val="Style2"/>
        <w:divId w:val="359474616"/>
        <w:rPr>
          <w:rFonts w:ascii="Times New Roman" w:hAnsi="Times New Roman" w:cs="Times New Roman"/>
          <w:b w:val="0"/>
          <w:color w:val="000000"/>
          <w:kern w:val="28"/>
        </w:rPr>
      </w:pPr>
    </w:p>
    <w:p w14:paraId="54F62611" w14:textId="77777777" w:rsidR="00682628" w:rsidRPr="008E038A" w:rsidRDefault="00682628" w:rsidP="00682628">
      <w:pPr>
        <w:pStyle w:val="Style2"/>
        <w:divId w:val="359474616"/>
        <w:rPr>
          <w:rFonts w:ascii="Times New Roman" w:hAnsi="Times New Roman" w:cs="Times New Roman"/>
          <w:b w:val="0"/>
          <w:color w:val="000000"/>
          <w:kern w:val="28"/>
        </w:rPr>
      </w:pPr>
      <w:r w:rsidRPr="008E038A">
        <w:rPr>
          <w:rFonts w:ascii="Times New Roman" w:hAnsi="Times New Roman" w:cs="Times New Roman"/>
          <w:bCs/>
          <w:color w:val="000000"/>
          <w:kern w:val="28"/>
        </w:rPr>
        <w:t>The Men’s Discussion Group</w:t>
      </w:r>
      <w:r w:rsidRPr="008E038A">
        <w:rPr>
          <w:rFonts w:ascii="Times New Roman" w:hAnsi="Times New Roman" w:cs="Times New Roman"/>
          <w:b w:val="0"/>
          <w:color w:val="000000"/>
          <w:kern w:val="28"/>
        </w:rPr>
        <w:t xml:space="preserve"> Thursdays at 7:30 a.m. in the Koinonia Room.  New </w:t>
      </w:r>
      <w:r w:rsidR="00837F2E" w:rsidRPr="008E038A">
        <w:rPr>
          <w:rFonts w:ascii="Times New Roman" w:hAnsi="Times New Roman" w:cs="Times New Roman"/>
          <w:b w:val="0"/>
          <w:color w:val="000000"/>
          <w:kern w:val="28"/>
        </w:rPr>
        <w:t>p</w:t>
      </w:r>
      <w:r w:rsidRPr="008E038A">
        <w:rPr>
          <w:rFonts w:ascii="Times New Roman" w:hAnsi="Times New Roman" w:cs="Times New Roman"/>
          <w:b w:val="0"/>
          <w:color w:val="000000"/>
          <w:kern w:val="28"/>
        </w:rPr>
        <w:t xml:space="preserve">articipants are most welcome. </w:t>
      </w:r>
    </w:p>
    <w:p w14:paraId="021F2CC0" w14:textId="77777777" w:rsidR="0053164F" w:rsidRPr="008E038A" w:rsidRDefault="0053164F" w:rsidP="00620FC8">
      <w:pPr>
        <w:divId w:val="359474616"/>
        <w:rPr>
          <w:b/>
          <w:bCs/>
          <w:sz w:val="28"/>
          <w:szCs w:val="28"/>
        </w:rPr>
      </w:pPr>
    </w:p>
    <w:p w14:paraId="01047BAC" w14:textId="77777777" w:rsidR="00620FC8" w:rsidRPr="008E038A" w:rsidRDefault="00620FC8" w:rsidP="00620FC8">
      <w:pPr>
        <w:divId w:val="359474616"/>
        <w:rPr>
          <w:bCs/>
          <w:sz w:val="28"/>
          <w:szCs w:val="28"/>
        </w:rPr>
      </w:pPr>
      <w:r w:rsidRPr="008E038A">
        <w:rPr>
          <w:b/>
          <w:bCs/>
          <w:sz w:val="28"/>
          <w:szCs w:val="28"/>
        </w:rPr>
        <w:t>Strong Bones Senior Exercise Group</w:t>
      </w:r>
      <w:r w:rsidRPr="008E038A">
        <w:rPr>
          <w:bCs/>
          <w:sz w:val="28"/>
          <w:szCs w:val="28"/>
        </w:rPr>
        <w:t xml:space="preserve"> meets every Tuesday and Thursday in the old Nursery at 10:30 am. The class is open to anyone wishing to improve balance and maintain strength to prevent falls. New faces are happily welcome.</w:t>
      </w:r>
    </w:p>
    <w:p w14:paraId="240938A0" w14:textId="77777777" w:rsidR="00620FC8" w:rsidRPr="008E038A" w:rsidRDefault="00620FC8" w:rsidP="00620FC8">
      <w:pPr>
        <w:divId w:val="359474616"/>
        <w:rPr>
          <w:bCs/>
          <w:sz w:val="28"/>
          <w:szCs w:val="28"/>
        </w:rPr>
      </w:pPr>
    </w:p>
    <w:p w14:paraId="10CE1303" w14:textId="77777777" w:rsidR="00620FC8" w:rsidRDefault="00620FC8" w:rsidP="00620FC8">
      <w:pPr>
        <w:divId w:val="359474616"/>
        <w:rPr>
          <w:b/>
          <w:bCs/>
          <w:sz w:val="28"/>
          <w:szCs w:val="28"/>
        </w:rPr>
      </w:pPr>
      <w:r w:rsidRPr="008E038A">
        <w:rPr>
          <w:b/>
          <w:bCs/>
          <w:sz w:val="28"/>
          <w:szCs w:val="28"/>
        </w:rPr>
        <w:t>Volunteers needed to host coffee hour. There is a sign-up sheet in the kitchen.</w:t>
      </w:r>
    </w:p>
    <w:p w14:paraId="43326EC5" w14:textId="77777777" w:rsidR="00874230" w:rsidRPr="008E038A" w:rsidRDefault="00874230" w:rsidP="00874230">
      <w:pPr>
        <w:pStyle w:val="Style2"/>
        <w:divId w:val="359474616"/>
        <w:rPr>
          <w:b w:val="0"/>
          <w:bCs/>
        </w:rPr>
      </w:pPr>
      <w:r w:rsidRPr="008E038A">
        <w:t>2024 Wall Calendars.</w:t>
      </w:r>
      <w:r w:rsidRPr="008E038A">
        <w:rPr>
          <w:b w:val="0"/>
          <w:bCs/>
        </w:rPr>
        <w:t xml:space="preserve"> Do you have any extra 2024 wall calendars? Please drop them off at the church office for delivery to area nursing homes. You can leave them on the pew by the office. Thank you from the Wausau Golden K Kiwanis.</w:t>
      </w:r>
    </w:p>
    <w:p w14:paraId="1420A3A3" w14:textId="77777777" w:rsidR="00874230" w:rsidRPr="008E038A" w:rsidRDefault="00874230" w:rsidP="00620FC8">
      <w:pPr>
        <w:divId w:val="359474616"/>
        <w:rPr>
          <w:b/>
          <w:bCs/>
          <w:sz w:val="28"/>
          <w:szCs w:val="28"/>
        </w:rPr>
      </w:pPr>
    </w:p>
    <w:p w14:paraId="46DC50AF" w14:textId="154A2FE0" w:rsidR="00682628" w:rsidRDefault="00682628" w:rsidP="00682628">
      <w:pPr>
        <w:divId w:val="359474616"/>
        <w:rPr>
          <w:b/>
          <w:bCs/>
          <w:sz w:val="28"/>
          <w:szCs w:val="28"/>
        </w:rPr>
      </w:pPr>
      <w:r w:rsidRPr="008E038A">
        <w:rPr>
          <w:b/>
          <w:bCs/>
          <w:sz w:val="28"/>
          <w:szCs w:val="28"/>
        </w:rPr>
        <w:t>Attendance on 1</w:t>
      </w:r>
      <w:r w:rsidR="00923A64">
        <w:rPr>
          <w:b/>
          <w:bCs/>
          <w:sz w:val="28"/>
          <w:szCs w:val="28"/>
        </w:rPr>
        <w:t>2</w:t>
      </w:r>
      <w:r w:rsidRPr="008E038A">
        <w:rPr>
          <w:b/>
          <w:bCs/>
          <w:sz w:val="28"/>
          <w:szCs w:val="28"/>
        </w:rPr>
        <w:t>/</w:t>
      </w:r>
      <w:r w:rsidR="00923A64">
        <w:rPr>
          <w:b/>
          <w:bCs/>
          <w:sz w:val="28"/>
          <w:szCs w:val="28"/>
        </w:rPr>
        <w:t>03</w:t>
      </w:r>
      <w:r w:rsidRPr="008E038A">
        <w:rPr>
          <w:b/>
          <w:bCs/>
          <w:sz w:val="28"/>
          <w:szCs w:val="28"/>
        </w:rPr>
        <w:t>/2</w:t>
      </w:r>
      <w:r w:rsidR="000E2788" w:rsidRPr="008E038A">
        <w:rPr>
          <w:b/>
          <w:bCs/>
          <w:sz w:val="28"/>
          <w:szCs w:val="28"/>
        </w:rPr>
        <w:t>3</w:t>
      </w:r>
      <w:r w:rsidRPr="008E038A">
        <w:rPr>
          <w:b/>
          <w:bCs/>
          <w:sz w:val="28"/>
          <w:szCs w:val="28"/>
        </w:rPr>
        <w:t xml:space="preserve">: </w:t>
      </w:r>
      <w:r w:rsidR="000E2788" w:rsidRPr="008E038A">
        <w:rPr>
          <w:b/>
          <w:bCs/>
          <w:sz w:val="28"/>
          <w:szCs w:val="28"/>
        </w:rPr>
        <w:t>3</w:t>
      </w:r>
      <w:r w:rsidR="00F737B4" w:rsidRPr="008E038A">
        <w:rPr>
          <w:b/>
          <w:bCs/>
          <w:sz w:val="28"/>
          <w:szCs w:val="28"/>
        </w:rPr>
        <w:t>1</w:t>
      </w:r>
    </w:p>
    <w:p w14:paraId="5741D533" w14:textId="77777777" w:rsidR="00096396" w:rsidRDefault="00096396" w:rsidP="00682628">
      <w:pPr>
        <w:divId w:val="359474616"/>
        <w:rPr>
          <w:b/>
          <w:bCs/>
          <w:sz w:val="28"/>
          <w:szCs w:val="28"/>
        </w:rPr>
      </w:pPr>
    </w:p>
    <w:p w14:paraId="0431EAD3" w14:textId="77777777" w:rsidR="00096396" w:rsidRDefault="00096396" w:rsidP="00682628">
      <w:pPr>
        <w:divId w:val="359474616"/>
        <w:rPr>
          <w:b/>
          <w:bCs/>
          <w:sz w:val="28"/>
          <w:szCs w:val="28"/>
        </w:rPr>
      </w:pPr>
    </w:p>
    <w:p w14:paraId="49390870" w14:textId="77777777" w:rsidR="00096396" w:rsidRDefault="00096396" w:rsidP="00682628">
      <w:pPr>
        <w:divId w:val="359474616"/>
        <w:rPr>
          <w:b/>
          <w:bCs/>
          <w:sz w:val="28"/>
          <w:szCs w:val="28"/>
        </w:rPr>
      </w:pPr>
    </w:p>
    <w:p w14:paraId="6983C707" w14:textId="77777777" w:rsidR="00096396" w:rsidRDefault="00096396" w:rsidP="00682628">
      <w:pPr>
        <w:divId w:val="359474616"/>
        <w:rPr>
          <w:b/>
          <w:bCs/>
          <w:sz w:val="28"/>
          <w:szCs w:val="28"/>
        </w:rPr>
      </w:pPr>
    </w:p>
    <w:p w14:paraId="1BBC821F" w14:textId="77777777" w:rsidR="00096396" w:rsidRDefault="00096396" w:rsidP="00682628">
      <w:pPr>
        <w:divId w:val="359474616"/>
        <w:rPr>
          <w:b/>
          <w:bCs/>
          <w:sz w:val="28"/>
          <w:szCs w:val="28"/>
        </w:rPr>
      </w:pPr>
    </w:p>
    <w:p w14:paraId="73E13592" w14:textId="77777777" w:rsidR="00096396" w:rsidRDefault="00096396" w:rsidP="00682628">
      <w:pPr>
        <w:divId w:val="359474616"/>
        <w:rPr>
          <w:b/>
          <w:bCs/>
          <w:sz w:val="28"/>
          <w:szCs w:val="28"/>
        </w:rPr>
      </w:pPr>
    </w:p>
    <w:p w14:paraId="6F213602" w14:textId="77777777" w:rsidR="00096396" w:rsidRDefault="00096396" w:rsidP="00682628">
      <w:pPr>
        <w:divId w:val="359474616"/>
        <w:rPr>
          <w:b/>
          <w:bCs/>
          <w:sz w:val="28"/>
          <w:szCs w:val="28"/>
        </w:rPr>
      </w:pPr>
    </w:p>
    <w:p w14:paraId="77FC611B" w14:textId="77777777" w:rsidR="00096396" w:rsidRDefault="00096396" w:rsidP="00682628">
      <w:pPr>
        <w:divId w:val="359474616"/>
        <w:rPr>
          <w:b/>
          <w:bCs/>
          <w:sz w:val="28"/>
          <w:szCs w:val="28"/>
        </w:rPr>
      </w:pPr>
    </w:p>
    <w:p w14:paraId="5CAF8DBC" w14:textId="77777777" w:rsidR="00096396" w:rsidRDefault="00096396" w:rsidP="00682628">
      <w:pPr>
        <w:divId w:val="359474616"/>
        <w:rPr>
          <w:b/>
          <w:bCs/>
          <w:sz w:val="28"/>
          <w:szCs w:val="28"/>
        </w:rPr>
      </w:pPr>
    </w:p>
    <w:p w14:paraId="246A0C47" w14:textId="77777777" w:rsidR="00096396" w:rsidRDefault="00096396" w:rsidP="00682628">
      <w:pPr>
        <w:divId w:val="359474616"/>
        <w:rPr>
          <w:b/>
          <w:bCs/>
          <w:sz w:val="28"/>
          <w:szCs w:val="28"/>
        </w:rPr>
      </w:pPr>
    </w:p>
    <w:p w14:paraId="40110A70" w14:textId="77777777" w:rsidR="00096396" w:rsidRDefault="00096396" w:rsidP="00682628">
      <w:pPr>
        <w:divId w:val="359474616"/>
        <w:rPr>
          <w:b/>
          <w:bCs/>
          <w:sz w:val="28"/>
          <w:szCs w:val="28"/>
        </w:rPr>
      </w:pPr>
    </w:p>
    <w:p w14:paraId="304F7C43" w14:textId="77777777" w:rsidR="00096396" w:rsidRDefault="00096396" w:rsidP="00682628">
      <w:pPr>
        <w:divId w:val="359474616"/>
        <w:rPr>
          <w:b/>
          <w:bCs/>
          <w:sz w:val="28"/>
          <w:szCs w:val="28"/>
        </w:rPr>
      </w:pPr>
    </w:p>
    <w:p w14:paraId="78704F0B" w14:textId="77777777" w:rsidR="00096396" w:rsidRDefault="00096396" w:rsidP="00682628">
      <w:pPr>
        <w:divId w:val="359474616"/>
        <w:rPr>
          <w:b/>
          <w:bCs/>
          <w:sz w:val="28"/>
          <w:szCs w:val="28"/>
        </w:rPr>
      </w:pPr>
    </w:p>
    <w:p w14:paraId="089FBEDD" w14:textId="77777777" w:rsidR="00096396" w:rsidRDefault="00096396" w:rsidP="00682628">
      <w:pPr>
        <w:divId w:val="359474616"/>
        <w:rPr>
          <w:b/>
          <w:bCs/>
          <w:sz w:val="28"/>
          <w:szCs w:val="28"/>
        </w:rPr>
      </w:pPr>
    </w:p>
    <w:p w14:paraId="3DB54EF4" w14:textId="77777777" w:rsidR="00096396" w:rsidRPr="008E038A" w:rsidRDefault="00096396" w:rsidP="00682628">
      <w:pPr>
        <w:divId w:val="359474616"/>
        <w:rPr>
          <w:b/>
          <w:bCs/>
          <w:sz w:val="28"/>
          <w:szCs w:val="28"/>
        </w:rPr>
      </w:pPr>
    </w:p>
    <w:p w14:paraId="3FB844D8" w14:textId="77777777" w:rsidR="00682628" w:rsidRPr="00874230" w:rsidRDefault="00682628" w:rsidP="000E2788">
      <w:pPr>
        <w:pStyle w:val="Style2"/>
        <w:divId w:val="359474616"/>
        <w:rPr>
          <w:rStyle w:val="Hyperlink"/>
          <w:b w:val="0"/>
          <w:bCs/>
          <w:sz w:val="24"/>
          <w:szCs w:val="24"/>
        </w:rPr>
      </w:pPr>
      <w:r w:rsidRPr="00874230">
        <w:rPr>
          <w:b w:val="0"/>
          <w:bCs/>
          <w:sz w:val="24"/>
          <w:szCs w:val="24"/>
        </w:rPr>
        <w:t xml:space="preserve">Our Sister Church is the Lobatla Parish. Address </w:t>
      </w:r>
      <w:proofErr w:type="gramStart"/>
      <w:r w:rsidRPr="00874230">
        <w:rPr>
          <w:b w:val="0"/>
          <w:bCs/>
          <w:sz w:val="24"/>
          <w:szCs w:val="24"/>
        </w:rPr>
        <w:t>is:</w:t>
      </w:r>
      <w:proofErr w:type="gramEnd"/>
      <w:r w:rsidRPr="00874230">
        <w:rPr>
          <w:b w:val="0"/>
          <w:bCs/>
          <w:sz w:val="24"/>
          <w:szCs w:val="24"/>
        </w:rPr>
        <w:t xml:space="preserve"> c/o Moruti (Pastor) Rev. G.M. Nkale, P.O. Box 160, Motswedi 2870, Republic of South Africa. Email for Pastor: </w:t>
      </w:r>
      <w:hyperlink r:id="rId9" w:history="1">
        <w:r w:rsidRPr="00874230">
          <w:rPr>
            <w:rStyle w:val="Hyperlink"/>
            <w:b w:val="0"/>
            <w:bCs/>
            <w:sz w:val="24"/>
            <w:szCs w:val="24"/>
          </w:rPr>
          <w:t>nkalesto@gmail.com</w:t>
        </w:r>
      </w:hyperlink>
      <w:r w:rsidRPr="00874230">
        <w:rPr>
          <w:rStyle w:val="Hyperlink"/>
          <w:b w:val="0"/>
          <w:bCs/>
          <w:sz w:val="24"/>
          <w:szCs w:val="24"/>
        </w:rPr>
        <w:t xml:space="preserve">  </w:t>
      </w:r>
    </w:p>
    <w:p w14:paraId="1B35E1BF" w14:textId="77777777" w:rsidR="00047597" w:rsidRPr="00874230" w:rsidRDefault="00047597" w:rsidP="000E2788">
      <w:pPr>
        <w:pStyle w:val="Style2"/>
        <w:divId w:val="359474616"/>
        <w:rPr>
          <w:rStyle w:val="Hyperlink"/>
          <w:b w:val="0"/>
          <w:bCs/>
          <w:sz w:val="24"/>
          <w:szCs w:val="24"/>
        </w:rPr>
      </w:pPr>
    </w:p>
    <w:tbl>
      <w:tblPr>
        <w:tblW w:w="8965" w:type="dxa"/>
        <w:tblLook w:val="04A0" w:firstRow="1" w:lastRow="0" w:firstColumn="1" w:lastColumn="0" w:noHBand="0" w:noVBand="1"/>
      </w:tblPr>
      <w:tblGrid>
        <w:gridCol w:w="1406"/>
        <w:gridCol w:w="1612"/>
        <w:gridCol w:w="1691"/>
        <w:gridCol w:w="1613"/>
        <w:gridCol w:w="1149"/>
        <w:gridCol w:w="1494"/>
      </w:tblGrid>
      <w:tr w:rsidR="004F75E0" w14:paraId="786AFA56" w14:textId="77777777" w:rsidTr="004F75E0">
        <w:trPr>
          <w:divId w:val="359474616"/>
          <w:trHeight w:val="17"/>
        </w:trPr>
        <w:tc>
          <w:tcPr>
            <w:tcW w:w="896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ABEE52F" w14:textId="77777777" w:rsidR="004F75E0" w:rsidRPr="004F75E0" w:rsidRDefault="004F75E0">
            <w:pPr>
              <w:jc w:val="center"/>
              <w:rPr>
                <w:b/>
                <w:bCs/>
                <w:color w:val="000000"/>
              </w:rPr>
            </w:pPr>
            <w:r w:rsidRPr="004F75E0">
              <w:rPr>
                <w:b/>
                <w:bCs/>
                <w:color w:val="000000"/>
              </w:rPr>
              <w:t xml:space="preserve">December 2023 Worship Servers </w:t>
            </w:r>
          </w:p>
        </w:tc>
      </w:tr>
      <w:tr w:rsidR="004F75E0" w14:paraId="57744BFC" w14:textId="77777777" w:rsidTr="004F75E0">
        <w:trPr>
          <w:divId w:val="359474616"/>
          <w:trHeight w:val="17"/>
        </w:trPr>
        <w:tc>
          <w:tcPr>
            <w:tcW w:w="896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12B346" w14:textId="1499B645" w:rsidR="004F75E0" w:rsidRPr="004F75E0" w:rsidRDefault="004F75E0">
            <w:pPr>
              <w:jc w:val="center"/>
              <w:rPr>
                <w:b/>
                <w:bCs/>
                <w:color w:val="000000"/>
              </w:rPr>
            </w:pPr>
            <w:r w:rsidRPr="004F75E0">
              <w:rPr>
                <w:b/>
                <w:bCs/>
                <w:color w:val="000000"/>
              </w:rPr>
              <w:t>Worship Leader Pastor Gary Froseth</w:t>
            </w:r>
          </w:p>
        </w:tc>
      </w:tr>
      <w:tr w:rsidR="004F75E0" w14:paraId="142262D5" w14:textId="77777777" w:rsidTr="004F75E0">
        <w:trPr>
          <w:divId w:val="359474616"/>
          <w:trHeight w:val="18"/>
        </w:trPr>
        <w:tc>
          <w:tcPr>
            <w:tcW w:w="1406" w:type="dxa"/>
            <w:tcBorders>
              <w:top w:val="nil"/>
              <w:left w:val="single" w:sz="4" w:space="0" w:color="auto"/>
              <w:bottom w:val="single" w:sz="4" w:space="0" w:color="auto"/>
              <w:right w:val="single" w:sz="4" w:space="0" w:color="auto"/>
            </w:tcBorders>
            <w:shd w:val="clear" w:color="000000" w:fill="F2F2F2"/>
            <w:vAlign w:val="center"/>
            <w:hideMark/>
          </w:tcPr>
          <w:p w14:paraId="2393EE4C" w14:textId="77777777" w:rsidR="004F75E0" w:rsidRDefault="004F75E0">
            <w:pPr>
              <w:jc w:val="center"/>
              <w:rPr>
                <w:color w:val="000000"/>
                <w:sz w:val="20"/>
                <w:szCs w:val="20"/>
              </w:rPr>
            </w:pPr>
            <w:r>
              <w:rPr>
                <w:color w:val="000000"/>
                <w:sz w:val="20"/>
                <w:szCs w:val="20"/>
              </w:rPr>
              <w:t>DATE</w:t>
            </w:r>
          </w:p>
        </w:tc>
        <w:tc>
          <w:tcPr>
            <w:tcW w:w="1612" w:type="dxa"/>
            <w:tcBorders>
              <w:top w:val="nil"/>
              <w:left w:val="nil"/>
              <w:bottom w:val="single" w:sz="4" w:space="0" w:color="auto"/>
              <w:right w:val="single" w:sz="4" w:space="0" w:color="auto"/>
            </w:tcBorders>
            <w:shd w:val="clear" w:color="000000" w:fill="F2F2F2"/>
            <w:vAlign w:val="center"/>
            <w:hideMark/>
          </w:tcPr>
          <w:p w14:paraId="7D2994B9" w14:textId="77777777" w:rsidR="004F75E0" w:rsidRDefault="004F75E0">
            <w:pPr>
              <w:jc w:val="center"/>
              <w:rPr>
                <w:color w:val="000000"/>
                <w:sz w:val="20"/>
                <w:szCs w:val="20"/>
              </w:rPr>
            </w:pPr>
            <w:r>
              <w:rPr>
                <w:color w:val="000000"/>
                <w:sz w:val="20"/>
                <w:szCs w:val="20"/>
              </w:rPr>
              <w:t>PIANIST / ORGANIST</w:t>
            </w:r>
          </w:p>
        </w:tc>
        <w:tc>
          <w:tcPr>
            <w:tcW w:w="1691" w:type="dxa"/>
            <w:tcBorders>
              <w:top w:val="nil"/>
              <w:left w:val="nil"/>
              <w:bottom w:val="single" w:sz="4" w:space="0" w:color="auto"/>
              <w:right w:val="single" w:sz="4" w:space="0" w:color="auto"/>
            </w:tcBorders>
            <w:shd w:val="clear" w:color="000000" w:fill="F2F2F2"/>
            <w:vAlign w:val="center"/>
            <w:hideMark/>
          </w:tcPr>
          <w:p w14:paraId="3F3B8979" w14:textId="77777777" w:rsidR="004F75E0" w:rsidRDefault="004F75E0">
            <w:pPr>
              <w:jc w:val="center"/>
              <w:rPr>
                <w:color w:val="000000"/>
                <w:sz w:val="20"/>
                <w:szCs w:val="20"/>
              </w:rPr>
            </w:pPr>
            <w:r>
              <w:rPr>
                <w:color w:val="000000"/>
                <w:sz w:val="20"/>
                <w:szCs w:val="20"/>
              </w:rPr>
              <w:t xml:space="preserve">READER </w:t>
            </w:r>
          </w:p>
        </w:tc>
        <w:tc>
          <w:tcPr>
            <w:tcW w:w="1613" w:type="dxa"/>
            <w:tcBorders>
              <w:top w:val="nil"/>
              <w:left w:val="nil"/>
              <w:bottom w:val="single" w:sz="4" w:space="0" w:color="auto"/>
              <w:right w:val="single" w:sz="4" w:space="0" w:color="auto"/>
            </w:tcBorders>
            <w:shd w:val="clear" w:color="000000" w:fill="F2F2F2"/>
            <w:vAlign w:val="center"/>
            <w:hideMark/>
          </w:tcPr>
          <w:p w14:paraId="6A15C1FE" w14:textId="77777777" w:rsidR="004F75E0" w:rsidRDefault="004F75E0">
            <w:pPr>
              <w:jc w:val="center"/>
              <w:rPr>
                <w:color w:val="000000"/>
                <w:sz w:val="20"/>
                <w:szCs w:val="20"/>
              </w:rPr>
            </w:pPr>
            <w:r>
              <w:rPr>
                <w:color w:val="000000"/>
                <w:sz w:val="20"/>
                <w:szCs w:val="20"/>
              </w:rPr>
              <w:t>USHER / GREETERS</w:t>
            </w:r>
          </w:p>
        </w:tc>
        <w:tc>
          <w:tcPr>
            <w:tcW w:w="1149" w:type="dxa"/>
            <w:tcBorders>
              <w:top w:val="nil"/>
              <w:left w:val="nil"/>
              <w:bottom w:val="single" w:sz="4" w:space="0" w:color="auto"/>
              <w:right w:val="single" w:sz="4" w:space="0" w:color="auto"/>
            </w:tcBorders>
            <w:shd w:val="clear" w:color="000000" w:fill="F2F2F2"/>
            <w:vAlign w:val="center"/>
            <w:hideMark/>
          </w:tcPr>
          <w:p w14:paraId="5FC021B6" w14:textId="77777777" w:rsidR="004F75E0" w:rsidRDefault="004F75E0">
            <w:pPr>
              <w:jc w:val="center"/>
              <w:rPr>
                <w:color w:val="000000"/>
                <w:sz w:val="20"/>
                <w:szCs w:val="20"/>
              </w:rPr>
            </w:pPr>
            <w:r>
              <w:rPr>
                <w:color w:val="000000"/>
                <w:sz w:val="20"/>
                <w:szCs w:val="20"/>
              </w:rPr>
              <w:t>VIDEO TAPER</w:t>
            </w:r>
          </w:p>
        </w:tc>
        <w:tc>
          <w:tcPr>
            <w:tcW w:w="1494" w:type="dxa"/>
            <w:tcBorders>
              <w:top w:val="nil"/>
              <w:left w:val="nil"/>
              <w:bottom w:val="single" w:sz="4" w:space="0" w:color="auto"/>
              <w:right w:val="single" w:sz="4" w:space="0" w:color="auto"/>
            </w:tcBorders>
            <w:shd w:val="clear" w:color="000000" w:fill="F2F2F2"/>
            <w:vAlign w:val="center"/>
            <w:hideMark/>
          </w:tcPr>
          <w:p w14:paraId="68DA274B" w14:textId="77777777" w:rsidR="004F75E0" w:rsidRDefault="004F75E0">
            <w:pPr>
              <w:jc w:val="center"/>
              <w:rPr>
                <w:color w:val="000000"/>
                <w:sz w:val="20"/>
                <w:szCs w:val="20"/>
              </w:rPr>
            </w:pPr>
            <w:r>
              <w:rPr>
                <w:color w:val="000000"/>
                <w:sz w:val="20"/>
                <w:szCs w:val="20"/>
              </w:rPr>
              <w:t>COMMUNION</w:t>
            </w:r>
          </w:p>
        </w:tc>
      </w:tr>
      <w:tr w:rsidR="004F75E0" w14:paraId="18C94625" w14:textId="77777777" w:rsidTr="004F75E0">
        <w:trPr>
          <w:divId w:val="359474616"/>
          <w:trHeight w:val="18"/>
        </w:trPr>
        <w:tc>
          <w:tcPr>
            <w:tcW w:w="1406" w:type="dxa"/>
            <w:tcBorders>
              <w:top w:val="nil"/>
              <w:left w:val="single" w:sz="4" w:space="0" w:color="auto"/>
              <w:bottom w:val="single" w:sz="4" w:space="0" w:color="auto"/>
              <w:right w:val="single" w:sz="4" w:space="0" w:color="auto"/>
            </w:tcBorders>
            <w:shd w:val="clear" w:color="auto" w:fill="auto"/>
            <w:vAlign w:val="center"/>
            <w:hideMark/>
          </w:tcPr>
          <w:p w14:paraId="399329FD" w14:textId="77777777" w:rsidR="004F75E0" w:rsidRDefault="004F75E0">
            <w:pPr>
              <w:jc w:val="center"/>
              <w:rPr>
                <w:color w:val="000000"/>
              </w:rPr>
            </w:pPr>
            <w:r>
              <w:rPr>
                <w:color w:val="000000"/>
              </w:rPr>
              <w:t>12/10/2023</w:t>
            </w:r>
          </w:p>
        </w:tc>
        <w:tc>
          <w:tcPr>
            <w:tcW w:w="1612" w:type="dxa"/>
            <w:tcBorders>
              <w:top w:val="nil"/>
              <w:left w:val="nil"/>
              <w:bottom w:val="single" w:sz="4" w:space="0" w:color="auto"/>
              <w:right w:val="single" w:sz="4" w:space="0" w:color="auto"/>
            </w:tcBorders>
            <w:shd w:val="clear" w:color="auto" w:fill="auto"/>
            <w:vAlign w:val="center"/>
            <w:hideMark/>
          </w:tcPr>
          <w:p w14:paraId="5DBE950B" w14:textId="77777777" w:rsidR="004F75E0" w:rsidRDefault="004F75E0">
            <w:pPr>
              <w:jc w:val="center"/>
              <w:rPr>
                <w:color w:val="000000"/>
              </w:rPr>
            </w:pPr>
            <w:r>
              <w:rPr>
                <w:color w:val="000000"/>
              </w:rPr>
              <w:t>Karen Zuidema</w:t>
            </w:r>
          </w:p>
        </w:tc>
        <w:tc>
          <w:tcPr>
            <w:tcW w:w="1691" w:type="dxa"/>
            <w:tcBorders>
              <w:top w:val="nil"/>
              <w:left w:val="nil"/>
              <w:bottom w:val="single" w:sz="4" w:space="0" w:color="auto"/>
              <w:right w:val="single" w:sz="4" w:space="0" w:color="auto"/>
            </w:tcBorders>
            <w:shd w:val="clear" w:color="auto" w:fill="auto"/>
            <w:vAlign w:val="center"/>
            <w:hideMark/>
          </w:tcPr>
          <w:p w14:paraId="7368A16F" w14:textId="77777777" w:rsidR="004F75E0" w:rsidRDefault="004F75E0">
            <w:pPr>
              <w:jc w:val="center"/>
              <w:rPr>
                <w:color w:val="000000"/>
              </w:rPr>
            </w:pPr>
            <w:r>
              <w:rPr>
                <w:color w:val="000000"/>
              </w:rPr>
              <w:t>Sue Schwede</w:t>
            </w:r>
          </w:p>
        </w:tc>
        <w:tc>
          <w:tcPr>
            <w:tcW w:w="1613" w:type="dxa"/>
            <w:tcBorders>
              <w:top w:val="nil"/>
              <w:left w:val="nil"/>
              <w:bottom w:val="single" w:sz="4" w:space="0" w:color="auto"/>
              <w:right w:val="single" w:sz="4" w:space="0" w:color="auto"/>
            </w:tcBorders>
            <w:shd w:val="clear" w:color="auto" w:fill="auto"/>
            <w:vAlign w:val="center"/>
            <w:hideMark/>
          </w:tcPr>
          <w:p w14:paraId="10060262" w14:textId="77777777" w:rsidR="004F75E0" w:rsidRDefault="004F75E0">
            <w:pPr>
              <w:jc w:val="center"/>
              <w:rPr>
                <w:color w:val="000000"/>
              </w:rPr>
            </w:pPr>
            <w:r>
              <w:rPr>
                <w:color w:val="000000"/>
              </w:rPr>
              <w:t xml:space="preserve">Dan Westaby </w:t>
            </w:r>
          </w:p>
        </w:tc>
        <w:tc>
          <w:tcPr>
            <w:tcW w:w="1149" w:type="dxa"/>
            <w:tcBorders>
              <w:top w:val="nil"/>
              <w:left w:val="nil"/>
              <w:bottom w:val="single" w:sz="4" w:space="0" w:color="auto"/>
              <w:right w:val="single" w:sz="4" w:space="0" w:color="auto"/>
            </w:tcBorders>
            <w:shd w:val="clear" w:color="auto" w:fill="auto"/>
            <w:vAlign w:val="center"/>
            <w:hideMark/>
          </w:tcPr>
          <w:p w14:paraId="5196222C" w14:textId="77777777" w:rsidR="004F75E0" w:rsidRDefault="004F75E0">
            <w:pPr>
              <w:jc w:val="center"/>
              <w:rPr>
                <w:color w:val="000000"/>
              </w:rPr>
            </w:pPr>
            <w:r>
              <w:rPr>
                <w:color w:val="000000"/>
              </w:rPr>
              <w:t>V</w:t>
            </w:r>
          </w:p>
        </w:tc>
        <w:tc>
          <w:tcPr>
            <w:tcW w:w="1494" w:type="dxa"/>
            <w:tcBorders>
              <w:top w:val="nil"/>
              <w:left w:val="nil"/>
              <w:bottom w:val="single" w:sz="4" w:space="0" w:color="auto"/>
              <w:right w:val="single" w:sz="4" w:space="0" w:color="auto"/>
            </w:tcBorders>
            <w:shd w:val="clear" w:color="auto" w:fill="auto"/>
            <w:vAlign w:val="center"/>
            <w:hideMark/>
          </w:tcPr>
          <w:p w14:paraId="07A9D126" w14:textId="77777777" w:rsidR="004F75E0" w:rsidRDefault="004F75E0">
            <w:pPr>
              <w:jc w:val="center"/>
              <w:rPr>
                <w:color w:val="000000"/>
              </w:rPr>
            </w:pPr>
            <w:r>
              <w:rPr>
                <w:color w:val="000000"/>
              </w:rPr>
              <w:t>Jane Reilly Smith</w:t>
            </w:r>
          </w:p>
        </w:tc>
      </w:tr>
      <w:tr w:rsidR="004F75E0" w14:paraId="2B442914" w14:textId="77777777" w:rsidTr="004F75E0">
        <w:trPr>
          <w:divId w:val="359474616"/>
          <w:trHeight w:val="512"/>
        </w:trPr>
        <w:tc>
          <w:tcPr>
            <w:tcW w:w="896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F2360C5" w14:textId="77777777" w:rsidR="004F75E0" w:rsidRPr="004F75E0" w:rsidRDefault="004F75E0">
            <w:pPr>
              <w:jc w:val="center"/>
              <w:rPr>
                <w:b/>
                <w:bCs/>
                <w:color w:val="000000"/>
              </w:rPr>
            </w:pPr>
            <w:r w:rsidRPr="004F75E0">
              <w:rPr>
                <w:b/>
                <w:bCs/>
                <w:color w:val="000000"/>
              </w:rPr>
              <w:t>Altar Guild: Holly Westaby &amp; Kathy Knox</w:t>
            </w:r>
          </w:p>
        </w:tc>
      </w:tr>
    </w:tbl>
    <w:p w14:paraId="6EC7BB4C" w14:textId="77777777" w:rsidR="004F75E0" w:rsidRDefault="004F75E0" w:rsidP="004F304D">
      <w:pPr>
        <w:tabs>
          <w:tab w:val="left" w:pos="2160"/>
          <w:tab w:val="right" w:pos="7920"/>
        </w:tabs>
        <w:contextualSpacing/>
        <w:divId w:val="359474616"/>
        <w:rPr>
          <w:b/>
          <w:bCs/>
          <w:sz w:val="28"/>
          <w:szCs w:val="28"/>
        </w:rPr>
      </w:pPr>
    </w:p>
    <w:p w14:paraId="02D8C909" w14:textId="77777777" w:rsidR="008868F0" w:rsidRDefault="008868F0" w:rsidP="004F304D">
      <w:pPr>
        <w:tabs>
          <w:tab w:val="left" w:pos="2160"/>
          <w:tab w:val="right" w:pos="7920"/>
        </w:tabs>
        <w:contextualSpacing/>
        <w:divId w:val="359474616"/>
        <w:rPr>
          <w:b/>
          <w:bCs/>
          <w:sz w:val="28"/>
          <w:szCs w:val="28"/>
        </w:rPr>
      </w:pPr>
    </w:p>
    <w:p w14:paraId="43284F43" w14:textId="77777777" w:rsidR="008868F0" w:rsidRDefault="008868F0" w:rsidP="004F304D">
      <w:pPr>
        <w:tabs>
          <w:tab w:val="left" w:pos="2160"/>
          <w:tab w:val="right" w:pos="7920"/>
        </w:tabs>
        <w:contextualSpacing/>
        <w:divId w:val="359474616"/>
        <w:rPr>
          <w:b/>
          <w:bCs/>
          <w:sz w:val="28"/>
          <w:szCs w:val="28"/>
        </w:rPr>
      </w:pPr>
    </w:p>
    <w:p w14:paraId="457D99A9" w14:textId="77777777" w:rsidR="008868F0" w:rsidRDefault="008868F0" w:rsidP="004F304D">
      <w:pPr>
        <w:tabs>
          <w:tab w:val="left" w:pos="2160"/>
          <w:tab w:val="right" w:pos="7920"/>
        </w:tabs>
        <w:contextualSpacing/>
        <w:divId w:val="359474616"/>
        <w:rPr>
          <w:b/>
          <w:bCs/>
          <w:sz w:val="28"/>
          <w:szCs w:val="28"/>
        </w:rPr>
      </w:pPr>
    </w:p>
    <w:p w14:paraId="1270D244" w14:textId="77777777" w:rsidR="008868F0" w:rsidRDefault="008868F0" w:rsidP="004F304D">
      <w:pPr>
        <w:tabs>
          <w:tab w:val="left" w:pos="2160"/>
          <w:tab w:val="right" w:pos="7920"/>
        </w:tabs>
        <w:contextualSpacing/>
        <w:divId w:val="359474616"/>
        <w:rPr>
          <w:b/>
          <w:bCs/>
          <w:sz w:val="28"/>
          <w:szCs w:val="28"/>
        </w:rPr>
      </w:pPr>
    </w:p>
    <w:p w14:paraId="4D9058BA" w14:textId="77777777" w:rsidR="008868F0" w:rsidRDefault="008868F0" w:rsidP="004F304D">
      <w:pPr>
        <w:tabs>
          <w:tab w:val="left" w:pos="2160"/>
          <w:tab w:val="right" w:pos="7920"/>
        </w:tabs>
        <w:contextualSpacing/>
        <w:divId w:val="359474616"/>
        <w:rPr>
          <w:b/>
          <w:bCs/>
          <w:sz w:val="28"/>
          <w:szCs w:val="28"/>
        </w:rPr>
      </w:pPr>
    </w:p>
    <w:p w14:paraId="21B6B152" w14:textId="77777777" w:rsidR="008868F0" w:rsidRDefault="008868F0" w:rsidP="004F304D">
      <w:pPr>
        <w:tabs>
          <w:tab w:val="left" w:pos="2160"/>
          <w:tab w:val="right" w:pos="7920"/>
        </w:tabs>
        <w:contextualSpacing/>
        <w:divId w:val="359474616"/>
        <w:rPr>
          <w:b/>
          <w:bCs/>
          <w:sz w:val="28"/>
          <w:szCs w:val="28"/>
        </w:rPr>
      </w:pPr>
    </w:p>
    <w:p w14:paraId="14BF375F" w14:textId="77777777" w:rsidR="008868F0" w:rsidRDefault="008868F0" w:rsidP="004F304D">
      <w:pPr>
        <w:tabs>
          <w:tab w:val="left" w:pos="2160"/>
          <w:tab w:val="right" w:pos="7920"/>
        </w:tabs>
        <w:contextualSpacing/>
        <w:divId w:val="359474616"/>
        <w:rPr>
          <w:b/>
          <w:bCs/>
          <w:sz w:val="28"/>
          <w:szCs w:val="28"/>
        </w:rPr>
      </w:pPr>
    </w:p>
    <w:p w14:paraId="75B3953B" w14:textId="77777777" w:rsidR="008868F0" w:rsidRDefault="008868F0" w:rsidP="004F304D">
      <w:pPr>
        <w:tabs>
          <w:tab w:val="left" w:pos="2160"/>
          <w:tab w:val="right" w:pos="7920"/>
        </w:tabs>
        <w:contextualSpacing/>
        <w:divId w:val="359474616"/>
        <w:rPr>
          <w:b/>
          <w:bCs/>
          <w:sz w:val="28"/>
          <w:szCs w:val="28"/>
        </w:rPr>
      </w:pPr>
    </w:p>
    <w:p w14:paraId="56F739E1" w14:textId="77777777" w:rsidR="008868F0" w:rsidRDefault="008868F0" w:rsidP="004F304D">
      <w:pPr>
        <w:tabs>
          <w:tab w:val="left" w:pos="2160"/>
          <w:tab w:val="right" w:pos="7920"/>
        </w:tabs>
        <w:contextualSpacing/>
        <w:divId w:val="359474616"/>
        <w:rPr>
          <w:b/>
          <w:bCs/>
          <w:sz w:val="28"/>
          <w:szCs w:val="28"/>
        </w:rPr>
      </w:pPr>
    </w:p>
    <w:p w14:paraId="39C441EE" w14:textId="77777777" w:rsidR="008868F0" w:rsidRDefault="008868F0" w:rsidP="004F304D">
      <w:pPr>
        <w:tabs>
          <w:tab w:val="left" w:pos="2160"/>
          <w:tab w:val="right" w:pos="7920"/>
        </w:tabs>
        <w:contextualSpacing/>
        <w:divId w:val="359474616"/>
        <w:rPr>
          <w:b/>
          <w:bCs/>
          <w:sz w:val="28"/>
          <w:szCs w:val="28"/>
        </w:rPr>
      </w:pPr>
    </w:p>
    <w:p w14:paraId="6A1A1E89" w14:textId="77777777" w:rsidR="008868F0" w:rsidRDefault="008868F0" w:rsidP="004F304D">
      <w:pPr>
        <w:tabs>
          <w:tab w:val="left" w:pos="2160"/>
          <w:tab w:val="right" w:pos="7920"/>
        </w:tabs>
        <w:contextualSpacing/>
        <w:divId w:val="359474616"/>
        <w:rPr>
          <w:b/>
          <w:bCs/>
          <w:sz w:val="28"/>
          <w:szCs w:val="28"/>
        </w:rPr>
      </w:pPr>
    </w:p>
    <w:p w14:paraId="65FB3EB1" w14:textId="77777777" w:rsidR="008868F0" w:rsidRDefault="008868F0" w:rsidP="004F304D">
      <w:pPr>
        <w:tabs>
          <w:tab w:val="left" w:pos="2160"/>
          <w:tab w:val="right" w:pos="7920"/>
        </w:tabs>
        <w:contextualSpacing/>
        <w:divId w:val="359474616"/>
        <w:rPr>
          <w:b/>
          <w:bCs/>
          <w:sz w:val="28"/>
          <w:szCs w:val="28"/>
        </w:rPr>
      </w:pPr>
    </w:p>
    <w:p w14:paraId="24B4C1B4" w14:textId="77777777" w:rsidR="008868F0" w:rsidRDefault="008868F0" w:rsidP="004F304D">
      <w:pPr>
        <w:tabs>
          <w:tab w:val="left" w:pos="2160"/>
          <w:tab w:val="right" w:pos="7920"/>
        </w:tabs>
        <w:contextualSpacing/>
        <w:divId w:val="359474616"/>
        <w:rPr>
          <w:b/>
          <w:bCs/>
          <w:sz w:val="28"/>
          <w:szCs w:val="28"/>
        </w:rPr>
      </w:pPr>
    </w:p>
    <w:p w14:paraId="2495A120" w14:textId="77777777" w:rsidR="008868F0" w:rsidRDefault="008868F0" w:rsidP="004F304D">
      <w:pPr>
        <w:tabs>
          <w:tab w:val="left" w:pos="2160"/>
          <w:tab w:val="right" w:pos="7920"/>
        </w:tabs>
        <w:contextualSpacing/>
        <w:divId w:val="359474616"/>
        <w:rPr>
          <w:b/>
          <w:bCs/>
          <w:sz w:val="28"/>
          <w:szCs w:val="28"/>
        </w:rPr>
      </w:pPr>
    </w:p>
    <w:p w14:paraId="5D58982E" w14:textId="77777777" w:rsidR="008868F0" w:rsidRDefault="008868F0" w:rsidP="004F304D">
      <w:pPr>
        <w:tabs>
          <w:tab w:val="left" w:pos="2160"/>
          <w:tab w:val="right" w:pos="7920"/>
        </w:tabs>
        <w:contextualSpacing/>
        <w:divId w:val="359474616"/>
        <w:rPr>
          <w:b/>
          <w:bCs/>
          <w:sz w:val="28"/>
          <w:szCs w:val="28"/>
        </w:rPr>
      </w:pPr>
    </w:p>
    <w:p w14:paraId="1D124FA2" w14:textId="77777777" w:rsidR="00855938" w:rsidRDefault="00855938" w:rsidP="004F304D">
      <w:pPr>
        <w:tabs>
          <w:tab w:val="left" w:pos="2160"/>
          <w:tab w:val="right" w:pos="7920"/>
        </w:tabs>
        <w:contextualSpacing/>
        <w:divId w:val="359474616"/>
        <w:rPr>
          <w:b/>
          <w:bCs/>
          <w:sz w:val="28"/>
          <w:szCs w:val="28"/>
        </w:rPr>
      </w:pPr>
    </w:p>
    <w:p w14:paraId="40CC995B" w14:textId="77777777" w:rsidR="00855938" w:rsidRDefault="00855938" w:rsidP="004F304D">
      <w:pPr>
        <w:tabs>
          <w:tab w:val="left" w:pos="2160"/>
          <w:tab w:val="right" w:pos="7920"/>
        </w:tabs>
        <w:contextualSpacing/>
        <w:divId w:val="359474616"/>
        <w:rPr>
          <w:b/>
          <w:bCs/>
          <w:sz w:val="28"/>
          <w:szCs w:val="28"/>
        </w:rPr>
      </w:pPr>
    </w:p>
    <w:p w14:paraId="763FBCB1" w14:textId="77777777" w:rsidR="00855938" w:rsidRDefault="00855938" w:rsidP="004F304D">
      <w:pPr>
        <w:tabs>
          <w:tab w:val="left" w:pos="2160"/>
          <w:tab w:val="right" w:pos="7920"/>
        </w:tabs>
        <w:contextualSpacing/>
        <w:divId w:val="359474616"/>
        <w:rPr>
          <w:b/>
          <w:bCs/>
          <w:sz w:val="28"/>
          <w:szCs w:val="28"/>
        </w:rPr>
      </w:pPr>
    </w:p>
    <w:p w14:paraId="7C879B07" w14:textId="77777777" w:rsidR="00855938" w:rsidRDefault="00855938" w:rsidP="004F304D">
      <w:pPr>
        <w:tabs>
          <w:tab w:val="left" w:pos="2160"/>
          <w:tab w:val="right" w:pos="7920"/>
        </w:tabs>
        <w:contextualSpacing/>
        <w:divId w:val="359474616"/>
        <w:rPr>
          <w:b/>
          <w:bCs/>
          <w:sz w:val="28"/>
          <w:szCs w:val="28"/>
        </w:rPr>
      </w:pPr>
    </w:p>
    <w:p w14:paraId="0A86C7A8" w14:textId="77777777" w:rsidR="00855938" w:rsidRDefault="00855938" w:rsidP="004F304D">
      <w:pPr>
        <w:tabs>
          <w:tab w:val="left" w:pos="2160"/>
          <w:tab w:val="right" w:pos="7920"/>
        </w:tabs>
        <w:contextualSpacing/>
        <w:divId w:val="359474616"/>
        <w:rPr>
          <w:b/>
          <w:bCs/>
          <w:sz w:val="28"/>
          <w:szCs w:val="28"/>
        </w:rPr>
      </w:pPr>
    </w:p>
    <w:p w14:paraId="5DE64102" w14:textId="795344E4" w:rsidR="00E770F5" w:rsidRPr="008E038A" w:rsidRDefault="00E770F5" w:rsidP="004F304D">
      <w:pPr>
        <w:tabs>
          <w:tab w:val="left" w:pos="2160"/>
          <w:tab w:val="right" w:pos="7920"/>
        </w:tabs>
        <w:contextualSpacing/>
        <w:divId w:val="359474616"/>
        <w:rPr>
          <w:b/>
          <w:bCs/>
          <w:sz w:val="28"/>
          <w:szCs w:val="28"/>
        </w:rPr>
      </w:pPr>
      <w:r w:rsidRPr="008E038A">
        <w:rPr>
          <w:b/>
          <w:bCs/>
          <w:sz w:val="28"/>
          <w:szCs w:val="28"/>
        </w:rPr>
        <w:t xml:space="preserve">*Next Week </w:t>
      </w:r>
      <w:r w:rsidR="00ED4113" w:rsidRPr="008E038A">
        <w:rPr>
          <w:b/>
          <w:bCs/>
          <w:sz w:val="28"/>
          <w:szCs w:val="28"/>
        </w:rPr>
        <w:t>12.</w:t>
      </w:r>
      <w:r w:rsidR="004F75E0">
        <w:rPr>
          <w:b/>
          <w:bCs/>
          <w:sz w:val="28"/>
          <w:szCs w:val="28"/>
        </w:rPr>
        <w:t>17</w:t>
      </w:r>
      <w:r w:rsidR="00ED4113" w:rsidRPr="008E038A">
        <w:rPr>
          <w:b/>
          <w:bCs/>
          <w:sz w:val="28"/>
          <w:szCs w:val="28"/>
        </w:rPr>
        <w:t>.2023</w:t>
      </w:r>
      <w:r w:rsidRPr="008E038A">
        <w:rPr>
          <w:b/>
          <w:bCs/>
          <w:sz w:val="28"/>
          <w:szCs w:val="28"/>
        </w:rPr>
        <w:t xml:space="preserve"> Worship Service</w:t>
      </w:r>
    </w:p>
    <w:p w14:paraId="6558C091" w14:textId="77777777" w:rsidR="00D63131" w:rsidRPr="008E038A" w:rsidRDefault="00D63131" w:rsidP="004F304D">
      <w:pPr>
        <w:tabs>
          <w:tab w:val="left" w:pos="2160"/>
          <w:tab w:val="right" w:pos="7920"/>
        </w:tabs>
        <w:contextualSpacing/>
        <w:divId w:val="359474616"/>
        <w:rPr>
          <w:b/>
          <w:bCs/>
          <w:sz w:val="28"/>
          <w:szCs w:val="28"/>
        </w:rPr>
      </w:pPr>
    </w:p>
    <w:tbl>
      <w:tblPr>
        <w:tblW w:w="8655" w:type="dxa"/>
        <w:tblLook w:val="04A0" w:firstRow="1" w:lastRow="0" w:firstColumn="1" w:lastColumn="0" w:noHBand="0" w:noVBand="1"/>
      </w:tblPr>
      <w:tblGrid>
        <w:gridCol w:w="1358"/>
        <w:gridCol w:w="1526"/>
        <w:gridCol w:w="1499"/>
        <w:gridCol w:w="1498"/>
        <w:gridCol w:w="1027"/>
        <w:gridCol w:w="1750"/>
      </w:tblGrid>
      <w:tr w:rsidR="004F75E0" w14:paraId="0B0AF03F" w14:textId="77777777" w:rsidTr="004F75E0">
        <w:trPr>
          <w:divId w:val="359474616"/>
          <w:trHeight w:val="446"/>
        </w:trPr>
        <w:tc>
          <w:tcPr>
            <w:tcW w:w="865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5B3B9F" w14:textId="77777777" w:rsidR="004F75E0" w:rsidRPr="004F75E0" w:rsidRDefault="004F75E0">
            <w:pPr>
              <w:jc w:val="center"/>
              <w:rPr>
                <w:b/>
                <w:bCs/>
                <w:color w:val="000000"/>
              </w:rPr>
            </w:pPr>
            <w:r w:rsidRPr="004F75E0">
              <w:rPr>
                <w:b/>
                <w:bCs/>
                <w:color w:val="000000"/>
              </w:rPr>
              <w:t xml:space="preserve">December 2023 Worship Servers </w:t>
            </w:r>
          </w:p>
        </w:tc>
      </w:tr>
      <w:tr w:rsidR="004F75E0" w14:paraId="0BBCD485" w14:textId="77777777" w:rsidTr="004F75E0">
        <w:trPr>
          <w:divId w:val="359474616"/>
          <w:trHeight w:val="446"/>
        </w:trPr>
        <w:tc>
          <w:tcPr>
            <w:tcW w:w="865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DAF5E2E" w14:textId="4CE4B44D" w:rsidR="004F75E0" w:rsidRPr="004F75E0" w:rsidRDefault="004F75E0">
            <w:pPr>
              <w:jc w:val="center"/>
              <w:rPr>
                <w:b/>
                <w:bCs/>
                <w:color w:val="000000"/>
              </w:rPr>
            </w:pPr>
            <w:r w:rsidRPr="004F75E0">
              <w:rPr>
                <w:b/>
                <w:bCs/>
                <w:color w:val="000000"/>
              </w:rPr>
              <w:t>Worship Leader Kathy Robinson</w:t>
            </w:r>
          </w:p>
        </w:tc>
      </w:tr>
      <w:tr w:rsidR="004F75E0" w14:paraId="375BE26E" w14:textId="77777777" w:rsidTr="004F75E0">
        <w:trPr>
          <w:divId w:val="359474616"/>
          <w:trHeight w:val="475"/>
        </w:trPr>
        <w:tc>
          <w:tcPr>
            <w:tcW w:w="1358" w:type="dxa"/>
            <w:tcBorders>
              <w:top w:val="nil"/>
              <w:left w:val="single" w:sz="4" w:space="0" w:color="auto"/>
              <w:bottom w:val="single" w:sz="4" w:space="0" w:color="auto"/>
              <w:right w:val="single" w:sz="4" w:space="0" w:color="auto"/>
            </w:tcBorders>
            <w:shd w:val="clear" w:color="000000" w:fill="F2F2F2"/>
            <w:vAlign w:val="center"/>
            <w:hideMark/>
          </w:tcPr>
          <w:p w14:paraId="6631A291" w14:textId="77777777" w:rsidR="004F75E0" w:rsidRPr="004F75E0" w:rsidRDefault="004F75E0">
            <w:pPr>
              <w:jc w:val="center"/>
              <w:rPr>
                <w:color w:val="000000"/>
              </w:rPr>
            </w:pPr>
            <w:r w:rsidRPr="004F75E0">
              <w:rPr>
                <w:color w:val="000000"/>
              </w:rPr>
              <w:t>DATE</w:t>
            </w:r>
          </w:p>
        </w:tc>
        <w:tc>
          <w:tcPr>
            <w:tcW w:w="1556" w:type="dxa"/>
            <w:tcBorders>
              <w:top w:val="nil"/>
              <w:left w:val="nil"/>
              <w:bottom w:val="single" w:sz="4" w:space="0" w:color="auto"/>
              <w:right w:val="single" w:sz="4" w:space="0" w:color="auto"/>
            </w:tcBorders>
            <w:shd w:val="clear" w:color="000000" w:fill="F2F2F2"/>
            <w:vAlign w:val="center"/>
            <w:hideMark/>
          </w:tcPr>
          <w:p w14:paraId="193693FB" w14:textId="77777777" w:rsidR="004F75E0" w:rsidRPr="004F75E0" w:rsidRDefault="004F75E0">
            <w:pPr>
              <w:jc w:val="center"/>
              <w:rPr>
                <w:color w:val="000000"/>
              </w:rPr>
            </w:pPr>
            <w:r w:rsidRPr="004F75E0">
              <w:rPr>
                <w:color w:val="000000"/>
              </w:rPr>
              <w:t>PIANIST / ORGANIST</w:t>
            </w:r>
          </w:p>
        </w:tc>
        <w:tc>
          <w:tcPr>
            <w:tcW w:w="1633" w:type="dxa"/>
            <w:tcBorders>
              <w:top w:val="nil"/>
              <w:left w:val="nil"/>
              <w:bottom w:val="single" w:sz="4" w:space="0" w:color="auto"/>
              <w:right w:val="single" w:sz="4" w:space="0" w:color="auto"/>
            </w:tcBorders>
            <w:shd w:val="clear" w:color="000000" w:fill="F2F2F2"/>
            <w:vAlign w:val="center"/>
            <w:hideMark/>
          </w:tcPr>
          <w:p w14:paraId="5DD7CEF6" w14:textId="77777777" w:rsidR="004F75E0" w:rsidRPr="004F75E0" w:rsidRDefault="004F75E0">
            <w:pPr>
              <w:jc w:val="center"/>
              <w:rPr>
                <w:color w:val="000000"/>
              </w:rPr>
            </w:pPr>
            <w:r w:rsidRPr="004F75E0">
              <w:rPr>
                <w:color w:val="000000"/>
              </w:rPr>
              <w:t xml:space="preserve">READER </w:t>
            </w:r>
          </w:p>
        </w:tc>
        <w:tc>
          <w:tcPr>
            <w:tcW w:w="1531" w:type="dxa"/>
            <w:tcBorders>
              <w:top w:val="nil"/>
              <w:left w:val="nil"/>
              <w:bottom w:val="single" w:sz="4" w:space="0" w:color="auto"/>
              <w:right w:val="single" w:sz="4" w:space="0" w:color="auto"/>
            </w:tcBorders>
            <w:shd w:val="clear" w:color="000000" w:fill="F2F2F2"/>
            <w:vAlign w:val="center"/>
            <w:hideMark/>
          </w:tcPr>
          <w:p w14:paraId="3B2B97D9" w14:textId="77777777" w:rsidR="004F75E0" w:rsidRPr="004F75E0" w:rsidRDefault="004F75E0">
            <w:pPr>
              <w:jc w:val="center"/>
              <w:rPr>
                <w:color w:val="000000"/>
              </w:rPr>
            </w:pPr>
            <w:r w:rsidRPr="004F75E0">
              <w:rPr>
                <w:color w:val="000000"/>
              </w:rPr>
              <w:t>USHER / GREETERS</w:t>
            </w:r>
          </w:p>
        </w:tc>
        <w:tc>
          <w:tcPr>
            <w:tcW w:w="1083" w:type="dxa"/>
            <w:tcBorders>
              <w:top w:val="nil"/>
              <w:left w:val="nil"/>
              <w:bottom w:val="single" w:sz="4" w:space="0" w:color="auto"/>
              <w:right w:val="single" w:sz="4" w:space="0" w:color="auto"/>
            </w:tcBorders>
            <w:shd w:val="clear" w:color="000000" w:fill="F2F2F2"/>
            <w:vAlign w:val="center"/>
            <w:hideMark/>
          </w:tcPr>
          <w:p w14:paraId="126D2991" w14:textId="77777777" w:rsidR="004F75E0" w:rsidRPr="004F75E0" w:rsidRDefault="004F75E0">
            <w:pPr>
              <w:jc w:val="center"/>
              <w:rPr>
                <w:color w:val="000000"/>
              </w:rPr>
            </w:pPr>
            <w:r w:rsidRPr="004F75E0">
              <w:rPr>
                <w:color w:val="000000"/>
              </w:rPr>
              <w:t>VIDEO TAPER</w:t>
            </w:r>
          </w:p>
        </w:tc>
        <w:tc>
          <w:tcPr>
            <w:tcW w:w="1494" w:type="dxa"/>
            <w:tcBorders>
              <w:top w:val="nil"/>
              <w:left w:val="nil"/>
              <w:bottom w:val="single" w:sz="4" w:space="0" w:color="auto"/>
              <w:right w:val="single" w:sz="4" w:space="0" w:color="auto"/>
            </w:tcBorders>
            <w:shd w:val="clear" w:color="000000" w:fill="F2F2F2"/>
            <w:vAlign w:val="center"/>
            <w:hideMark/>
          </w:tcPr>
          <w:p w14:paraId="00E048F7" w14:textId="77777777" w:rsidR="004F75E0" w:rsidRPr="004F75E0" w:rsidRDefault="004F75E0">
            <w:pPr>
              <w:jc w:val="center"/>
              <w:rPr>
                <w:color w:val="000000"/>
              </w:rPr>
            </w:pPr>
            <w:r w:rsidRPr="004F75E0">
              <w:rPr>
                <w:color w:val="000000"/>
              </w:rPr>
              <w:t>COMMUNION</w:t>
            </w:r>
          </w:p>
        </w:tc>
      </w:tr>
      <w:tr w:rsidR="004F75E0" w14:paraId="3FE7DB23" w14:textId="77777777" w:rsidTr="004F75E0">
        <w:trPr>
          <w:divId w:val="359474616"/>
          <w:trHeight w:val="475"/>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4E5AB400" w14:textId="77777777" w:rsidR="004F75E0" w:rsidRPr="004F75E0" w:rsidRDefault="004F75E0">
            <w:pPr>
              <w:jc w:val="center"/>
              <w:rPr>
                <w:color w:val="000000"/>
              </w:rPr>
            </w:pPr>
            <w:r w:rsidRPr="004F75E0">
              <w:rPr>
                <w:color w:val="000000"/>
              </w:rPr>
              <w:t>12/17/2023</w:t>
            </w:r>
          </w:p>
        </w:tc>
        <w:tc>
          <w:tcPr>
            <w:tcW w:w="1556" w:type="dxa"/>
            <w:tcBorders>
              <w:top w:val="nil"/>
              <w:left w:val="nil"/>
              <w:bottom w:val="single" w:sz="4" w:space="0" w:color="auto"/>
              <w:right w:val="single" w:sz="4" w:space="0" w:color="auto"/>
            </w:tcBorders>
            <w:shd w:val="clear" w:color="auto" w:fill="auto"/>
            <w:vAlign w:val="center"/>
            <w:hideMark/>
          </w:tcPr>
          <w:p w14:paraId="08B854FF" w14:textId="77777777" w:rsidR="004F75E0" w:rsidRPr="004F75E0" w:rsidRDefault="004F75E0">
            <w:pPr>
              <w:jc w:val="center"/>
              <w:rPr>
                <w:color w:val="000000"/>
              </w:rPr>
            </w:pPr>
            <w:r w:rsidRPr="004F75E0">
              <w:rPr>
                <w:color w:val="000000"/>
              </w:rPr>
              <w:t>Karen Zuidema</w:t>
            </w:r>
          </w:p>
        </w:tc>
        <w:tc>
          <w:tcPr>
            <w:tcW w:w="1633" w:type="dxa"/>
            <w:tcBorders>
              <w:top w:val="nil"/>
              <w:left w:val="nil"/>
              <w:bottom w:val="single" w:sz="4" w:space="0" w:color="auto"/>
              <w:right w:val="single" w:sz="4" w:space="0" w:color="auto"/>
            </w:tcBorders>
            <w:shd w:val="clear" w:color="auto" w:fill="auto"/>
            <w:vAlign w:val="center"/>
            <w:hideMark/>
          </w:tcPr>
          <w:p w14:paraId="22A16AD1" w14:textId="77777777" w:rsidR="004F75E0" w:rsidRPr="004F75E0" w:rsidRDefault="004F75E0">
            <w:pPr>
              <w:jc w:val="center"/>
              <w:rPr>
                <w:color w:val="000000"/>
              </w:rPr>
            </w:pPr>
            <w:r w:rsidRPr="004F75E0">
              <w:rPr>
                <w:color w:val="000000"/>
              </w:rPr>
              <w:t>Al Solomonson</w:t>
            </w:r>
          </w:p>
        </w:tc>
        <w:tc>
          <w:tcPr>
            <w:tcW w:w="1531" w:type="dxa"/>
            <w:tcBorders>
              <w:top w:val="nil"/>
              <w:left w:val="nil"/>
              <w:bottom w:val="single" w:sz="4" w:space="0" w:color="auto"/>
              <w:right w:val="single" w:sz="4" w:space="0" w:color="auto"/>
            </w:tcBorders>
            <w:shd w:val="clear" w:color="auto" w:fill="auto"/>
            <w:vAlign w:val="center"/>
            <w:hideMark/>
          </w:tcPr>
          <w:p w14:paraId="258BA5E6" w14:textId="77777777" w:rsidR="004F75E0" w:rsidRPr="004F75E0" w:rsidRDefault="004F75E0">
            <w:pPr>
              <w:jc w:val="center"/>
              <w:rPr>
                <w:color w:val="000000"/>
              </w:rPr>
            </w:pPr>
            <w:r w:rsidRPr="004F75E0">
              <w:rPr>
                <w:color w:val="000000"/>
              </w:rPr>
              <w:t>Mike Schwede</w:t>
            </w:r>
          </w:p>
        </w:tc>
        <w:tc>
          <w:tcPr>
            <w:tcW w:w="1083" w:type="dxa"/>
            <w:tcBorders>
              <w:top w:val="nil"/>
              <w:left w:val="nil"/>
              <w:bottom w:val="single" w:sz="4" w:space="0" w:color="auto"/>
              <w:right w:val="single" w:sz="4" w:space="0" w:color="auto"/>
            </w:tcBorders>
            <w:shd w:val="clear" w:color="auto" w:fill="auto"/>
            <w:vAlign w:val="center"/>
            <w:hideMark/>
          </w:tcPr>
          <w:p w14:paraId="79683773" w14:textId="77777777" w:rsidR="004F75E0" w:rsidRPr="004F75E0" w:rsidRDefault="004F75E0">
            <w:pPr>
              <w:jc w:val="center"/>
              <w:rPr>
                <w:color w:val="000000"/>
              </w:rPr>
            </w:pPr>
            <w:r w:rsidRPr="004F75E0">
              <w:rPr>
                <w:color w:val="000000"/>
              </w:rPr>
              <w:t>V</w:t>
            </w:r>
          </w:p>
        </w:tc>
        <w:tc>
          <w:tcPr>
            <w:tcW w:w="1494" w:type="dxa"/>
            <w:tcBorders>
              <w:top w:val="nil"/>
              <w:left w:val="nil"/>
              <w:bottom w:val="single" w:sz="4" w:space="0" w:color="auto"/>
              <w:right w:val="single" w:sz="4" w:space="0" w:color="auto"/>
            </w:tcBorders>
            <w:shd w:val="clear" w:color="auto" w:fill="auto"/>
            <w:vAlign w:val="center"/>
            <w:hideMark/>
          </w:tcPr>
          <w:p w14:paraId="2E24413F" w14:textId="77777777" w:rsidR="004F75E0" w:rsidRPr="004F75E0" w:rsidRDefault="004F75E0">
            <w:pPr>
              <w:jc w:val="center"/>
              <w:rPr>
                <w:color w:val="000000"/>
              </w:rPr>
            </w:pPr>
            <w:r w:rsidRPr="004F75E0">
              <w:rPr>
                <w:color w:val="000000"/>
              </w:rPr>
              <w:t> </w:t>
            </w:r>
          </w:p>
        </w:tc>
      </w:tr>
      <w:tr w:rsidR="004F75E0" w14:paraId="20967F6E" w14:textId="77777777" w:rsidTr="004F75E0">
        <w:trPr>
          <w:divId w:val="359474616"/>
          <w:trHeight w:val="560"/>
        </w:trPr>
        <w:tc>
          <w:tcPr>
            <w:tcW w:w="865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135309A" w14:textId="77777777" w:rsidR="004F75E0" w:rsidRPr="004F75E0" w:rsidRDefault="004F75E0">
            <w:pPr>
              <w:jc w:val="center"/>
              <w:rPr>
                <w:b/>
                <w:bCs/>
                <w:color w:val="000000"/>
              </w:rPr>
            </w:pPr>
            <w:r w:rsidRPr="004F75E0">
              <w:rPr>
                <w:b/>
                <w:bCs/>
                <w:color w:val="000000"/>
              </w:rPr>
              <w:t>Altar Guild: Holly Westaby &amp; Kathy Knox</w:t>
            </w:r>
          </w:p>
        </w:tc>
      </w:tr>
    </w:tbl>
    <w:p w14:paraId="150E7EE0" w14:textId="77777777" w:rsidR="00E770F5" w:rsidRPr="008E038A" w:rsidRDefault="00E770F5" w:rsidP="004F304D">
      <w:pPr>
        <w:tabs>
          <w:tab w:val="left" w:pos="2160"/>
          <w:tab w:val="right" w:pos="7920"/>
        </w:tabs>
        <w:contextualSpacing/>
        <w:divId w:val="359474616"/>
        <w:rPr>
          <w:b/>
          <w:bCs/>
          <w:sz w:val="28"/>
          <w:szCs w:val="28"/>
        </w:rPr>
      </w:pPr>
    </w:p>
    <w:p w14:paraId="68262141" w14:textId="77777777" w:rsidR="001F07C5" w:rsidRPr="00874230" w:rsidRDefault="001F07C5" w:rsidP="001F07C5">
      <w:pPr>
        <w:divId w:val="359474616"/>
        <w:rPr>
          <w:sz w:val="18"/>
          <w:szCs w:val="18"/>
        </w:rPr>
      </w:pPr>
      <w:r w:rsidRPr="00874230">
        <w:rPr>
          <w:sz w:val="18"/>
          <w:szCs w:val="18"/>
        </w:rPr>
        <w:t>From sundaysandseasons.com. Copyright © 202</w:t>
      </w:r>
      <w:r w:rsidR="00B42E3B" w:rsidRPr="00874230">
        <w:rPr>
          <w:sz w:val="18"/>
          <w:szCs w:val="18"/>
        </w:rPr>
        <w:t>3</w:t>
      </w:r>
      <w:r w:rsidRPr="00874230">
        <w:rPr>
          <w:sz w:val="18"/>
          <w:szCs w:val="18"/>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874230">
        <w:rPr>
          <w:sz w:val="18"/>
          <w:szCs w:val="18"/>
        </w:rPr>
        <w:t>by</w:t>
      </w:r>
      <w:proofErr w:type="gramEnd"/>
      <w:r w:rsidRPr="00874230">
        <w:rPr>
          <w:sz w:val="18"/>
          <w:szCs w:val="18"/>
        </w:rPr>
        <w:t xml:space="preserve"> permission.</w:t>
      </w:r>
    </w:p>
    <w:p w14:paraId="19D69834" w14:textId="7D8DFF52" w:rsidR="00E770F5" w:rsidRPr="00874230" w:rsidRDefault="00A61E46" w:rsidP="00A61E46">
      <w:pPr>
        <w:tabs>
          <w:tab w:val="left" w:pos="2160"/>
          <w:tab w:val="right" w:pos="7920"/>
        </w:tabs>
        <w:contextualSpacing/>
        <w:jc w:val="center"/>
        <w:divId w:val="359474616"/>
        <w:rPr>
          <w:b/>
          <w:bCs/>
        </w:rPr>
      </w:pPr>
      <w:r>
        <w:rPr>
          <w:b/>
          <w:bCs/>
          <w:noProof/>
        </w:rPr>
        <w:drawing>
          <wp:inline distT="0" distB="0" distL="0" distR="0" wp14:anchorId="0F261D9B" wp14:editId="01FB8DC8">
            <wp:extent cx="4970032" cy="6464731"/>
            <wp:effectExtent l="0" t="0" r="2540" b="0"/>
            <wp:docPr id="13837705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1142" cy="6557227"/>
                    </a:xfrm>
                    <a:prstGeom prst="rect">
                      <a:avLst/>
                    </a:prstGeom>
                    <a:noFill/>
                  </pic:spPr>
                </pic:pic>
              </a:graphicData>
            </a:graphic>
          </wp:inline>
        </w:drawing>
      </w:r>
    </w:p>
    <w:sectPr w:rsidR="00E770F5" w:rsidRPr="00874230" w:rsidSect="007D28B3">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F5820" w14:textId="77777777" w:rsidR="00671C40" w:rsidRDefault="00671C40" w:rsidP="004F0258">
      <w:r>
        <w:separator/>
      </w:r>
    </w:p>
  </w:endnote>
  <w:endnote w:type="continuationSeparator" w:id="0">
    <w:p w14:paraId="538FE19E" w14:textId="77777777" w:rsidR="00671C40" w:rsidRDefault="00671C40" w:rsidP="004F0258">
      <w:r>
        <w:continuationSeparator/>
      </w:r>
    </w:p>
  </w:endnote>
  <w:endnote w:type="continuationNotice" w:id="1">
    <w:p w14:paraId="1B875B26" w14:textId="77777777" w:rsidR="00671C40" w:rsidRDefault="00671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613B2A2B"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D8CC9"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F1B4C" w14:textId="77777777" w:rsidR="00671C40" w:rsidRDefault="00671C40" w:rsidP="004F0258">
      <w:r>
        <w:separator/>
      </w:r>
    </w:p>
  </w:footnote>
  <w:footnote w:type="continuationSeparator" w:id="0">
    <w:p w14:paraId="6F8DA98A" w14:textId="77777777" w:rsidR="00671C40" w:rsidRDefault="00671C40" w:rsidP="004F0258">
      <w:r>
        <w:continuationSeparator/>
      </w:r>
    </w:p>
  </w:footnote>
  <w:footnote w:type="continuationNotice" w:id="1">
    <w:p w14:paraId="35B90390" w14:textId="77777777" w:rsidR="00671C40" w:rsidRDefault="00671C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MKgFAGWqcuQtAAAA"/>
    <w:docVar w:name="dgnword-docGUID" w:val="{7FBC9366-FD5A-4093-8D62-FEDF3E6975EA}"/>
    <w:docVar w:name="dgnword-eventsink" w:val="924922880"/>
  </w:docVars>
  <w:rsids>
    <w:rsidRoot w:val="00813CD0"/>
    <w:rsid w:val="000034ED"/>
    <w:rsid w:val="000036CB"/>
    <w:rsid w:val="00006389"/>
    <w:rsid w:val="00006814"/>
    <w:rsid w:val="0001295C"/>
    <w:rsid w:val="000138CE"/>
    <w:rsid w:val="00014585"/>
    <w:rsid w:val="00014C98"/>
    <w:rsid w:val="000153F3"/>
    <w:rsid w:val="00016DAF"/>
    <w:rsid w:val="00017DD5"/>
    <w:rsid w:val="000202DC"/>
    <w:rsid w:val="00021425"/>
    <w:rsid w:val="00033C4A"/>
    <w:rsid w:val="00034712"/>
    <w:rsid w:val="00046015"/>
    <w:rsid w:val="000470FB"/>
    <w:rsid w:val="00047597"/>
    <w:rsid w:val="0005033D"/>
    <w:rsid w:val="000558E8"/>
    <w:rsid w:val="00056523"/>
    <w:rsid w:val="00061610"/>
    <w:rsid w:val="00061A59"/>
    <w:rsid w:val="00061E49"/>
    <w:rsid w:val="00063298"/>
    <w:rsid w:val="00064317"/>
    <w:rsid w:val="000654EB"/>
    <w:rsid w:val="00067745"/>
    <w:rsid w:val="000708B3"/>
    <w:rsid w:val="00071352"/>
    <w:rsid w:val="00073CAB"/>
    <w:rsid w:val="00081432"/>
    <w:rsid w:val="000826D9"/>
    <w:rsid w:val="000850AD"/>
    <w:rsid w:val="000870FA"/>
    <w:rsid w:val="00087268"/>
    <w:rsid w:val="000920D0"/>
    <w:rsid w:val="00093486"/>
    <w:rsid w:val="000935D8"/>
    <w:rsid w:val="00094A4E"/>
    <w:rsid w:val="00096396"/>
    <w:rsid w:val="000A0C56"/>
    <w:rsid w:val="000A16AD"/>
    <w:rsid w:val="000A73AB"/>
    <w:rsid w:val="000A7F0A"/>
    <w:rsid w:val="000B0957"/>
    <w:rsid w:val="000B21E1"/>
    <w:rsid w:val="000B2ABE"/>
    <w:rsid w:val="000B2BC9"/>
    <w:rsid w:val="000B346D"/>
    <w:rsid w:val="000B425F"/>
    <w:rsid w:val="000B5018"/>
    <w:rsid w:val="000B5455"/>
    <w:rsid w:val="000B7A87"/>
    <w:rsid w:val="000C27F4"/>
    <w:rsid w:val="000C4F91"/>
    <w:rsid w:val="000C6ED2"/>
    <w:rsid w:val="000D0441"/>
    <w:rsid w:val="000D07D4"/>
    <w:rsid w:val="000D1A6F"/>
    <w:rsid w:val="000D2E44"/>
    <w:rsid w:val="000D4C41"/>
    <w:rsid w:val="000D6935"/>
    <w:rsid w:val="000D6E37"/>
    <w:rsid w:val="000E16BF"/>
    <w:rsid w:val="000E1706"/>
    <w:rsid w:val="000E19EE"/>
    <w:rsid w:val="000E2788"/>
    <w:rsid w:val="000E65B6"/>
    <w:rsid w:val="000F2D3C"/>
    <w:rsid w:val="000F3B85"/>
    <w:rsid w:val="000F3C71"/>
    <w:rsid w:val="000F4838"/>
    <w:rsid w:val="000F690F"/>
    <w:rsid w:val="00101BAB"/>
    <w:rsid w:val="001043CA"/>
    <w:rsid w:val="00104ED5"/>
    <w:rsid w:val="0010571C"/>
    <w:rsid w:val="00107D1E"/>
    <w:rsid w:val="0011008E"/>
    <w:rsid w:val="00110660"/>
    <w:rsid w:val="00113B0C"/>
    <w:rsid w:val="00113D82"/>
    <w:rsid w:val="001223CE"/>
    <w:rsid w:val="00122492"/>
    <w:rsid w:val="0012423E"/>
    <w:rsid w:val="00124F0B"/>
    <w:rsid w:val="001254A9"/>
    <w:rsid w:val="00125B19"/>
    <w:rsid w:val="00131E4E"/>
    <w:rsid w:val="001326E9"/>
    <w:rsid w:val="001355BA"/>
    <w:rsid w:val="00135BD5"/>
    <w:rsid w:val="00136FC6"/>
    <w:rsid w:val="00140000"/>
    <w:rsid w:val="001455AB"/>
    <w:rsid w:val="001456DC"/>
    <w:rsid w:val="00147D43"/>
    <w:rsid w:val="001517FD"/>
    <w:rsid w:val="00153082"/>
    <w:rsid w:val="001562D8"/>
    <w:rsid w:val="00156943"/>
    <w:rsid w:val="001621AA"/>
    <w:rsid w:val="00162B10"/>
    <w:rsid w:val="00163240"/>
    <w:rsid w:val="0016576F"/>
    <w:rsid w:val="001703A1"/>
    <w:rsid w:val="00172EA9"/>
    <w:rsid w:val="00177C99"/>
    <w:rsid w:val="00181FE2"/>
    <w:rsid w:val="00184B87"/>
    <w:rsid w:val="00186292"/>
    <w:rsid w:val="001903AA"/>
    <w:rsid w:val="00191DFF"/>
    <w:rsid w:val="0019375D"/>
    <w:rsid w:val="00194324"/>
    <w:rsid w:val="00194E0C"/>
    <w:rsid w:val="001959F5"/>
    <w:rsid w:val="001A045B"/>
    <w:rsid w:val="001A3692"/>
    <w:rsid w:val="001A36CF"/>
    <w:rsid w:val="001A54F4"/>
    <w:rsid w:val="001A6E94"/>
    <w:rsid w:val="001B1289"/>
    <w:rsid w:val="001B22D2"/>
    <w:rsid w:val="001B6A43"/>
    <w:rsid w:val="001B730B"/>
    <w:rsid w:val="001C12F3"/>
    <w:rsid w:val="001C3339"/>
    <w:rsid w:val="001C3E5F"/>
    <w:rsid w:val="001C4BB8"/>
    <w:rsid w:val="001D00B8"/>
    <w:rsid w:val="001D320F"/>
    <w:rsid w:val="001D3820"/>
    <w:rsid w:val="001D4489"/>
    <w:rsid w:val="001D6DAB"/>
    <w:rsid w:val="001E0636"/>
    <w:rsid w:val="001E3897"/>
    <w:rsid w:val="001E42ED"/>
    <w:rsid w:val="001E6F97"/>
    <w:rsid w:val="001F07C5"/>
    <w:rsid w:val="001F0FB2"/>
    <w:rsid w:val="001F1FC2"/>
    <w:rsid w:val="001F44F2"/>
    <w:rsid w:val="00201F6A"/>
    <w:rsid w:val="00204258"/>
    <w:rsid w:val="00205B59"/>
    <w:rsid w:val="002064EE"/>
    <w:rsid w:val="00210313"/>
    <w:rsid w:val="00210CF3"/>
    <w:rsid w:val="002110EF"/>
    <w:rsid w:val="002114C1"/>
    <w:rsid w:val="00214353"/>
    <w:rsid w:val="002148A3"/>
    <w:rsid w:val="0021764C"/>
    <w:rsid w:val="00217F98"/>
    <w:rsid w:val="0022198E"/>
    <w:rsid w:val="00221F90"/>
    <w:rsid w:val="00222EA8"/>
    <w:rsid w:val="002237B3"/>
    <w:rsid w:val="00223DA1"/>
    <w:rsid w:val="00224371"/>
    <w:rsid w:val="00224C61"/>
    <w:rsid w:val="0022637F"/>
    <w:rsid w:val="00227D52"/>
    <w:rsid w:val="002303D5"/>
    <w:rsid w:val="00230BE1"/>
    <w:rsid w:val="002341F1"/>
    <w:rsid w:val="00237022"/>
    <w:rsid w:val="00241C3C"/>
    <w:rsid w:val="00241FFD"/>
    <w:rsid w:val="002428C2"/>
    <w:rsid w:val="002433EF"/>
    <w:rsid w:val="002451E5"/>
    <w:rsid w:val="00245EDF"/>
    <w:rsid w:val="002462DD"/>
    <w:rsid w:val="002463BE"/>
    <w:rsid w:val="00251F2D"/>
    <w:rsid w:val="00251FC7"/>
    <w:rsid w:val="00252C54"/>
    <w:rsid w:val="00253664"/>
    <w:rsid w:val="00254634"/>
    <w:rsid w:val="00254700"/>
    <w:rsid w:val="00254CF1"/>
    <w:rsid w:val="00255388"/>
    <w:rsid w:val="0026197B"/>
    <w:rsid w:val="00266FD5"/>
    <w:rsid w:val="002708B7"/>
    <w:rsid w:val="00271465"/>
    <w:rsid w:val="002737C4"/>
    <w:rsid w:val="0027612D"/>
    <w:rsid w:val="0027770D"/>
    <w:rsid w:val="00277C8A"/>
    <w:rsid w:val="002814A6"/>
    <w:rsid w:val="00281EB8"/>
    <w:rsid w:val="00282E8C"/>
    <w:rsid w:val="00283E56"/>
    <w:rsid w:val="00285199"/>
    <w:rsid w:val="0028545E"/>
    <w:rsid w:val="002858AE"/>
    <w:rsid w:val="00291D0F"/>
    <w:rsid w:val="0029531E"/>
    <w:rsid w:val="0029547C"/>
    <w:rsid w:val="00295F93"/>
    <w:rsid w:val="002965A9"/>
    <w:rsid w:val="0029787A"/>
    <w:rsid w:val="002A107D"/>
    <w:rsid w:val="002A1B34"/>
    <w:rsid w:val="002A1DFC"/>
    <w:rsid w:val="002A657F"/>
    <w:rsid w:val="002A6C5C"/>
    <w:rsid w:val="002A7C01"/>
    <w:rsid w:val="002B0EF9"/>
    <w:rsid w:val="002B2578"/>
    <w:rsid w:val="002B648E"/>
    <w:rsid w:val="002B67E4"/>
    <w:rsid w:val="002B6F58"/>
    <w:rsid w:val="002C04A2"/>
    <w:rsid w:val="002C06CD"/>
    <w:rsid w:val="002C0E37"/>
    <w:rsid w:val="002C2006"/>
    <w:rsid w:val="002C4C9D"/>
    <w:rsid w:val="002C54A9"/>
    <w:rsid w:val="002C5CD2"/>
    <w:rsid w:val="002C7D3F"/>
    <w:rsid w:val="002D3845"/>
    <w:rsid w:val="002D4876"/>
    <w:rsid w:val="002D4F87"/>
    <w:rsid w:val="002D53BA"/>
    <w:rsid w:val="002D62AC"/>
    <w:rsid w:val="002D7E87"/>
    <w:rsid w:val="002E15B2"/>
    <w:rsid w:val="002E1603"/>
    <w:rsid w:val="002E2A75"/>
    <w:rsid w:val="002E4A5D"/>
    <w:rsid w:val="002E68DC"/>
    <w:rsid w:val="002F3777"/>
    <w:rsid w:val="002F4F9D"/>
    <w:rsid w:val="002F5038"/>
    <w:rsid w:val="002F5174"/>
    <w:rsid w:val="002F5DF3"/>
    <w:rsid w:val="002F6030"/>
    <w:rsid w:val="002F682C"/>
    <w:rsid w:val="002F70E6"/>
    <w:rsid w:val="00300595"/>
    <w:rsid w:val="0031060B"/>
    <w:rsid w:val="0031299F"/>
    <w:rsid w:val="003168E7"/>
    <w:rsid w:val="00316D88"/>
    <w:rsid w:val="0032007C"/>
    <w:rsid w:val="0032052C"/>
    <w:rsid w:val="003218F0"/>
    <w:rsid w:val="00322122"/>
    <w:rsid w:val="003228D4"/>
    <w:rsid w:val="0032431D"/>
    <w:rsid w:val="00324EFB"/>
    <w:rsid w:val="00326664"/>
    <w:rsid w:val="00327444"/>
    <w:rsid w:val="003338E4"/>
    <w:rsid w:val="00333A74"/>
    <w:rsid w:val="003343F0"/>
    <w:rsid w:val="003354D2"/>
    <w:rsid w:val="00335B40"/>
    <w:rsid w:val="00336AEF"/>
    <w:rsid w:val="003407D2"/>
    <w:rsid w:val="00342B11"/>
    <w:rsid w:val="00346389"/>
    <w:rsid w:val="00346453"/>
    <w:rsid w:val="00346AC9"/>
    <w:rsid w:val="00351870"/>
    <w:rsid w:val="003575D4"/>
    <w:rsid w:val="00360A7C"/>
    <w:rsid w:val="00360CC8"/>
    <w:rsid w:val="00361832"/>
    <w:rsid w:val="0036303D"/>
    <w:rsid w:val="003647F2"/>
    <w:rsid w:val="00371B02"/>
    <w:rsid w:val="00372C39"/>
    <w:rsid w:val="00373A6A"/>
    <w:rsid w:val="00373E22"/>
    <w:rsid w:val="00374DD0"/>
    <w:rsid w:val="003759A0"/>
    <w:rsid w:val="00375B13"/>
    <w:rsid w:val="003766DE"/>
    <w:rsid w:val="00377134"/>
    <w:rsid w:val="00377731"/>
    <w:rsid w:val="003838D9"/>
    <w:rsid w:val="00387642"/>
    <w:rsid w:val="00387A55"/>
    <w:rsid w:val="00387F72"/>
    <w:rsid w:val="00390F8B"/>
    <w:rsid w:val="003921C4"/>
    <w:rsid w:val="00392C7C"/>
    <w:rsid w:val="003A738C"/>
    <w:rsid w:val="003B0727"/>
    <w:rsid w:val="003B1341"/>
    <w:rsid w:val="003B5C36"/>
    <w:rsid w:val="003B5CF2"/>
    <w:rsid w:val="003B6758"/>
    <w:rsid w:val="003B68EC"/>
    <w:rsid w:val="003B6A00"/>
    <w:rsid w:val="003C1DF6"/>
    <w:rsid w:val="003C2D06"/>
    <w:rsid w:val="003C3CD8"/>
    <w:rsid w:val="003C7195"/>
    <w:rsid w:val="003C7705"/>
    <w:rsid w:val="003D1F6F"/>
    <w:rsid w:val="003D36AD"/>
    <w:rsid w:val="003D4227"/>
    <w:rsid w:val="003D6549"/>
    <w:rsid w:val="003D6ED6"/>
    <w:rsid w:val="003E039F"/>
    <w:rsid w:val="003E39A5"/>
    <w:rsid w:val="003E4AA4"/>
    <w:rsid w:val="003E586F"/>
    <w:rsid w:val="003E5A83"/>
    <w:rsid w:val="003E7DAD"/>
    <w:rsid w:val="003F4CD3"/>
    <w:rsid w:val="003F5F9A"/>
    <w:rsid w:val="00400113"/>
    <w:rsid w:val="00400665"/>
    <w:rsid w:val="00402A3F"/>
    <w:rsid w:val="00405342"/>
    <w:rsid w:val="004057BE"/>
    <w:rsid w:val="00406644"/>
    <w:rsid w:val="00407E02"/>
    <w:rsid w:val="00413C24"/>
    <w:rsid w:val="004256A5"/>
    <w:rsid w:val="0042572E"/>
    <w:rsid w:val="00425AFA"/>
    <w:rsid w:val="00427082"/>
    <w:rsid w:val="00433131"/>
    <w:rsid w:val="00437B29"/>
    <w:rsid w:val="00441F7D"/>
    <w:rsid w:val="00442EDF"/>
    <w:rsid w:val="004430C2"/>
    <w:rsid w:val="00443CB6"/>
    <w:rsid w:val="00445E49"/>
    <w:rsid w:val="004462DB"/>
    <w:rsid w:val="004469AA"/>
    <w:rsid w:val="00447BB9"/>
    <w:rsid w:val="00452193"/>
    <w:rsid w:val="00452934"/>
    <w:rsid w:val="004531B2"/>
    <w:rsid w:val="0045360F"/>
    <w:rsid w:val="00461A6B"/>
    <w:rsid w:val="00462363"/>
    <w:rsid w:val="00462E3E"/>
    <w:rsid w:val="00463D44"/>
    <w:rsid w:val="00467378"/>
    <w:rsid w:val="004673FC"/>
    <w:rsid w:val="00475992"/>
    <w:rsid w:val="00476E8D"/>
    <w:rsid w:val="004807F0"/>
    <w:rsid w:val="004823DB"/>
    <w:rsid w:val="00483731"/>
    <w:rsid w:val="00484759"/>
    <w:rsid w:val="004855C2"/>
    <w:rsid w:val="004917E7"/>
    <w:rsid w:val="0049299D"/>
    <w:rsid w:val="00492B80"/>
    <w:rsid w:val="0049469A"/>
    <w:rsid w:val="00496E8E"/>
    <w:rsid w:val="00497150"/>
    <w:rsid w:val="00497B60"/>
    <w:rsid w:val="004A1EB8"/>
    <w:rsid w:val="004A4D95"/>
    <w:rsid w:val="004A5674"/>
    <w:rsid w:val="004A5B3F"/>
    <w:rsid w:val="004B1052"/>
    <w:rsid w:val="004B215B"/>
    <w:rsid w:val="004B5791"/>
    <w:rsid w:val="004B7E18"/>
    <w:rsid w:val="004C04A4"/>
    <w:rsid w:val="004C0A63"/>
    <w:rsid w:val="004C18B2"/>
    <w:rsid w:val="004C207C"/>
    <w:rsid w:val="004C5D0D"/>
    <w:rsid w:val="004D0A55"/>
    <w:rsid w:val="004D19A8"/>
    <w:rsid w:val="004D3AAC"/>
    <w:rsid w:val="004D6414"/>
    <w:rsid w:val="004D6963"/>
    <w:rsid w:val="004D787F"/>
    <w:rsid w:val="004E369A"/>
    <w:rsid w:val="004E3C54"/>
    <w:rsid w:val="004E7D6B"/>
    <w:rsid w:val="004F0258"/>
    <w:rsid w:val="004F1400"/>
    <w:rsid w:val="004F304D"/>
    <w:rsid w:val="004F322B"/>
    <w:rsid w:val="004F57C2"/>
    <w:rsid w:val="004F6574"/>
    <w:rsid w:val="004F6959"/>
    <w:rsid w:val="004F75E0"/>
    <w:rsid w:val="004F7FF7"/>
    <w:rsid w:val="00500E51"/>
    <w:rsid w:val="0050170A"/>
    <w:rsid w:val="005032AB"/>
    <w:rsid w:val="00503CA6"/>
    <w:rsid w:val="00503CB8"/>
    <w:rsid w:val="00503E2C"/>
    <w:rsid w:val="00506FFA"/>
    <w:rsid w:val="0050733E"/>
    <w:rsid w:val="00511CAD"/>
    <w:rsid w:val="00511CEE"/>
    <w:rsid w:val="00512D8A"/>
    <w:rsid w:val="00513695"/>
    <w:rsid w:val="00513F0C"/>
    <w:rsid w:val="0051766E"/>
    <w:rsid w:val="00522D1F"/>
    <w:rsid w:val="005265BB"/>
    <w:rsid w:val="00526F5C"/>
    <w:rsid w:val="0052779C"/>
    <w:rsid w:val="0053164F"/>
    <w:rsid w:val="00531C98"/>
    <w:rsid w:val="00537E61"/>
    <w:rsid w:val="00545437"/>
    <w:rsid w:val="00547EBD"/>
    <w:rsid w:val="00550D48"/>
    <w:rsid w:val="005533EF"/>
    <w:rsid w:val="00553D86"/>
    <w:rsid w:val="0055459E"/>
    <w:rsid w:val="00556E1C"/>
    <w:rsid w:val="005615E6"/>
    <w:rsid w:val="00561EC6"/>
    <w:rsid w:val="0056514B"/>
    <w:rsid w:val="00565256"/>
    <w:rsid w:val="005719A9"/>
    <w:rsid w:val="00571D46"/>
    <w:rsid w:val="005751E9"/>
    <w:rsid w:val="0057588C"/>
    <w:rsid w:val="00575C8D"/>
    <w:rsid w:val="0058124D"/>
    <w:rsid w:val="0058627C"/>
    <w:rsid w:val="00587AD1"/>
    <w:rsid w:val="00590714"/>
    <w:rsid w:val="005940BE"/>
    <w:rsid w:val="0059423E"/>
    <w:rsid w:val="0059515C"/>
    <w:rsid w:val="00595906"/>
    <w:rsid w:val="005960E3"/>
    <w:rsid w:val="005968A0"/>
    <w:rsid w:val="005A1AB2"/>
    <w:rsid w:val="005A3F96"/>
    <w:rsid w:val="005A4EC2"/>
    <w:rsid w:val="005A69BA"/>
    <w:rsid w:val="005A6FD1"/>
    <w:rsid w:val="005B0431"/>
    <w:rsid w:val="005B12DB"/>
    <w:rsid w:val="005B541A"/>
    <w:rsid w:val="005C7598"/>
    <w:rsid w:val="005E2128"/>
    <w:rsid w:val="005E23B9"/>
    <w:rsid w:val="005E2E18"/>
    <w:rsid w:val="005E3D76"/>
    <w:rsid w:val="005E4B9F"/>
    <w:rsid w:val="005E6959"/>
    <w:rsid w:val="005F1221"/>
    <w:rsid w:val="005F2FB8"/>
    <w:rsid w:val="005F6211"/>
    <w:rsid w:val="005F724C"/>
    <w:rsid w:val="005F790D"/>
    <w:rsid w:val="00600168"/>
    <w:rsid w:val="00602E36"/>
    <w:rsid w:val="0060328A"/>
    <w:rsid w:val="00604CF9"/>
    <w:rsid w:val="006056B0"/>
    <w:rsid w:val="0061030B"/>
    <w:rsid w:val="006124A6"/>
    <w:rsid w:val="0061791A"/>
    <w:rsid w:val="00620FC8"/>
    <w:rsid w:val="006210A1"/>
    <w:rsid w:val="00621775"/>
    <w:rsid w:val="0062251E"/>
    <w:rsid w:val="00622628"/>
    <w:rsid w:val="006235B2"/>
    <w:rsid w:val="00625654"/>
    <w:rsid w:val="00625D8B"/>
    <w:rsid w:val="00632FB3"/>
    <w:rsid w:val="00633D2E"/>
    <w:rsid w:val="00637638"/>
    <w:rsid w:val="00640D05"/>
    <w:rsid w:val="00640E4C"/>
    <w:rsid w:val="00644B96"/>
    <w:rsid w:val="00645D7A"/>
    <w:rsid w:val="00647259"/>
    <w:rsid w:val="00647F94"/>
    <w:rsid w:val="006501B2"/>
    <w:rsid w:val="00655B32"/>
    <w:rsid w:val="00657484"/>
    <w:rsid w:val="00657901"/>
    <w:rsid w:val="006605BC"/>
    <w:rsid w:val="00662DDD"/>
    <w:rsid w:val="006645C3"/>
    <w:rsid w:val="00666058"/>
    <w:rsid w:val="00671C40"/>
    <w:rsid w:val="00672F76"/>
    <w:rsid w:val="00673D68"/>
    <w:rsid w:val="006767B2"/>
    <w:rsid w:val="00682628"/>
    <w:rsid w:val="00683192"/>
    <w:rsid w:val="00685E3B"/>
    <w:rsid w:val="00691439"/>
    <w:rsid w:val="00693C16"/>
    <w:rsid w:val="0069458D"/>
    <w:rsid w:val="00695C7D"/>
    <w:rsid w:val="00695D4E"/>
    <w:rsid w:val="00695F15"/>
    <w:rsid w:val="006A2717"/>
    <w:rsid w:val="006A3A43"/>
    <w:rsid w:val="006A6B9F"/>
    <w:rsid w:val="006A7591"/>
    <w:rsid w:val="006A7CD7"/>
    <w:rsid w:val="006B2512"/>
    <w:rsid w:val="006B3C2E"/>
    <w:rsid w:val="006B64E2"/>
    <w:rsid w:val="006B6AEC"/>
    <w:rsid w:val="006C0274"/>
    <w:rsid w:val="006C1A4C"/>
    <w:rsid w:val="006C38ED"/>
    <w:rsid w:val="006C6EBE"/>
    <w:rsid w:val="006C7D98"/>
    <w:rsid w:val="006D12D4"/>
    <w:rsid w:val="006D40D3"/>
    <w:rsid w:val="006D45AD"/>
    <w:rsid w:val="006E258E"/>
    <w:rsid w:val="006E3D39"/>
    <w:rsid w:val="006E771A"/>
    <w:rsid w:val="006E7FD7"/>
    <w:rsid w:val="006F0020"/>
    <w:rsid w:val="006F60E6"/>
    <w:rsid w:val="00703171"/>
    <w:rsid w:val="007034E3"/>
    <w:rsid w:val="00703AC4"/>
    <w:rsid w:val="00703E28"/>
    <w:rsid w:val="00704841"/>
    <w:rsid w:val="007053BB"/>
    <w:rsid w:val="007104B2"/>
    <w:rsid w:val="00711862"/>
    <w:rsid w:val="00715ED9"/>
    <w:rsid w:val="007164A3"/>
    <w:rsid w:val="007167D9"/>
    <w:rsid w:val="00716C6F"/>
    <w:rsid w:val="00717416"/>
    <w:rsid w:val="0072107C"/>
    <w:rsid w:val="00730460"/>
    <w:rsid w:val="00731134"/>
    <w:rsid w:val="007321FB"/>
    <w:rsid w:val="00732ABF"/>
    <w:rsid w:val="007334F8"/>
    <w:rsid w:val="00734DAE"/>
    <w:rsid w:val="00736AB9"/>
    <w:rsid w:val="007377CF"/>
    <w:rsid w:val="0074125B"/>
    <w:rsid w:val="00752BA6"/>
    <w:rsid w:val="007549B6"/>
    <w:rsid w:val="00754F04"/>
    <w:rsid w:val="00755293"/>
    <w:rsid w:val="007576C7"/>
    <w:rsid w:val="007619A2"/>
    <w:rsid w:val="00762153"/>
    <w:rsid w:val="0076219A"/>
    <w:rsid w:val="00762412"/>
    <w:rsid w:val="00762BC3"/>
    <w:rsid w:val="00764DB5"/>
    <w:rsid w:val="00766266"/>
    <w:rsid w:val="00772DE2"/>
    <w:rsid w:val="00774304"/>
    <w:rsid w:val="007746D3"/>
    <w:rsid w:val="007802D6"/>
    <w:rsid w:val="007812EA"/>
    <w:rsid w:val="007832A1"/>
    <w:rsid w:val="0078478B"/>
    <w:rsid w:val="00786F54"/>
    <w:rsid w:val="0078743F"/>
    <w:rsid w:val="0079041C"/>
    <w:rsid w:val="00793880"/>
    <w:rsid w:val="007977CE"/>
    <w:rsid w:val="007A0B68"/>
    <w:rsid w:val="007A12AF"/>
    <w:rsid w:val="007A13B9"/>
    <w:rsid w:val="007A190D"/>
    <w:rsid w:val="007A3545"/>
    <w:rsid w:val="007A5080"/>
    <w:rsid w:val="007A7505"/>
    <w:rsid w:val="007B0B19"/>
    <w:rsid w:val="007B293D"/>
    <w:rsid w:val="007B3433"/>
    <w:rsid w:val="007B4A1D"/>
    <w:rsid w:val="007B7A78"/>
    <w:rsid w:val="007C0923"/>
    <w:rsid w:val="007C4468"/>
    <w:rsid w:val="007C51AB"/>
    <w:rsid w:val="007D0985"/>
    <w:rsid w:val="007D176F"/>
    <w:rsid w:val="007D19AA"/>
    <w:rsid w:val="007D2691"/>
    <w:rsid w:val="007D28B3"/>
    <w:rsid w:val="007D2F9D"/>
    <w:rsid w:val="007D7E32"/>
    <w:rsid w:val="007E2271"/>
    <w:rsid w:val="007E2B13"/>
    <w:rsid w:val="007E42BD"/>
    <w:rsid w:val="007E5C5D"/>
    <w:rsid w:val="007F01B4"/>
    <w:rsid w:val="007F0A2E"/>
    <w:rsid w:val="007F0D76"/>
    <w:rsid w:val="007F182D"/>
    <w:rsid w:val="007F4097"/>
    <w:rsid w:val="007F4131"/>
    <w:rsid w:val="007F4A10"/>
    <w:rsid w:val="007F5045"/>
    <w:rsid w:val="00801053"/>
    <w:rsid w:val="0080124D"/>
    <w:rsid w:val="008023C5"/>
    <w:rsid w:val="00803DA1"/>
    <w:rsid w:val="00813CD0"/>
    <w:rsid w:val="008177C0"/>
    <w:rsid w:val="008202C5"/>
    <w:rsid w:val="00821494"/>
    <w:rsid w:val="00824A3D"/>
    <w:rsid w:val="00831034"/>
    <w:rsid w:val="008320FB"/>
    <w:rsid w:val="00834E39"/>
    <w:rsid w:val="00835CD9"/>
    <w:rsid w:val="00835EF4"/>
    <w:rsid w:val="00837F2E"/>
    <w:rsid w:val="008414CD"/>
    <w:rsid w:val="0084297D"/>
    <w:rsid w:val="00855766"/>
    <w:rsid w:val="00855938"/>
    <w:rsid w:val="008600F6"/>
    <w:rsid w:val="00861C98"/>
    <w:rsid w:val="0086490C"/>
    <w:rsid w:val="00864F84"/>
    <w:rsid w:val="0086728C"/>
    <w:rsid w:val="008735CD"/>
    <w:rsid w:val="00874230"/>
    <w:rsid w:val="00881117"/>
    <w:rsid w:val="008855BD"/>
    <w:rsid w:val="008868F0"/>
    <w:rsid w:val="00887FCA"/>
    <w:rsid w:val="008A24D0"/>
    <w:rsid w:val="008A2618"/>
    <w:rsid w:val="008A281E"/>
    <w:rsid w:val="008A2C4C"/>
    <w:rsid w:val="008A2DE0"/>
    <w:rsid w:val="008A5241"/>
    <w:rsid w:val="008A64DE"/>
    <w:rsid w:val="008A6760"/>
    <w:rsid w:val="008B17F4"/>
    <w:rsid w:val="008B1930"/>
    <w:rsid w:val="008B27E4"/>
    <w:rsid w:val="008C02D0"/>
    <w:rsid w:val="008C250E"/>
    <w:rsid w:val="008C2751"/>
    <w:rsid w:val="008C7F8F"/>
    <w:rsid w:val="008D02AD"/>
    <w:rsid w:val="008D0FA4"/>
    <w:rsid w:val="008D63B4"/>
    <w:rsid w:val="008D73EC"/>
    <w:rsid w:val="008E038A"/>
    <w:rsid w:val="008E0D99"/>
    <w:rsid w:val="008E2CE7"/>
    <w:rsid w:val="008E52F9"/>
    <w:rsid w:val="008E5667"/>
    <w:rsid w:val="008E57D5"/>
    <w:rsid w:val="008E5904"/>
    <w:rsid w:val="008E5B0A"/>
    <w:rsid w:val="008E5CC9"/>
    <w:rsid w:val="008E6FCB"/>
    <w:rsid w:val="008E7BAD"/>
    <w:rsid w:val="008F2457"/>
    <w:rsid w:val="008F26DF"/>
    <w:rsid w:val="008F2F8C"/>
    <w:rsid w:val="008F53B0"/>
    <w:rsid w:val="008F583A"/>
    <w:rsid w:val="00902AB2"/>
    <w:rsid w:val="009032FC"/>
    <w:rsid w:val="0090375B"/>
    <w:rsid w:val="00904A3E"/>
    <w:rsid w:val="00905E8C"/>
    <w:rsid w:val="00906003"/>
    <w:rsid w:val="00912D7D"/>
    <w:rsid w:val="00912E3B"/>
    <w:rsid w:val="009130E5"/>
    <w:rsid w:val="00913C74"/>
    <w:rsid w:val="00914A31"/>
    <w:rsid w:val="0092076C"/>
    <w:rsid w:val="0092282B"/>
    <w:rsid w:val="00923A64"/>
    <w:rsid w:val="00924478"/>
    <w:rsid w:val="0092494F"/>
    <w:rsid w:val="00926280"/>
    <w:rsid w:val="00927F76"/>
    <w:rsid w:val="00931107"/>
    <w:rsid w:val="00933FEA"/>
    <w:rsid w:val="00934EC9"/>
    <w:rsid w:val="00950F11"/>
    <w:rsid w:val="00952404"/>
    <w:rsid w:val="00957783"/>
    <w:rsid w:val="0096015F"/>
    <w:rsid w:val="00962431"/>
    <w:rsid w:val="009625CB"/>
    <w:rsid w:val="00962D03"/>
    <w:rsid w:val="009649AD"/>
    <w:rsid w:val="00964D17"/>
    <w:rsid w:val="00965492"/>
    <w:rsid w:val="00975A48"/>
    <w:rsid w:val="00976A7C"/>
    <w:rsid w:val="00977EF2"/>
    <w:rsid w:val="00981DFC"/>
    <w:rsid w:val="00983E7B"/>
    <w:rsid w:val="00985FAA"/>
    <w:rsid w:val="0099156A"/>
    <w:rsid w:val="00991F26"/>
    <w:rsid w:val="00993A13"/>
    <w:rsid w:val="009958C2"/>
    <w:rsid w:val="00996CDF"/>
    <w:rsid w:val="009A0A50"/>
    <w:rsid w:val="009A18B2"/>
    <w:rsid w:val="009A287B"/>
    <w:rsid w:val="009A6E8A"/>
    <w:rsid w:val="009B1ADF"/>
    <w:rsid w:val="009B28A1"/>
    <w:rsid w:val="009B44BD"/>
    <w:rsid w:val="009B567A"/>
    <w:rsid w:val="009C2097"/>
    <w:rsid w:val="009C43E6"/>
    <w:rsid w:val="009C63AF"/>
    <w:rsid w:val="009C7831"/>
    <w:rsid w:val="009D6B63"/>
    <w:rsid w:val="009E1C23"/>
    <w:rsid w:val="009E4559"/>
    <w:rsid w:val="009E5637"/>
    <w:rsid w:val="009E56DE"/>
    <w:rsid w:val="009E7769"/>
    <w:rsid w:val="009E7EB1"/>
    <w:rsid w:val="009F11E2"/>
    <w:rsid w:val="009F1612"/>
    <w:rsid w:val="009F449E"/>
    <w:rsid w:val="009F6318"/>
    <w:rsid w:val="009F7019"/>
    <w:rsid w:val="00A07D98"/>
    <w:rsid w:val="00A1096F"/>
    <w:rsid w:val="00A10DBC"/>
    <w:rsid w:val="00A14040"/>
    <w:rsid w:val="00A16DA3"/>
    <w:rsid w:val="00A2148F"/>
    <w:rsid w:val="00A21A65"/>
    <w:rsid w:val="00A21D7E"/>
    <w:rsid w:val="00A22476"/>
    <w:rsid w:val="00A268CD"/>
    <w:rsid w:val="00A2693B"/>
    <w:rsid w:val="00A31A58"/>
    <w:rsid w:val="00A32861"/>
    <w:rsid w:val="00A35ACF"/>
    <w:rsid w:val="00A35E10"/>
    <w:rsid w:val="00A366DC"/>
    <w:rsid w:val="00A41A61"/>
    <w:rsid w:val="00A43714"/>
    <w:rsid w:val="00A44743"/>
    <w:rsid w:val="00A45C8E"/>
    <w:rsid w:val="00A473EF"/>
    <w:rsid w:val="00A50283"/>
    <w:rsid w:val="00A5099C"/>
    <w:rsid w:val="00A525A1"/>
    <w:rsid w:val="00A555CA"/>
    <w:rsid w:val="00A5571F"/>
    <w:rsid w:val="00A55E80"/>
    <w:rsid w:val="00A57039"/>
    <w:rsid w:val="00A60BE2"/>
    <w:rsid w:val="00A61E46"/>
    <w:rsid w:val="00A62AA6"/>
    <w:rsid w:val="00A62C4D"/>
    <w:rsid w:val="00A6327D"/>
    <w:rsid w:val="00A638A3"/>
    <w:rsid w:val="00A6531C"/>
    <w:rsid w:val="00A65E40"/>
    <w:rsid w:val="00A6730C"/>
    <w:rsid w:val="00A70754"/>
    <w:rsid w:val="00A7078E"/>
    <w:rsid w:val="00A7104E"/>
    <w:rsid w:val="00A73C90"/>
    <w:rsid w:val="00A73CA7"/>
    <w:rsid w:val="00A746ED"/>
    <w:rsid w:val="00A77A16"/>
    <w:rsid w:val="00A77B4E"/>
    <w:rsid w:val="00A8217E"/>
    <w:rsid w:val="00A82B2C"/>
    <w:rsid w:val="00A842DE"/>
    <w:rsid w:val="00A846E7"/>
    <w:rsid w:val="00A8600B"/>
    <w:rsid w:val="00A87B6E"/>
    <w:rsid w:val="00A908EE"/>
    <w:rsid w:val="00A90D0B"/>
    <w:rsid w:val="00A932A5"/>
    <w:rsid w:val="00A9390E"/>
    <w:rsid w:val="00A94584"/>
    <w:rsid w:val="00A95B70"/>
    <w:rsid w:val="00A95ECD"/>
    <w:rsid w:val="00AA27AB"/>
    <w:rsid w:val="00AA37FA"/>
    <w:rsid w:val="00AA4317"/>
    <w:rsid w:val="00AA7953"/>
    <w:rsid w:val="00AC042E"/>
    <w:rsid w:val="00AC0583"/>
    <w:rsid w:val="00AC24A2"/>
    <w:rsid w:val="00AC24BB"/>
    <w:rsid w:val="00AC47A0"/>
    <w:rsid w:val="00AC6C79"/>
    <w:rsid w:val="00AC70C7"/>
    <w:rsid w:val="00AD21BB"/>
    <w:rsid w:val="00AD2CBF"/>
    <w:rsid w:val="00AD426A"/>
    <w:rsid w:val="00AD4E9A"/>
    <w:rsid w:val="00AD5234"/>
    <w:rsid w:val="00AE02E4"/>
    <w:rsid w:val="00AE06EA"/>
    <w:rsid w:val="00AE24DA"/>
    <w:rsid w:val="00AE47B9"/>
    <w:rsid w:val="00AE7193"/>
    <w:rsid w:val="00AE74A3"/>
    <w:rsid w:val="00AF065C"/>
    <w:rsid w:val="00AF1A96"/>
    <w:rsid w:val="00AF2E90"/>
    <w:rsid w:val="00AF46D3"/>
    <w:rsid w:val="00AF7A5C"/>
    <w:rsid w:val="00AF7F3A"/>
    <w:rsid w:val="00B002DA"/>
    <w:rsid w:val="00B0141D"/>
    <w:rsid w:val="00B0259A"/>
    <w:rsid w:val="00B03245"/>
    <w:rsid w:val="00B03EC3"/>
    <w:rsid w:val="00B0422F"/>
    <w:rsid w:val="00B04F76"/>
    <w:rsid w:val="00B06193"/>
    <w:rsid w:val="00B06577"/>
    <w:rsid w:val="00B10E4F"/>
    <w:rsid w:val="00B30E04"/>
    <w:rsid w:val="00B34570"/>
    <w:rsid w:val="00B34654"/>
    <w:rsid w:val="00B3630F"/>
    <w:rsid w:val="00B42E3B"/>
    <w:rsid w:val="00B45DB2"/>
    <w:rsid w:val="00B47D2E"/>
    <w:rsid w:val="00B507C3"/>
    <w:rsid w:val="00B537E0"/>
    <w:rsid w:val="00B53C6B"/>
    <w:rsid w:val="00B53E0E"/>
    <w:rsid w:val="00B562CB"/>
    <w:rsid w:val="00B6402D"/>
    <w:rsid w:val="00B65EA3"/>
    <w:rsid w:val="00B670AF"/>
    <w:rsid w:val="00B679C4"/>
    <w:rsid w:val="00B72975"/>
    <w:rsid w:val="00B73A00"/>
    <w:rsid w:val="00B768B9"/>
    <w:rsid w:val="00B7797D"/>
    <w:rsid w:val="00B80E94"/>
    <w:rsid w:val="00B81FB6"/>
    <w:rsid w:val="00B82B82"/>
    <w:rsid w:val="00B8301B"/>
    <w:rsid w:val="00BA10EE"/>
    <w:rsid w:val="00BA1FA5"/>
    <w:rsid w:val="00BA2285"/>
    <w:rsid w:val="00BA44AB"/>
    <w:rsid w:val="00BB0CA7"/>
    <w:rsid w:val="00BB169C"/>
    <w:rsid w:val="00BB1E0E"/>
    <w:rsid w:val="00BB4872"/>
    <w:rsid w:val="00BB4F96"/>
    <w:rsid w:val="00BB7E5F"/>
    <w:rsid w:val="00BC08ED"/>
    <w:rsid w:val="00BC3202"/>
    <w:rsid w:val="00BC42B7"/>
    <w:rsid w:val="00BC48A4"/>
    <w:rsid w:val="00BC63B1"/>
    <w:rsid w:val="00BC64C2"/>
    <w:rsid w:val="00BC6C19"/>
    <w:rsid w:val="00BD154E"/>
    <w:rsid w:val="00BD4B30"/>
    <w:rsid w:val="00BD5516"/>
    <w:rsid w:val="00BD5B6E"/>
    <w:rsid w:val="00BD782C"/>
    <w:rsid w:val="00BE0C60"/>
    <w:rsid w:val="00BE26D6"/>
    <w:rsid w:val="00BE298E"/>
    <w:rsid w:val="00BE33FE"/>
    <w:rsid w:val="00BE5D0D"/>
    <w:rsid w:val="00BE6CB5"/>
    <w:rsid w:val="00BE70C3"/>
    <w:rsid w:val="00BE75C7"/>
    <w:rsid w:val="00BF0A07"/>
    <w:rsid w:val="00BF2337"/>
    <w:rsid w:val="00BF2C74"/>
    <w:rsid w:val="00BF6A33"/>
    <w:rsid w:val="00BF7E37"/>
    <w:rsid w:val="00C01457"/>
    <w:rsid w:val="00C05016"/>
    <w:rsid w:val="00C06237"/>
    <w:rsid w:val="00C06A19"/>
    <w:rsid w:val="00C10D0E"/>
    <w:rsid w:val="00C11E6A"/>
    <w:rsid w:val="00C133D1"/>
    <w:rsid w:val="00C1705B"/>
    <w:rsid w:val="00C230FD"/>
    <w:rsid w:val="00C31210"/>
    <w:rsid w:val="00C34655"/>
    <w:rsid w:val="00C34BD4"/>
    <w:rsid w:val="00C3500D"/>
    <w:rsid w:val="00C363D6"/>
    <w:rsid w:val="00C403D1"/>
    <w:rsid w:val="00C40D94"/>
    <w:rsid w:val="00C44DD7"/>
    <w:rsid w:val="00C46FD6"/>
    <w:rsid w:val="00C4713D"/>
    <w:rsid w:val="00C52928"/>
    <w:rsid w:val="00C53C58"/>
    <w:rsid w:val="00C547D6"/>
    <w:rsid w:val="00C55E58"/>
    <w:rsid w:val="00C5637B"/>
    <w:rsid w:val="00C60A7E"/>
    <w:rsid w:val="00C626EA"/>
    <w:rsid w:val="00C718D0"/>
    <w:rsid w:val="00C72B36"/>
    <w:rsid w:val="00C757BD"/>
    <w:rsid w:val="00C76584"/>
    <w:rsid w:val="00C76652"/>
    <w:rsid w:val="00C8215B"/>
    <w:rsid w:val="00C83A1B"/>
    <w:rsid w:val="00C85B8D"/>
    <w:rsid w:val="00C86FCD"/>
    <w:rsid w:val="00C91564"/>
    <w:rsid w:val="00C925E8"/>
    <w:rsid w:val="00CA394A"/>
    <w:rsid w:val="00CA3CF3"/>
    <w:rsid w:val="00CA51AD"/>
    <w:rsid w:val="00CA6313"/>
    <w:rsid w:val="00CB2821"/>
    <w:rsid w:val="00CB2C0D"/>
    <w:rsid w:val="00CB50EF"/>
    <w:rsid w:val="00CB72B6"/>
    <w:rsid w:val="00CB77C2"/>
    <w:rsid w:val="00CB7C5A"/>
    <w:rsid w:val="00CC0F6D"/>
    <w:rsid w:val="00CC1789"/>
    <w:rsid w:val="00CC420C"/>
    <w:rsid w:val="00CC64C9"/>
    <w:rsid w:val="00CD0088"/>
    <w:rsid w:val="00CD21DB"/>
    <w:rsid w:val="00CD2220"/>
    <w:rsid w:val="00CD368A"/>
    <w:rsid w:val="00CD5C7C"/>
    <w:rsid w:val="00CD60E7"/>
    <w:rsid w:val="00CE2765"/>
    <w:rsid w:val="00CE5072"/>
    <w:rsid w:val="00CE60AD"/>
    <w:rsid w:val="00CE6998"/>
    <w:rsid w:val="00CE7133"/>
    <w:rsid w:val="00CF1603"/>
    <w:rsid w:val="00CF33BD"/>
    <w:rsid w:val="00CF3A9D"/>
    <w:rsid w:val="00CF5357"/>
    <w:rsid w:val="00CF64BA"/>
    <w:rsid w:val="00CF74FB"/>
    <w:rsid w:val="00D008AD"/>
    <w:rsid w:val="00D032D8"/>
    <w:rsid w:val="00D059E9"/>
    <w:rsid w:val="00D069DD"/>
    <w:rsid w:val="00D075C5"/>
    <w:rsid w:val="00D078CB"/>
    <w:rsid w:val="00D130C0"/>
    <w:rsid w:val="00D134E3"/>
    <w:rsid w:val="00D136B4"/>
    <w:rsid w:val="00D15046"/>
    <w:rsid w:val="00D15513"/>
    <w:rsid w:val="00D16F7A"/>
    <w:rsid w:val="00D21D7F"/>
    <w:rsid w:val="00D22898"/>
    <w:rsid w:val="00D2580F"/>
    <w:rsid w:val="00D30BAA"/>
    <w:rsid w:val="00D319E8"/>
    <w:rsid w:val="00D332ED"/>
    <w:rsid w:val="00D345E7"/>
    <w:rsid w:val="00D34879"/>
    <w:rsid w:val="00D42923"/>
    <w:rsid w:val="00D42C48"/>
    <w:rsid w:val="00D47377"/>
    <w:rsid w:val="00D5008E"/>
    <w:rsid w:val="00D525D6"/>
    <w:rsid w:val="00D55515"/>
    <w:rsid w:val="00D55884"/>
    <w:rsid w:val="00D55C52"/>
    <w:rsid w:val="00D601C7"/>
    <w:rsid w:val="00D60398"/>
    <w:rsid w:val="00D62D37"/>
    <w:rsid w:val="00D63034"/>
    <w:rsid w:val="00D63131"/>
    <w:rsid w:val="00D63BE3"/>
    <w:rsid w:val="00D6462C"/>
    <w:rsid w:val="00D662AA"/>
    <w:rsid w:val="00D6765F"/>
    <w:rsid w:val="00D73A54"/>
    <w:rsid w:val="00D75B0A"/>
    <w:rsid w:val="00D75B12"/>
    <w:rsid w:val="00D75F97"/>
    <w:rsid w:val="00D76E6D"/>
    <w:rsid w:val="00D7754A"/>
    <w:rsid w:val="00D7789C"/>
    <w:rsid w:val="00D83FB0"/>
    <w:rsid w:val="00D84AE2"/>
    <w:rsid w:val="00D8631A"/>
    <w:rsid w:val="00D864D0"/>
    <w:rsid w:val="00D91B53"/>
    <w:rsid w:val="00D94A4F"/>
    <w:rsid w:val="00D95751"/>
    <w:rsid w:val="00DA054E"/>
    <w:rsid w:val="00DA0FC6"/>
    <w:rsid w:val="00DA1F36"/>
    <w:rsid w:val="00DA2F66"/>
    <w:rsid w:val="00DA3394"/>
    <w:rsid w:val="00DA37C2"/>
    <w:rsid w:val="00DA459D"/>
    <w:rsid w:val="00DA4698"/>
    <w:rsid w:val="00DA4FBA"/>
    <w:rsid w:val="00DA4FF3"/>
    <w:rsid w:val="00DA5AD0"/>
    <w:rsid w:val="00DA60E2"/>
    <w:rsid w:val="00DA68B1"/>
    <w:rsid w:val="00DB06E6"/>
    <w:rsid w:val="00DB3091"/>
    <w:rsid w:val="00DB376C"/>
    <w:rsid w:val="00DB3C57"/>
    <w:rsid w:val="00DC2969"/>
    <w:rsid w:val="00DC370C"/>
    <w:rsid w:val="00DC5228"/>
    <w:rsid w:val="00DC6B1E"/>
    <w:rsid w:val="00DC7957"/>
    <w:rsid w:val="00DD1BB7"/>
    <w:rsid w:val="00DD4A6B"/>
    <w:rsid w:val="00DD66A4"/>
    <w:rsid w:val="00DD7322"/>
    <w:rsid w:val="00DE2384"/>
    <w:rsid w:val="00DE46E7"/>
    <w:rsid w:val="00DE4EC1"/>
    <w:rsid w:val="00DF17C9"/>
    <w:rsid w:val="00DF75D5"/>
    <w:rsid w:val="00DF7F10"/>
    <w:rsid w:val="00E003D7"/>
    <w:rsid w:val="00E00CC3"/>
    <w:rsid w:val="00E02253"/>
    <w:rsid w:val="00E02488"/>
    <w:rsid w:val="00E02618"/>
    <w:rsid w:val="00E05A89"/>
    <w:rsid w:val="00E07961"/>
    <w:rsid w:val="00E13A52"/>
    <w:rsid w:val="00E14866"/>
    <w:rsid w:val="00E15CA7"/>
    <w:rsid w:val="00E16F7C"/>
    <w:rsid w:val="00E219DA"/>
    <w:rsid w:val="00E2511B"/>
    <w:rsid w:val="00E2710A"/>
    <w:rsid w:val="00E32B66"/>
    <w:rsid w:val="00E37DA8"/>
    <w:rsid w:val="00E42DD3"/>
    <w:rsid w:val="00E44EC5"/>
    <w:rsid w:val="00E54D40"/>
    <w:rsid w:val="00E54EB4"/>
    <w:rsid w:val="00E614F4"/>
    <w:rsid w:val="00E64D15"/>
    <w:rsid w:val="00E704FA"/>
    <w:rsid w:val="00E7296D"/>
    <w:rsid w:val="00E75782"/>
    <w:rsid w:val="00E770F5"/>
    <w:rsid w:val="00E801D1"/>
    <w:rsid w:val="00E83DAA"/>
    <w:rsid w:val="00E8617E"/>
    <w:rsid w:val="00E867A6"/>
    <w:rsid w:val="00E8702C"/>
    <w:rsid w:val="00E9323E"/>
    <w:rsid w:val="00EA080D"/>
    <w:rsid w:val="00EA6DC1"/>
    <w:rsid w:val="00EB1163"/>
    <w:rsid w:val="00EB1E54"/>
    <w:rsid w:val="00EB5733"/>
    <w:rsid w:val="00EB6B04"/>
    <w:rsid w:val="00EC0073"/>
    <w:rsid w:val="00EC4022"/>
    <w:rsid w:val="00EC5861"/>
    <w:rsid w:val="00EC730D"/>
    <w:rsid w:val="00EC7423"/>
    <w:rsid w:val="00ED0D9B"/>
    <w:rsid w:val="00ED329F"/>
    <w:rsid w:val="00ED3FEF"/>
    <w:rsid w:val="00ED4113"/>
    <w:rsid w:val="00ED6161"/>
    <w:rsid w:val="00ED686E"/>
    <w:rsid w:val="00ED7680"/>
    <w:rsid w:val="00ED7B94"/>
    <w:rsid w:val="00EE0836"/>
    <w:rsid w:val="00EE0D0E"/>
    <w:rsid w:val="00EE1014"/>
    <w:rsid w:val="00EE1783"/>
    <w:rsid w:val="00EE39D4"/>
    <w:rsid w:val="00EE4537"/>
    <w:rsid w:val="00EE4E86"/>
    <w:rsid w:val="00EE5F48"/>
    <w:rsid w:val="00EF03A4"/>
    <w:rsid w:val="00EF1433"/>
    <w:rsid w:val="00EF27DD"/>
    <w:rsid w:val="00EF58CA"/>
    <w:rsid w:val="00EF7C5D"/>
    <w:rsid w:val="00F02B09"/>
    <w:rsid w:val="00F034B3"/>
    <w:rsid w:val="00F068C7"/>
    <w:rsid w:val="00F06CCF"/>
    <w:rsid w:val="00F07994"/>
    <w:rsid w:val="00F11CD9"/>
    <w:rsid w:val="00F13203"/>
    <w:rsid w:val="00F14D53"/>
    <w:rsid w:val="00F15967"/>
    <w:rsid w:val="00F25671"/>
    <w:rsid w:val="00F27166"/>
    <w:rsid w:val="00F33D10"/>
    <w:rsid w:val="00F34C24"/>
    <w:rsid w:val="00F36CCF"/>
    <w:rsid w:val="00F41D45"/>
    <w:rsid w:val="00F42737"/>
    <w:rsid w:val="00F43DBF"/>
    <w:rsid w:val="00F44648"/>
    <w:rsid w:val="00F44C18"/>
    <w:rsid w:val="00F5327E"/>
    <w:rsid w:val="00F540E5"/>
    <w:rsid w:val="00F55957"/>
    <w:rsid w:val="00F55D9E"/>
    <w:rsid w:val="00F6292A"/>
    <w:rsid w:val="00F666B1"/>
    <w:rsid w:val="00F70BDB"/>
    <w:rsid w:val="00F7259B"/>
    <w:rsid w:val="00F73521"/>
    <w:rsid w:val="00F737B4"/>
    <w:rsid w:val="00F75C05"/>
    <w:rsid w:val="00F765AF"/>
    <w:rsid w:val="00F82C7E"/>
    <w:rsid w:val="00F84FF3"/>
    <w:rsid w:val="00F905AF"/>
    <w:rsid w:val="00F93E92"/>
    <w:rsid w:val="00F943AF"/>
    <w:rsid w:val="00F94DB0"/>
    <w:rsid w:val="00F965CC"/>
    <w:rsid w:val="00FA5C25"/>
    <w:rsid w:val="00FA65BE"/>
    <w:rsid w:val="00FA6EFD"/>
    <w:rsid w:val="00FA73DD"/>
    <w:rsid w:val="00FA764C"/>
    <w:rsid w:val="00FB2142"/>
    <w:rsid w:val="00FB2A7C"/>
    <w:rsid w:val="00FB5A86"/>
    <w:rsid w:val="00FC1B6C"/>
    <w:rsid w:val="00FC4A21"/>
    <w:rsid w:val="00FC58AD"/>
    <w:rsid w:val="00FC5D1F"/>
    <w:rsid w:val="00FC6083"/>
    <w:rsid w:val="00FC70B1"/>
    <w:rsid w:val="00FD00FB"/>
    <w:rsid w:val="00FD0643"/>
    <w:rsid w:val="00FD2B63"/>
    <w:rsid w:val="00FD2E86"/>
    <w:rsid w:val="00FD543C"/>
    <w:rsid w:val="00FD6539"/>
    <w:rsid w:val="00FD73DB"/>
    <w:rsid w:val="00FD7BDD"/>
    <w:rsid w:val="00FE066B"/>
    <w:rsid w:val="00FE1EB6"/>
    <w:rsid w:val="00FE21E5"/>
    <w:rsid w:val="00FE4397"/>
    <w:rsid w:val="00FE5C23"/>
    <w:rsid w:val="00FE5EB6"/>
    <w:rsid w:val="00FF181D"/>
    <w:rsid w:val="00FF1B6C"/>
    <w:rsid w:val="00FF1F2E"/>
    <w:rsid w:val="00FF373B"/>
    <w:rsid w:val="00FF3EBC"/>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27B3B6"/>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94"/>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customStyle="1" w:styleId="Style2">
    <w:name w:val="Style2"/>
    <w:basedOn w:val="NoSpacing"/>
    <w:link w:val="Style2Char"/>
    <w:qFormat/>
    <w:rsid w:val="00682628"/>
    <w:rPr>
      <w:rFonts w:asciiTheme="majorBidi" w:hAnsiTheme="majorBidi" w:cstheme="majorBidi"/>
      <w:b/>
      <w:sz w:val="28"/>
      <w:szCs w:val="28"/>
    </w:rPr>
  </w:style>
  <w:style w:type="character" w:customStyle="1" w:styleId="Style2Char">
    <w:name w:val="Style2 Char"/>
    <w:basedOn w:val="DefaultParagraphFont"/>
    <w:link w:val="Style2"/>
    <w:rsid w:val="00682628"/>
    <w:rPr>
      <w:rFonts w:asciiTheme="majorBidi" w:hAnsiTheme="majorBidi" w:cstheme="majorBidi"/>
      <w:b/>
      <w:sz w:val="28"/>
      <w:szCs w:val="28"/>
    </w:rPr>
  </w:style>
  <w:style w:type="paragraph" w:styleId="BodyText">
    <w:name w:val="Body Text"/>
    <w:basedOn w:val="Normal"/>
    <w:link w:val="BodyTextChar"/>
    <w:uiPriority w:val="99"/>
    <w:unhideWhenUsed/>
    <w:rsid w:val="00835EF4"/>
    <w:rPr>
      <w:rFonts w:eastAsiaTheme="minorEastAsia"/>
      <w:sz w:val="20"/>
      <w:szCs w:val="20"/>
    </w:rPr>
  </w:style>
  <w:style w:type="character" w:customStyle="1" w:styleId="BodyTextChar">
    <w:name w:val="Body Text Char"/>
    <w:basedOn w:val="DefaultParagraphFont"/>
    <w:link w:val="BodyText"/>
    <w:uiPriority w:val="99"/>
    <w:rsid w:val="00835EF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6403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2</Pages>
  <Words>1468</Words>
  <Characters>8371</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DayTexts 04-01-2018</vt:lpstr>
      <vt:lpstr>        Prayer of the Day </vt:lpstr>
      <vt:lpstr>        P: Stir up our hearts, Lord God, to prepare the way of your only Son. By his com</vt:lpstr>
      <vt:lpstr>        </vt:lpstr>
      <vt:lpstr>        A Week of Peace</vt:lpstr>
      <vt:lpstr>        Lighting of the candles</vt:lpstr>
      <vt:lpstr>        The usher will bring up the offering plate, bread, and wine.</vt:lpstr>
      <vt:lpstr>        </vt:lpstr>
      <vt:lpstr>        Please stand if able.</vt:lpstr>
      <vt:lpstr>        Offertory Prayer</vt:lpstr>
      <vt:lpstr>        P: God our provider,</vt:lpstr>
      <vt:lpstr>        by your merciful hand</vt:lpstr>
      <vt:lpstr>        abundance springs up from the earth.</vt:lpstr>
      <vt:lpstr>        Receive and bless these gifts of your own bounty.</vt:lpstr>
      <vt:lpstr>        Let them be a sign of your steadfast love</vt:lpstr>
      <vt:lpstr>        and faithfulness for all people,</vt:lpstr>
      <vt:lpstr>        through Jesus Christ our Savior. </vt:lpstr>
      <vt:lpstr>        Amen.</vt:lpstr>
      <vt:lpstr>        </vt:lpstr>
      <vt:lpstr>        </vt:lpstr>
      <vt:lpstr>        </vt:lpstr>
      <vt:lpstr>        Great Thanksgiving                                                              </vt:lpstr>
      <vt:lpstr>        Invitation to Communion</vt:lpstr>
      <vt:lpstr>        </vt:lpstr>
      <vt:lpstr>        </vt:lpstr>
      <vt:lpstr>        Blessing after communion</vt:lpstr>
      <vt:lpstr>        </vt:lpstr>
      <vt:lpstr>        Prayer after Communion</vt:lpstr>
      <vt:lpstr>        Dismissal</vt:lpstr>
    </vt:vector>
  </TitlesOfParts>
  <Company>Hewlett-Packard Company</Company>
  <LinksUpToDate>false</LinksUpToDate>
  <CharactersWithSpaces>9820</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38</cp:revision>
  <cp:lastPrinted>2023-12-07T19:45:00Z</cp:lastPrinted>
  <dcterms:created xsi:type="dcterms:W3CDTF">2023-12-06T15:34:00Z</dcterms:created>
  <dcterms:modified xsi:type="dcterms:W3CDTF">2023-12-07T19:46:00Z</dcterms:modified>
</cp:coreProperties>
</file>